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A7872" w14:textId="77777777" w:rsidR="005E77C1" w:rsidRPr="00192562" w:rsidRDefault="005E77C1" w:rsidP="005E77C1">
      <w:pPr>
        <w:pStyle w:val="Graphic"/>
        <w:jc w:val="both"/>
        <w:rPr>
          <w:rFonts w:ascii="Segoe UI" w:hAnsi="Segoe UI" w:cs="Segoe UI"/>
        </w:rPr>
      </w:pPr>
      <w:bookmarkStart w:id="0" w:name="_Toc41802"/>
    </w:p>
    <w:p w14:paraId="229B6A7C" w14:textId="77777777" w:rsidR="005E77C1" w:rsidRPr="00192562" w:rsidRDefault="005E77C1" w:rsidP="005E77C1">
      <w:pPr>
        <w:pStyle w:val="NoSpacing"/>
        <w:rPr>
          <w:rFonts w:ascii="Segoe UI" w:hAnsi="Segoe UI" w:cs="Segoe UI"/>
          <w:szCs w:val="20"/>
        </w:rPr>
      </w:pPr>
    </w:p>
    <w:p w14:paraId="0CEA2910" w14:textId="77777777" w:rsidR="007E30B2" w:rsidRPr="00192562" w:rsidRDefault="007E30B2" w:rsidP="007E30B2">
      <w:pPr>
        <w:pStyle w:val="NoSpacing"/>
        <w:rPr>
          <w:rFonts w:ascii="Segoe UI" w:hAnsi="Segoe UI" w:cs="Segoe UI"/>
          <w:szCs w:val="20"/>
        </w:rPr>
      </w:pPr>
      <w:bookmarkStart w:id="1" w:name="_Hlk54980683"/>
      <w:bookmarkEnd w:id="1"/>
    </w:p>
    <w:p w14:paraId="0E35FB85" w14:textId="77777777" w:rsidR="007E30B2" w:rsidRPr="00192562" w:rsidRDefault="007E30B2" w:rsidP="007E30B2">
      <w:pPr>
        <w:pStyle w:val="Title"/>
        <w:ind w:right="-360"/>
        <w:rPr>
          <w:rFonts w:ascii="Segoe UI" w:hAnsi="Segoe UI" w:cs="Segoe UI"/>
          <w:color w:val="4F81BD"/>
          <w:sz w:val="60"/>
          <w:szCs w:val="60"/>
        </w:rPr>
      </w:pPr>
      <w:bookmarkStart w:id="2" w:name="_Hlk54976431"/>
      <w:r w:rsidRPr="00192562">
        <w:rPr>
          <w:rFonts w:ascii="Segoe UI" w:hAnsi="Segoe UI" w:cs="Segoe UI"/>
          <w:color w:val="4F81BD"/>
          <w:sz w:val="60"/>
          <w:szCs w:val="60"/>
        </w:rPr>
        <w:t>WorkshopPLUS – Power Apps for Power User 1 Day</w:t>
      </w:r>
    </w:p>
    <w:p w14:paraId="19ACE5E6" w14:textId="4566274D" w:rsidR="005E77C1" w:rsidRPr="00192562" w:rsidRDefault="007E30B2" w:rsidP="005E77C1">
      <w:pPr>
        <w:pStyle w:val="DocumentTitleSecond"/>
        <w:ind w:right="-360"/>
        <w:rPr>
          <w:rFonts w:ascii="Segoe UI" w:hAnsi="Segoe UI" w:cs="Segoe UI"/>
          <w:lang w:val="en-IN" w:eastAsia="en-US"/>
        </w:rPr>
      </w:pPr>
      <w:r w:rsidRPr="00192562">
        <w:rPr>
          <w:rFonts w:ascii="Segoe UI" w:hAnsi="Segoe UI" w:cs="Segoe UI"/>
          <w:lang w:eastAsia="en-US"/>
        </w:rPr>
        <w:t xml:space="preserve">Module </w:t>
      </w:r>
      <w:bookmarkEnd w:id="2"/>
      <w:r w:rsidR="000F01D4" w:rsidRPr="00192562">
        <w:rPr>
          <w:rFonts w:ascii="Segoe UI" w:hAnsi="Segoe UI" w:cs="Segoe UI"/>
          <w:lang w:val="en-IN" w:eastAsia="en-US"/>
        </w:rPr>
        <w:t>5</w:t>
      </w:r>
      <w:r w:rsidR="005E77C1" w:rsidRPr="00192562">
        <w:rPr>
          <w:rFonts w:ascii="Segoe UI" w:hAnsi="Segoe UI" w:cs="Segoe UI"/>
          <w:lang w:val="en-IN" w:eastAsia="en-US"/>
        </w:rPr>
        <w:t xml:space="preserve">: </w:t>
      </w:r>
      <w:r w:rsidR="00FA1233" w:rsidRPr="00192562">
        <w:rPr>
          <w:rFonts w:ascii="Segoe UI" w:hAnsi="Segoe UI" w:cs="Segoe UI"/>
          <w:lang w:val="en-IN" w:eastAsia="en-US"/>
        </w:rPr>
        <w:t xml:space="preserve">Connect the data from the </w:t>
      </w:r>
      <w:r w:rsidRPr="00192562">
        <w:rPr>
          <w:rFonts w:ascii="Segoe UI" w:hAnsi="Segoe UI" w:cs="Segoe UI"/>
          <w:lang w:val="en-IN" w:eastAsia="en-US"/>
        </w:rPr>
        <w:t>c</w:t>
      </w:r>
      <w:r w:rsidR="00FA1233" w:rsidRPr="00192562">
        <w:rPr>
          <w:rFonts w:ascii="Segoe UI" w:hAnsi="Segoe UI" w:cs="Segoe UI"/>
          <w:lang w:val="en-IN" w:eastAsia="en-US"/>
        </w:rPr>
        <w:t xml:space="preserve">anvas </w:t>
      </w:r>
      <w:r w:rsidRPr="00192562">
        <w:rPr>
          <w:rFonts w:ascii="Segoe UI" w:hAnsi="Segoe UI" w:cs="Segoe UI"/>
          <w:lang w:val="en-IN" w:eastAsia="en-US"/>
        </w:rPr>
        <w:t>a</w:t>
      </w:r>
      <w:r w:rsidR="00FA1233" w:rsidRPr="00192562">
        <w:rPr>
          <w:rFonts w:ascii="Segoe UI" w:hAnsi="Segoe UI" w:cs="Segoe UI"/>
          <w:lang w:val="en-IN" w:eastAsia="en-US"/>
        </w:rPr>
        <w:t>pp</w:t>
      </w:r>
      <w:r w:rsidR="0070523A" w:rsidRPr="00192562">
        <w:rPr>
          <w:rFonts w:ascii="Segoe UI" w:hAnsi="Segoe UI" w:cs="Segoe UI"/>
          <w:lang w:val="en-IN" w:eastAsia="en-US"/>
        </w:rPr>
        <w:t xml:space="preserve">, </w:t>
      </w:r>
      <w:r w:rsidR="00807F5A" w:rsidRPr="00192562">
        <w:rPr>
          <w:rFonts w:ascii="Segoe UI" w:hAnsi="Segoe UI" w:cs="Segoe UI"/>
          <w:lang w:val="en-IN" w:eastAsia="en-US"/>
        </w:rPr>
        <w:t>implement</w:t>
      </w:r>
      <w:r w:rsidR="00E638BA" w:rsidRPr="00192562">
        <w:rPr>
          <w:rFonts w:ascii="Segoe UI" w:hAnsi="Segoe UI" w:cs="Segoe UI"/>
          <w:lang w:val="en-IN" w:eastAsia="en-US"/>
        </w:rPr>
        <w:t xml:space="preserve"> </w:t>
      </w:r>
      <w:r w:rsidR="00A0639B" w:rsidRPr="00192562">
        <w:rPr>
          <w:rFonts w:ascii="Segoe UI" w:hAnsi="Segoe UI" w:cs="Segoe UI"/>
          <w:lang w:val="en-IN" w:eastAsia="en-US"/>
        </w:rPr>
        <w:t xml:space="preserve">an AI Builder form processor, </w:t>
      </w:r>
      <w:r w:rsidR="00E638BA" w:rsidRPr="00192562">
        <w:rPr>
          <w:rFonts w:ascii="Segoe UI" w:hAnsi="Segoe UI" w:cs="Segoe UI"/>
          <w:lang w:val="en-IN" w:eastAsia="en-US"/>
        </w:rPr>
        <w:t>and s</w:t>
      </w:r>
      <w:r w:rsidR="00EE68E6" w:rsidRPr="00192562">
        <w:rPr>
          <w:rFonts w:ascii="Segoe UI" w:hAnsi="Segoe UI" w:cs="Segoe UI"/>
          <w:lang w:val="en-IN" w:eastAsia="en-US"/>
        </w:rPr>
        <w:t xml:space="preserve">ubmit </w:t>
      </w:r>
      <w:r w:rsidR="00107CB6" w:rsidRPr="00192562">
        <w:rPr>
          <w:rFonts w:ascii="Segoe UI" w:hAnsi="Segoe UI" w:cs="Segoe UI"/>
          <w:lang w:val="en-IN" w:eastAsia="en-US"/>
        </w:rPr>
        <w:t xml:space="preserve">new </w:t>
      </w:r>
      <w:r w:rsidR="009C399B" w:rsidRPr="00192562">
        <w:rPr>
          <w:rFonts w:ascii="Segoe UI" w:hAnsi="Segoe UI" w:cs="Segoe UI"/>
          <w:lang w:val="en-IN" w:eastAsia="en-US"/>
        </w:rPr>
        <w:t>d</w:t>
      </w:r>
      <w:r w:rsidR="00EE68E6" w:rsidRPr="00192562">
        <w:rPr>
          <w:rFonts w:ascii="Segoe UI" w:hAnsi="Segoe UI" w:cs="Segoe UI"/>
          <w:lang w:val="en-IN" w:eastAsia="en-US"/>
        </w:rPr>
        <w:t xml:space="preserve">evice </w:t>
      </w:r>
      <w:r w:rsidR="00DB5A4A" w:rsidRPr="00192562">
        <w:rPr>
          <w:rFonts w:ascii="Segoe UI" w:hAnsi="Segoe UI" w:cs="Segoe UI"/>
          <w:lang w:val="en-IN" w:eastAsia="en-US"/>
        </w:rPr>
        <w:t>request</w:t>
      </w:r>
      <w:r w:rsidR="005E77C1" w:rsidRPr="00192562">
        <w:rPr>
          <w:rFonts w:ascii="Segoe UI" w:hAnsi="Segoe UI" w:cs="Segoe UI"/>
          <w:lang w:val="en-IN" w:eastAsia="en-US"/>
        </w:rPr>
        <w:t xml:space="preserve"> </w:t>
      </w:r>
    </w:p>
    <w:p w14:paraId="18FC5A03" w14:textId="77777777" w:rsidR="005E77C1" w:rsidRPr="00192562" w:rsidRDefault="005E77C1" w:rsidP="005E77C1">
      <w:pPr>
        <w:pStyle w:val="DocumentTitleSecond"/>
        <w:rPr>
          <w:rFonts w:ascii="Segoe UI" w:hAnsi="Segoe UI" w:cs="Segoe UI"/>
        </w:rPr>
      </w:pPr>
      <w:r w:rsidRPr="00192562">
        <w:rPr>
          <w:rFonts w:ascii="Segoe UI" w:hAnsi="Segoe UI" w:cs="Segoe UI"/>
        </w:rPr>
        <w:t xml:space="preserve">Student Lab Manual </w:t>
      </w:r>
    </w:p>
    <w:p w14:paraId="2415D412" w14:textId="77777777" w:rsidR="005E77C1" w:rsidRPr="00192562" w:rsidRDefault="005E77C1" w:rsidP="005E77C1">
      <w:pPr>
        <w:pStyle w:val="BookTitleHidden"/>
        <w:rPr>
          <w:rFonts w:ascii="Segoe UI" w:hAnsi="Segoe UI" w:cs="Segoe UI"/>
        </w:rPr>
      </w:pPr>
    </w:p>
    <w:p w14:paraId="74758C1B" w14:textId="77777777" w:rsidR="005E77C1" w:rsidRPr="00192562" w:rsidRDefault="005E77C1" w:rsidP="005E77C1">
      <w:pPr>
        <w:pStyle w:val="BookTitleHidden"/>
        <w:rPr>
          <w:rFonts w:ascii="Segoe UI" w:hAnsi="Segoe UI" w:cs="Segoe UI"/>
        </w:rPr>
      </w:pPr>
    </w:p>
    <w:p w14:paraId="216BF258" w14:textId="77777777" w:rsidR="005E77C1" w:rsidRPr="00192562" w:rsidRDefault="005E77C1" w:rsidP="005E77C1">
      <w:pPr>
        <w:ind w:left="0"/>
      </w:pPr>
    </w:p>
    <w:p w14:paraId="453CD9CF" w14:textId="77777777" w:rsidR="005E77C1" w:rsidRPr="00192562" w:rsidRDefault="005E77C1" w:rsidP="005E77C1"/>
    <w:p w14:paraId="4A7CAABF" w14:textId="77777777" w:rsidR="005E77C1" w:rsidRPr="00192562" w:rsidRDefault="005E77C1" w:rsidP="005E77C1"/>
    <w:p w14:paraId="7E040048" w14:textId="77777777" w:rsidR="005E77C1" w:rsidRPr="00192562" w:rsidRDefault="005E77C1" w:rsidP="005E77C1">
      <w:pPr>
        <w:spacing w:line="276" w:lineRule="auto"/>
        <w:rPr>
          <w:szCs w:val="20"/>
        </w:rPr>
      </w:pPr>
      <w:r w:rsidRPr="00192562">
        <w:br w:type="page"/>
      </w:r>
      <w:r w:rsidRPr="00192562">
        <w:rPr>
          <w:b/>
          <w:bCs/>
          <w:szCs w:val="20"/>
        </w:rPr>
        <w:lastRenderedPageBreak/>
        <w:t>Conditions and Terms of Use</w:t>
      </w:r>
    </w:p>
    <w:p w14:paraId="7A8BB6A6" w14:textId="77777777" w:rsidR="005E77C1" w:rsidRPr="00192562" w:rsidRDefault="005E77C1" w:rsidP="005E77C1">
      <w:pPr>
        <w:spacing w:line="276" w:lineRule="auto"/>
        <w:rPr>
          <w:color w:val="2F5496"/>
          <w:szCs w:val="20"/>
        </w:rPr>
      </w:pPr>
      <w:r w:rsidRPr="00192562">
        <w:rPr>
          <w:color w:val="2F5496"/>
          <w:szCs w:val="20"/>
        </w:rPr>
        <w:t>Microsoft Confidential</w:t>
      </w:r>
    </w:p>
    <w:p w14:paraId="5CEAFF1B" w14:textId="77777777" w:rsidR="005E77C1" w:rsidRPr="00192562" w:rsidRDefault="005E77C1" w:rsidP="005E77C1">
      <w:pPr>
        <w:spacing w:line="276" w:lineRule="auto"/>
        <w:rPr>
          <w:sz w:val="18"/>
          <w:szCs w:val="18"/>
        </w:rPr>
      </w:pPr>
      <w:r w:rsidRPr="00192562">
        <w:rPr>
          <w:sz w:val="18"/>
          <w:szCs w:val="18"/>
        </w:rPr>
        <w:t xml:space="preserve">This training package is proprietary and </w:t>
      </w:r>
      <w:proofErr w:type="gramStart"/>
      <w:r w:rsidRPr="00192562">
        <w:rPr>
          <w:noProof/>
          <w:sz w:val="18"/>
          <w:szCs w:val="18"/>
        </w:rPr>
        <w:t>confidential,</w:t>
      </w:r>
      <w:r w:rsidRPr="00192562">
        <w:rPr>
          <w:sz w:val="18"/>
          <w:szCs w:val="18"/>
        </w:rPr>
        <w:t xml:space="preserve"> and</w:t>
      </w:r>
      <w:proofErr w:type="gramEnd"/>
      <w:r w:rsidRPr="00192562">
        <w:rPr>
          <w:sz w:val="18"/>
          <w:szCs w:val="18"/>
        </w:rPr>
        <w:t xml:space="preserve"> is intended only for uses described in the training materials. Content and software </w:t>
      </w:r>
      <w:proofErr w:type="gramStart"/>
      <w:r w:rsidRPr="00192562">
        <w:rPr>
          <w:sz w:val="18"/>
          <w:szCs w:val="18"/>
        </w:rPr>
        <w:t>is</w:t>
      </w:r>
      <w:proofErr w:type="gramEnd"/>
      <w:r w:rsidRPr="00192562">
        <w:rPr>
          <w:sz w:val="18"/>
          <w:szCs w:val="18"/>
        </w:rPr>
        <w:t xml:space="preserve"> provided to you under a Non-Disclosure Agreement and cannot </w:t>
      </w:r>
      <w:r w:rsidRPr="00192562">
        <w:rPr>
          <w:noProof/>
          <w:sz w:val="18"/>
          <w:szCs w:val="18"/>
        </w:rPr>
        <w:t>be distributed</w:t>
      </w:r>
      <w:r w:rsidRPr="00192562">
        <w:rPr>
          <w:sz w:val="18"/>
          <w:szCs w:val="18"/>
        </w:rPr>
        <w:t xml:space="preserve">. Copying or disclosing all or any portion of the content </w:t>
      </w:r>
      <w:r w:rsidRPr="00192562">
        <w:rPr>
          <w:noProof/>
          <w:sz w:val="18"/>
          <w:szCs w:val="18"/>
        </w:rPr>
        <w:t>and/or</w:t>
      </w:r>
      <w:r w:rsidRPr="00192562">
        <w:rPr>
          <w:sz w:val="18"/>
          <w:szCs w:val="18"/>
        </w:rPr>
        <w:t xml:space="preserve"> software included in such packages is strictly prohibited.</w:t>
      </w:r>
    </w:p>
    <w:p w14:paraId="3E4991F0" w14:textId="77777777" w:rsidR="005E77C1" w:rsidRPr="00192562" w:rsidRDefault="005E77C1" w:rsidP="005E77C1">
      <w:pPr>
        <w:spacing w:line="276" w:lineRule="auto"/>
        <w:rPr>
          <w:sz w:val="18"/>
          <w:szCs w:val="18"/>
        </w:rPr>
      </w:pPr>
      <w:r w:rsidRPr="00192562">
        <w:rPr>
          <w:sz w:val="18"/>
          <w:szCs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277089F1" w14:textId="77777777" w:rsidR="005E77C1" w:rsidRPr="00192562" w:rsidRDefault="005E77C1" w:rsidP="005E77C1">
      <w:pPr>
        <w:spacing w:line="276" w:lineRule="auto"/>
        <w:rPr>
          <w:sz w:val="18"/>
          <w:szCs w:val="18"/>
        </w:rPr>
      </w:pPr>
      <w:r w:rsidRPr="00192562">
        <w:rPr>
          <w:sz w:val="18"/>
          <w:szCs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192562">
        <w:rPr>
          <w:noProof/>
          <w:sz w:val="18"/>
          <w:szCs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2368AFA7" w14:textId="77777777" w:rsidR="005E77C1" w:rsidRPr="00192562" w:rsidRDefault="005E77C1" w:rsidP="005E77C1">
      <w:pPr>
        <w:spacing w:after="0" w:line="240" w:lineRule="auto"/>
        <w:ind w:left="0"/>
        <w:rPr>
          <w:b/>
          <w:bCs/>
        </w:rPr>
      </w:pPr>
      <w:r w:rsidRPr="00192562">
        <w:rPr>
          <w:b/>
          <w:bCs/>
        </w:rPr>
        <w:br w:type="page"/>
      </w:r>
    </w:p>
    <w:p w14:paraId="02276FFD" w14:textId="77777777" w:rsidR="005E77C1" w:rsidRPr="00192562" w:rsidRDefault="005E77C1" w:rsidP="005E77C1">
      <w:pPr>
        <w:spacing w:line="276" w:lineRule="auto"/>
        <w:rPr>
          <w:szCs w:val="20"/>
        </w:rPr>
      </w:pPr>
      <w:r w:rsidRPr="00192562">
        <w:rPr>
          <w:b/>
          <w:bCs/>
          <w:szCs w:val="20"/>
        </w:rPr>
        <w:lastRenderedPageBreak/>
        <w:t>Copyright and Trademarks</w:t>
      </w:r>
    </w:p>
    <w:p w14:paraId="3DFFF9FA" w14:textId="2F01DA61" w:rsidR="005E77C1" w:rsidRPr="00192562" w:rsidRDefault="005E77C1" w:rsidP="005E77C1">
      <w:pPr>
        <w:spacing w:line="276" w:lineRule="auto"/>
        <w:rPr>
          <w:color w:val="2F5496"/>
          <w:szCs w:val="20"/>
        </w:rPr>
      </w:pPr>
      <w:r w:rsidRPr="00192562">
        <w:rPr>
          <w:color w:val="2F5496"/>
          <w:szCs w:val="20"/>
        </w:rPr>
        <w:t>© 20</w:t>
      </w:r>
      <w:r w:rsidR="00A20D10" w:rsidRPr="00192562">
        <w:rPr>
          <w:color w:val="2F5496"/>
          <w:szCs w:val="20"/>
        </w:rPr>
        <w:t>20</w:t>
      </w:r>
      <w:r w:rsidRPr="00192562">
        <w:rPr>
          <w:color w:val="2F5496"/>
          <w:szCs w:val="20"/>
        </w:rPr>
        <w:t xml:space="preserve"> Microsoft Corporation. All rights reserved.</w:t>
      </w:r>
    </w:p>
    <w:p w14:paraId="2025C716" w14:textId="77777777" w:rsidR="005E77C1" w:rsidRPr="00192562" w:rsidRDefault="005E77C1" w:rsidP="005E77C1">
      <w:pPr>
        <w:spacing w:line="276" w:lineRule="auto"/>
        <w:rPr>
          <w:sz w:val="18"/>
          <w:szCs w:val="18"/>
        </w:rPr>
      </w:pPr>
      <w:r w:rsidRPr="00192562">
        <w:rPr>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64536A9C" w14:textId="77777777" w:rsidR="005E77C1" w:rsidRPr="00192562" w:rsidRDefault="005E77C1" w:rsidP="005E77C1">
      <w:pPr>
        <w:spacing w:line="276" w:lineRule="auto"/>
        <w:rPr>
          <w:sz w:val="18"/>
          <w:szCs w:val="18"/>
        </w:rPr>
      </w:pPr>
      <w:r w:rsidRPr="00192562">
        <w:rPr>
          <w:sz w:val="18"/>
          <w:szCs w:val="18"/>
        </w:rPr>
        <w:t xml:space="preserve">Complying with all applicable copyright laws is the responsibility of the user. </w:t>
      </w:r>
      <w:r w:rsidRPr="00192562">
        <w:rPr>
          <w:noProof/>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192562">
        <w:rPr>
          <w:sz w:val="18"/>
          <w:szCs w:val="18"/>
        </w:rPr>
        <w:t xml:space="preserve"> </w:t>
      </w:r>
    </w:p>
    <w:p w14:paraId="6F2DD7C8" w14:textId="77777777" w:rsidR="005E77C1" w:rsidRPr="00192562" w:rsidRDefault="005E77C1" w:rsidP="005E77C1">
      <w:pPr>
        <w:spacing w:line="276" w:lineRule="auto"/>
        <w:rPr>
          <w:sz w:val="18"/>
          <w:szCs w:val="18"/>
        </w:rPr>
      </w:pPr>
      <w:r w:rsidRPr="00192562">
        <w:rPr>
          <w:sz w:val="18"/>
          <w:szCs w:val="18"/>
        </w:rPr>
        <w:t>For more information, see Use of Microsoft Copyrighted Content at</w:t>
      </w:r>
    </w:p>
    <w:p w14:paraId="4CBC1030" w14:textId="77777777" w:rsidR="005E77C1" w:rsidRPr="00192562" w:rsidRDefault="006F2FF1" w:rsidP="005E77C1">
      <w:pPr>
        <w:spacing w:line="276" w:lineRule="auto"/>
        <w:rPr>
          <w:sz w:val="18"/>
        </w:rPr>
      </w:pPr>
      <w:hyperlink r:id="rId10" w:history="1">
        <w:r w:rsidR="005E77C1" w:rsidRPr="00192562">
          <w:rPr>
            <w:rStyle w:val="Hyperlink"/>
            <w:sz w:val="18"/>
          </w:rPr>
          <w:t>http://www.microsoft.com/en-us/legal/intellectualproperty/Permissions/default.aspx</w:t>
        </w:r>
      </w:hyperlink>
    </w:p>
    <w:p w14:paraId="65C5D714" w14:textId="77777777" w:rsidR="005E77C1" w:rsidRPr="00192562" w:rsidRDefault="005E77C1" w:rsidP="005E77C1">
      <w:pPr>
        <w:spacing w:line="276" w:lineRule="auto"/>
        <w:rPr>
          <w:sz w:val="18"/>
          <w:szCs w:val="18"/>
          <w:lang w:val="en-IN"/>
        </w:rPr>
      </w:pPr>
      <w:r w:rsidRPr="00192562">
        <w:rPr>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192562">
        <w:rPr>
          <w:noProof/>
          <w:sz w:val="18"/>
          <w:szCs w:val="18"/>
        </w:rPr>
        <w:t>and/or</w:t>
      </w:r>
      <w:r w:rsidRPr="00192562">
        <w:rPr>
          <w:sz w:val="18"/>
          <w:szCs w:val="18"/>
        </w:rPr>
        <w:t xml:space="preserve"> other countries. Other Microsoft products mentioned herein may be either registered trademarks or trademarks of Microsoft Corporation in the United States </w:t>
      </w:r>
      <w:r w:rsidRPr="00192562">
        <w:rPr>
          <w:noProof/>
          <w:sz w:val="18"/>
          <w:szCs w:val="18"/>
        </w:rPr>
        <w:t>and/or</w:t>
      </w:r>
      <w:r w:rsidRPr="00192562">
        <w:rPr>
          <w:sz w:val="18"/>
          <w:szCs w:val="18"/>
        </w:rPr>
        <w:t xml:space="preserve"> other countries. All other trademarks are </w:t>
      </w:r>
      <w:r w:rsidRPr="00192562">
        <w:rPr>
          <w:noProof/>
          <w:sz w:val="18"/>
          <w:szCs w:val="18"/>
        </w:rPr>
        <w:t>property</w:t>
      </w:r>
      <w:r w:rsidRPr="00192562">
        <w:rPr>
          <w:sz w:val="18"/>
          <w:szCs w:val="18"/>
        </w:rPr>
        <w:t xml:space="preserve"> of their respective owners.</w:t>
      </w:r>
    </w:p>
    <w:p w14:paraId="71D90BB4" w14:textId="77777777" w:rsidR="005E77C1" w:rsidRPr="00192562" w:rsidRDefault="005E77C1" w:rsidP="005E77C1">
      <w:pPr>
        <w:pStyle w:val="BookVersion"/>
        <w:jc w:val="left"/>
        <w:rPr>
          <w:rFonts w:ascii="Segoe UI" w:hAnsi="Segoe UI" w:cs="Segoe UI"/>
          <w:sz w:val="16"/>
          <w:szCs w:val="16"/>
        </w:rPr>
      </w:pPr>
      <w:r w:rsidRPr="00192562">
        <w:rPr>
          <w:rFonts w:ascii="Segoe UI" w:hAnsi="Segoe UI" w:cs="Segoe UI"/>
        </w:rPr>
        <w:br w:type="page"/>
      </w:r>
    </w:p>
    <w:bookmarkStart w:id="3"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rPr>
          <w:rFonts w:eastAsia="Segoe UI"/>
          <w:noProof/>
          <w:color w:val="000000"/>
          <w:sz w:val="20"/>
          <w:lang w:eastAsia="en-US"/>
        </w:rPr>
      </w:sdtEndPr>
      <w:sdtContent>
        <w:p w14:paraId="2EA2F8BF" w14:textId="77777777" w:rsidR="005E77C1" w:rsidRPr="00192562" w:rsidRDefault="005E77C1" w:rsidP="005E77C1">
          <w:pPr>
            <w:pStyle w:val="TOCHeading"/>
            <w:rPr>
              <w:rFonts w:ascii="Segoe UI" w:hAnsi="Segoe UI" w:cs="Segoe UI"/>
            </w:rPr>
          </w:pPr>
          <w:r w:rsidRPr="00192562">
            <w:rPr>
              <w:rFonts w:ascii="Segoe UI" w:hAnsi="Segoe UI" w:cs="Segoe UI"/>
            </w:rPr>
            <w:t>Contents</w:t>
          </w:r>
        </w:p>
        <w:p w14:paraId="5A05FC31" w14:textId="29FAD41F" w:rsidR="0035763B" w:rsidRPr="00192562" w:rsidRDefault="005E77C1">
          <w:pPr>
            <w:pStyle w:val="TOC1"/>
            <w:rPr>
              <w:rFonts w:ascii="Segoe UI" w:eastAsiaTheme="minorEastAsia" w:hAnsi="Segoe UI" w:cs="Segoe UI"/>
              <w:b w:val="0"/>
              <w:bCs w:val="0"/>
              <w:caps w:val="0"/>
              <w:color w:val="auto"/>
              <w:sz w:val="22"/>
              <w:szCs w:val="22"/>
              <w:lang w:eastAsia="en-US"/>
            </w:rPr>
          </w:pPr>
          <w:r w:rsidRPr="00192562">
            <w:rPr>
              <w:rFonts w:ascii="Segoe UI" w:hAnsi="Segoe UI" w:cs="Segoe UI"/>
              <w:b w:val="0"/>
              <w:bCs w:val="0"/>
              <w:smallCaps/>
              <w:noProof w:val="0"/>
            </w:rPr>
            <w:fldChar w:fldCharType="begin"/>
          </w:r>
          <w:r w:rsidRPr="00192562">
            <w:rPr>
              <w:rFonts w:ascii="Segoe UI" w:hAnsi="Segoe UI" w:cs="Segoe UI"/>
            </w:rPr>
            <w:instrText xml:space="preserve"> TOC \o "1-3" \h \z \u </w:instrText>
          </w:r>
          <w:r w:rsidRPr="00192562">
            <w:rPr>
              <w:rFonts w:ascii="Segoe UI" w:hAnsi="Segoe UI" w:cs="Segoe UI"/>
              <w:b w:val="0"/>
              <w:bCs w:val="0"/>
              <w:smallCaps/>
              <w:noProof w:val="0"/>
            </w:rPr>
            <w:fldChar w:fldCharType="separate"/>
          </w:r>
          <w:hyperlink w:anchor="_Toc47098901" w:history="1">
            <w:r w:rsidR="0035763B" w:rsidRPr="00192562">
              <w:rPr>
                <w:rStyle w:val="Hyperlink"/>
                <w:rFonts w:ascii="Segoe UI" w:hAnsi="Segoe UI" w:cs="Segoe UI"/>
              </w:rPr>
              <w:t xml:space="preserve">Lab 5: </w:t>
            </w:r>
            <w:r w:rsidR="0035763B" w:rsidRPr="00192562">
              <w:rPr>
                <w:rStyle w:val="Hyperlink"/>
                <w:rFonts w:ascii="Segoe UI" w:hAnsi="Segoe UI" w:cs="Segoe UI"/>
                <w:lang w:val="en-IN"/>
              </w:rPr>
              <w:t>Connect the data from the Canvas App, implement an AI Builder form processor, and submit new device request.</w:t>
            </w:r>
            <w:r w:rsidR="0035763B" w:rsidRPr="00192562">
              <w:rPr>
                <w:rFonts w:ascii="Segoe UI" w:hAnsi="Segoe UI" w:cs="Segoe UI"/>
                <w:webHidden/>
              </w:rPr>
              <w:tab/>
            </w:r>
            <w:r w:rsidR="0035763B" w:rsidRPr="00192562">
              <w:rPr>
                <w:rFonts w:ascii="Segoe UI" w:hAnsi="Segoe UI" w:cs="Segoe UI"/>
                <w:webHidden/>
              </w:rPr>
              <w:fldChar w:fldCharType="begin"/>
            </w:r>
            <w:r w:rsidR="0035763B" w:rsidRPr="00192562">
              <w:rPr>
                <w:rFonts w:ascii="Segoe UI" w:hAnsi="Segoe UI" w:cs="Segoe UI"/>
                <w:webHidden/>
              </w:rPr>
              <w:instrText xml:space="preserve"> PAGEREF _Toc47098901 \h </w:instrText>
            </w:r>
            <w:r w:rsidR="0035763B" w:rsidRPr="00192562">
              <w:rPr>
                <w:rFonts w:ascii="Segoe UI" w:hAnsi="Segoe UI" w:cs="Segoe UI"/>
                <w:webHidden/>
              </w:rPr>
            </w:r>
            <w:r w:rsidR="0035763B" w:rsidRPr="00192562">
              <w:rPr>
                <w:rFonts w:ascii="Segoe UI" w:hAnsi="Segoe UI" w:cs="Segoe UI"/>
                <w:webHidden/>
              </w:rPr>
              <w:fldChar w:fldCharType="separate"/>
            </w:r>
            <w:r w:rsidR="0035763B" w:rsidRPr="00192562">
              <w:rPr>
                <w:rFonts w:ascii="Segoe UI" w:hAnsi="Segoe UI" w:cs="Segoe UI"/>
                <w:webHidden/>
              </w:rPr>
              <w:t>5</w:t>
            </w:r>
            <w:r w:rsidR="0035763B" w:rsidRPr="00192562">
              <w:rPr>
                <w:rFonts w:ascii="Segoe UI" w:hAnsi="Segoe UI" w:cs="Segoe UI"/>
                <w:webHidden/>
              </w:rPr>
              <w:fldChar w:fldCharType="end"/>
            </w:r>
          </w:hyperlink>
        </w:p>
        <w:p w14:paraId="32A8D8C4" w14:textId="197F4A90" w:rsidR="0035763B" w:rsidRPr="00192562" w:rsidRDefault="006F2FF1">
          <w:pPr>
            <w:pStyle w:val="TOC2"/>
            <w:tabs>
              <w:tab w:val="right" w:leader="dot" w:pos="9350"/>
            </w:tabs>
            <w:rPr>
              <w:rFonts w:ascii="Segoe UI" w:eastAsiaTheme="minorEastAsia" w:hAnsi="Segoe UI" w:cs="Segoe UI"/>
              <w:smallCaps w:val="0"/>
              <w:noProof/>
              <w:sz w:val="22"/>
              <w:szCs w:val="22"/>
              <w:lang w:eastAsia="en-US"/>
            </w:rPr>
          </w:pPr>
          <w:hyperlink w:anchor="_Toc47098902" w:history="1">
            <w:r w:rsidR="0035763B" w:rsidRPr="00192562">
              <w:rPr>
                <w:rStyle w:val="Hyperlink"/>
                <w:rFonts w:ascii="Segoe UI" w:hAnsi="Segoe UI" w:cs="Segoe UI"/>
                <w:noProof/>
              </w:rPr>
              <w:t>Exercise 1: Add SharePoint list as a data source, add the AI model, and add the device submit form to the app</w:t>
            </w:r>
            <w:r w:rsidR="0035763B" w:rsidRPr="00192562">
              <w:rPr>
                <w:rFonts w:ascii="Segoe UI" w:hAnsi="Segoe UI" w:cs="Segoe UI"/>
                <w:noProof/>
                <w:webHidden/>
              </w:rPr>
              <w:tab/>
            </w:r>
            <w:r w:rsidR="0035763B" w:rsidRPr="00192562">
              <w:rPr>
                <w:rFonts w:ascii="Segoe UI" w:hAnsi="Segoe UI" w:cs="Segoe UI"/>
                <w:noProof/>
                <w:webHidden/>
              </w:rPr>
              <w:fldChar w:fldCharType="begin"/>
            </w:r>
            <w:r w:rsidR="0035763B" w:rsidRPr="00192562">
              <w:rPr>
                <w:rFonts w:ascii="Segoe UI" w:hAnsi="Segoe UI" w:cs="Segoe UI"/>
                <w:noProof/>
                <w:webHidden/>
              </w:rPr>
              <w:instrText xml:space="preserve"> PAGEREF _Toc47098902 \h </w:instrText>
            </w:r>
            <w:r w:rsidR="0035763B" w:rsidRPr="00192562">
              <w:rPr>
                <w:rFonts w:ascii="Segoe UI" w:hAnsi="Segoe UI" w:cs="Segoe UI"/>
                <w:noProof/>
                <w:webHidden/>
              </w:rPr>
            </w:r>
            <w:r w:rsidR="0035763B" w:rsidRPr="00192562">
              <w:rPr>
                <w:rFonts w:ascii="Segoe UI" w:hAnsi="Segoe UI" w:cs="Segoe UI"/>
                <w:noProof/>
                <w:webHidden/>
              </w:rPr>
              <w:fldChar w:fldCharType="separate"/>
            </w:r>
            <w:r w:rsidR="0035763B" w:rsidRPr="00192562">
              <w:rPr>
                <w:rFonts w:ascii="Segoe UI" w:hAnsi="Segoe UI" w:cs="Segoe UI"/>
                <w:noProof/>
                <w:webHidden/>
              </w:rPr>
              <w:t>6</w:t>
            </w:r>
            <w:r w:rsidR="0035763B" w:rsidRPr="00192562">
              <w:rPr>
                <w:rFonts w:ascii="Segoe UI" w:hAnsi="Segoe UI" w:cs="Segoe UI"/>
                <w:noProof/>
                <w:webHidden/>
              </w:rPr>
              <w:fldChar w:fldCharType="end"/>
            </w:r>
          </w:hyperlink>
        </w:p>
        <w:p w14:paraId="12909F70" w14:textId="23E0E3F7" w:rsidR="0035763B" w:rsidRPr="00192562" w:rsidRDefault="006F2FF1">
          <w:pPr>
            <w:pStyle w:val="TOC3"/>
            <w:tabs>
              <w:tab w:val="right" w:leader="dot" w:pos="9350"/>
            </w:tabs>
            <w:rPr>
              <w:rFonts w:eastAsiaTheme="minorEastAsia"/>
              <w:noProof/>
              <w:color w:val="auto"/>
              <w:sz w:val="22"/>
            </w:rPr>
          </w:pPr>
          <w:hyperlink w:anchor="_Toc47098903" w:history="1">
            <w:r w:rsidR="0035763B" w:rsidRPr="00192562">
              <w:rPr>
                <w:rStyle w:val="Hyperlink"/>
                <w:noProof/>
              </w:rPr>
              <w:t>Task 1: Add SharePoint list as data source</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3 \h </w:instrText>
            </w:r>
            <w:r w:rsidR="0035763B" w:rsidRPr="00192562">
              <w:rPr>
                <w:noProof/>
                <w:webHidden/>
              </w:rPr>
            </w:r>
            <w:r w:rsidR="0035763B" w:rsidRPr="00192562">
              <w:rPr>
                <w:noProof/>
                <w:webHidden/>
              </w:rPr>
              <w:fldChar w:fldCharType="separate"/>
            </w:r>
            <w:r w:rsidR="0035763B" w:rsidRPr="00192562">
              <w:rPr>
                <w:noProof/>
                <w:webHidden/>
              </w:rPr>
              <w:t>6</w:t>
            </w:r>
            <w:r w:rsidR="0035763B" w:rsidRPr="00192562">
              <w:rPr>
                <w:noProof/>
                <w:webHidden/>
              </w:rPr>
              <w:fldChar w:fldCharType="end"/>
            </w:r>
          </w:hyperlink>
        </w:p>
        <w:p w14:paraId="5141430F" w14:textId="6E4BC1AF" w:rsidR="0035763B" w:rsidRPr="00192562" w:rsidRDefault="006F2FF1">
          <w:pPr>
            <w:pStyle w:val="TOC3"/>
            <w:tabs>
              <w:tab w:val="right" w:leader="dot" w:pos="9350"/>
            </w:tabs>
            <w:rPr>
              <w:rFonts w:eastAsiaTheme="minorEastAsia"/>
              <w:noProof/>
              <w:color w:val="auto"/>
              <w:sz w:val="22"/>
            </w:rPr>
          </w:pPr>
          <w:hyperlink w:anchor="_Toc47098904" w:history="1">
            <w:r w:rsidR="0035763B" w:rsidRPr="00192562">
              <w:rPr>
                <w:rStyle w:val="Hyperlink"/>
                <w:noProof/>
              </w:rPr>
              <w:t>Task 2: Create the request new laptop form</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4 \h </w:instrText>
            </w:r>
            <w:r w:rsidR="0035763B" w:rsidRPr="00192562">
              <w:rPr>
                <w:noProof/>
                <w:webHidden/>
              </w:rPr>
            </w:r>
            <w:r w:rsidR="0035763B" w:rsidRPr="00192562">
              <w:rPr>
                <w:noProof/>
                <w:webHidden/>
              </w:rPr>
              <w:fldChar w:fldCharType="separate"/>
            </w:r>
            <w:r w:rsidR="0035763B" w:rsidRPr="00192562">
              <w:rPr>
                <w:noProof/>
                <w:webHidden/>
              </w:rPr>
              <w:t>8</w:t>
            </w:r>
            <w:r w:rsidR="0035763B" w:rsidRPr="00192562">
              <w:rPr>
                <w:noProof/>
                <w:webHidden/>
              </w:rPr>
              <w:fldChar w:fldCharType="end"/>
            </w:r>
          </w:hyperlink>
        </w:p>
        <w:p w14:paraId="4FB67934" w14:textId="566A3215" w:rsidR="0035763B" w:rsidRPr="00192562" w:rsidRDefault="006F2FF1">
          <w:pPr>
            <w:pStyle w:val="TOC3"/>
            <w:tabs>
              <w:tab w:val="right" w:leader="dot" w:pos="9350"/>
            </w:tabs>
            <w:rPr>
              <w:rFonts w:eastAsiaTheme="minorEastAsia"/>
              <w:noProof/>
              <w:color w:val="auto"/>
              <w:sz w:val="22"/>
            </w:rPr>
          </w:pPr>
          <w:hyperlink w:anchor="_Toc47098905" w:history="1">
            <w:r w:rsidR="0035763B" w:rsidRPr="00192562">
              <w:rPr>
                <w:rStyle w:val="Hyperlink"/>
                <w:noProof/>
              </w:rPr>
              <w:t>Task 3: Configure the AI model</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5 \h </w:instrText>
            </w:r>
            <w:r w:rsidR="0035763B" w:rsidRPr="00192562">
              <w:rPr>
                <w:noProof/>
                <w:webHidden/>
              </w:rPr>
            </w:r>
            <w:r w:rsidR="0035763B" w:rsidRPr="00192562">
              <w:rPr>
                <w:noProof/>
                <w:webHidden/>
              </w:rPr>
              <w:fldChar w:fldCharType="separate"/>
            </w:r>
            <w:r w:rsidR="0035763B" w:rsidRPr="00192562">
              <w:rPr>
                <w:noProof/>
                <w:webHidden/>
              </w:rPr>
              <w:t>14</w:t>
            </w:r>
            <w:r w:rsidR="0035763B" w:rsidRPr="00192562">
              <w:rPr>
                <w:noProof/>
                <w:webHidden/>
              </w:rPr>
              <w:fldChar w:fldCharType="end"/>
            </w:r>
          </w:hyperlink>
        </w:p>
        <w:p w14:paraId="2654A92B" w14:textId="660F9E1D" w:rsidR="0035763B" w:rsidRPr="00192562" w:rsidRDefault="006F2FF1">
          <w:pPr>
            <w:pStyle w:val="TOC3"/>
            <w:tabs>
              <w:tab w:val="right" w:leader="dot" w:pos="9350"/>
            </w:tabs>
            <w:rPr>
              <w:rFonts w:eastAsiaTheme="minorEastAsia"/>
              <w:noProof/>
              <w:color w:val="auto"/>
              <w:sz w:val="22"/>
            </w:rPr>
          </w:pPr>
          <w:hyperlink w:anchor="_Toc47098906" w:history="1">
            <w:r w:rsidR="0035763B" w:rsidRPr="00192562">
              <w:rPr>
                <w:rStyle w:val="Hyperlink"/>
                <w:noProof/>
              </w:rPr>
              <w:t>Task 4: Implement the AI Model</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6 \h </w:instrText>
            </w:r>
            <w:r w:rsidR="0035763B" w:rsidRPr="00192562">
              <w:rPr>
                <w:noProof/>
                <w:webHidden/>
              </w:rPr>
            </w:r>
            <w:r w:rsidR="0035763B" w:rsidRPr="00192562">
              <w:rPr>
                <w:noProof/>
                <w:webHidden/>
              </w:rPr>
              <w:fldChar w:fldCharType="separate"/>
            </w:r>
            <w:r w:rsidR="0035763B" w:rsidRPr="00192562">
              <w:rPr>
                <w:noProof/>
                <w:webHidden/>
              </w:rPr>
              <w:t>19</w:t>
            </w:r>
            <w:r w:rsidR="0035763B" w:rsidRPr="00192562">
              <w:rPr>
                <w:noProof/>
                <w:webHidden/>
              </w:rPr>
              <w:fldChar w:fldCharType="end"/>
            </w:r>
          </w:hyperlink>
        </w:p>
        <w:p w14:paraId="18EA91F8" w14:textId="3E988546" w:rsidR="0035763B" w:rsidRPr="00192562" w:rsidRDefault="006F2FF1">
          <w:pPr>
            <w:pStyle w:val="TOC3"/>
            <w:tabs>
              <w:tab w:val="right" w:leader="dot" w:pos="9350"/>
            </w:tabs>
            <w:rPr>
              <w:rFonts w:eastAsiaTheme="minorEastAsia"/>
              <w:noProof/>
              <w:color w:val="auto"/>
              <w:sz w:val="22"/>
            </w:rPr>
          </w:pPr>
          <w:hyperlink w:anchor="_Toc47098907" w:history="1">
            <w:r w:rsidR="0035763B" w:rsidRPr="00192562">
              <w:rPr>
                <w:rStyle w:val="Hyperlink"/>
                <w:noProof/>
              </w:rPr>
              <w:t>Task 5: Add a navigation control</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7 \h </w:instrText>
            </w:r>
            <w:r w:rsidR="0035763B" w:rsidRPr="00192562">
              <w:rPr>
                <w:noProof/>
                <w:webHidden/>
              </w:rPr>
            </w:r>
            <w:r w:rsidR="0035763B" w:rsidRPr="00192562">
              <w:rPr>
                <w:noProof/>
                <w:webHidden/>
              </w:rPr>
              <w:fldChar w:fldCharType="separate"/>
            </w:r>
            <w:r w:rsidR="0035763B" w:rsidRPr="00192562">
              <w:rPr>
                <w:noProof/>
                <w:webHidden/>
              </w:rPr>
              <w:t>23</w:t>
            </w:r>
            <w:r w:rsidR="0035763B" w:rsidRPr="00192562">
              <w:rPr>
                <w:noProof/>
                <w:webHidden/>
              </w:rPr>
              <w:fldChar w:fldCharType="end"/>
            </w:r>
          </w:hyperlink>
        </w:p>
        <w:p w14:paraId="79EE852C" w14:textId="5F732931" w:rsidR="0035763B" w:rsidRPr="00192562" w:rsidRDefault="006F2FF1">
          <w:pPr>
            <w:pStyle w:val="TOC3"/>
            <w:tabs>
              <w:tab w:val="right" w:leader="dot" w:pos="9350"/>
            </w:tabs>
            <w:rPr>
              <w:rFonts w:eastAsiaTheme="minorEastAsia"/>
              <w:noProof/>
              <w:color w:val="auto"/>
              <w:sz w:val="22"/>
            </w:rPr>
          </w:pPr>
          <w:hyperlink w:anchor="_Toc47098908" w:history="1">
            <w:r w:rsidR="0035763B" w:rsidRPr="00192562">
              <w:rPr>
                <w:rStyle w:val="Hyperlink"/>
                <w:noProof/>
              </w:rPr>
              <w:t>Task 6: Verify navigation and successful submission</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8 \h </w:instrText>
            </w:r>
            <w:r w:rsidR="0035763B" w:rsidRPr="00192562">
              <w:rPr>
                <w:noProof/>
                <w:webHidden/>
              </w:rPr>
            </w:r>
            <w:r w:rsidR="0035763B" w:rsidRPr="00192562">
              <w:rPr>
                <w:noProof/>
                <w:webHidden/>
              </w:rPr>
              <w:fldChar w:fldCharType="separate"/>
            </w:r>
            <w:r w:rsidR="0035763B" w:rsidRPr="00192562">
              <w:rPr>
                <w:noProof/>
                <w:webHidden/>
              </w:rPr>
              <w:t>24</w:t>
            </w:r>
            <w:r w:rsidR="0035763B" w:rsidRPr="00192562">
              <w:rPr>
                <w:noProof/>
                <w:webHidden/>
              </w:rPr>
              <w:fldChar w:fldCharType="end"/>
            </w:r>
          </w:hyperlink>
        </w:p>
        <w:p w14:paraId="74F469BB" w14:textId="4E77DE06" w:rsidR="005E77C1" w:rsidRPr="00192562" w:rsidRDefault="005E77C1" w:rsidP="005E77C1">
          <w:r w:rsidRPr="00192562">
            <w:rPr>
              <w:b/>
              <w:bCs/>
              <w:noProof/>
            </w:rPr>
            <w:fldChar w:fldCharType="end"/>
          </w:r>
        </w:p>
      </w:sdtContent>
    </w:sdt>
    <w:bookmarkEnd w:id="3"/>
    <w:p w14:paraId="5F8916E7" w14:textId="77777777" w:rsidR="005E77C1" w:rsidRPr="00192562" w:rsidRDefault="005E77C1" w:rsidP="005E77C1">
      <w:pPr>
        <w:spacing w:after="0" w:line="240" w:lineRule="auto"/>
        <w:ind w:left="0"/>
        <w:rPr>
          <w:b/>
          <w:bCs/>
          <w:kern w:val="32"/>
          <w:sz w:val="36"/>
          <w:szCs w:val="32"/>
        </w:rPr>
      </w:pPr>
      <w:r w:rsidRPr="00192562">
        <w:br w:type="page"/>
      </w:r>
    </w:p>
    <w:p w14:paraId="29409262" w14:textId="28A43EEB" w:rsidR="005E77C1" w:rsidRPr="00192562" w:rsidRDefault="005E77C1" w:rsidP="0003646F">
      <w:pPr>
        <w:pStyle w:val="Heading1"/>
        <w:rPr>
          <w:rFonts w:ascii="Segoe UI" w:hAnsi="Segoe UI" w:cs="Segoe UI"/>
          <w:lang w:val="en-IN"/>
        </w:rPr>
      </w:pPr>
      <w:bookmarkStart w:id="4" w:name="_Toc47098901"/>
      <w:r w:rsidRPr="00192562">
        <w:rPr>
          <w:rFonts w:ascii="Segoe UI" w:hAnsi="Segoe UI" w:cs="Segoe UI"/>
        </w:rPr>
        <w:lastRenderedPageBreak/>
        <w:t xml:space="preserve">Lab </w:t>
      </w:r>
      <w:r w:rsidR="00126CC6" w:rsidRPr="00192562">
        <w:rPr>
          <w:rFonts w:ascii="Segoe UI" w:hAnsi="Segoe UI" w:cs="Segoe UI"/>
        </w:rPr>
        <w:t>5</w:t>
      </w:r>
      <w:r w:rsidRPr="00192562">
        <w:rPr>
          <w:rFonts w:ascii="Segoe UI" w:hAnsi="Segoe UI" w:cs="Segoe UI"/>
        </w:rPr>
        <w:t xml:space="preserve">: </w:t>
      </w:r>
      <w:r w:rsidR="000856EF" w:rsidRPr="00192562">
        <w:rPr>
          <w:rFonts w:ascii="Segoe UI" w:hAnsi="Segoe UI" w:cs="Segoe UI"/>
          <w:lang w:val="en-IN"/>
        </w:rPr>
        <w:t xml:space="preserve">Connect the data from the </w:t>
      </w:r>
      <w:r w:rsidR="007E30B2" w:rsidRPr="00192562">
        <w:rPr>
          <w:rFonts w:ascii="Segoe UI" w:hAnsi="Segoe UI" w:cs="Segoe UI"/>
          <w:lang w:val="en-IN"/>
        </w:rPr>
        <w:t>c</w:t>
      </w:r>
      <w:r w:rsidR="000856EF" w:rsidRPr="00192562">
        <w:rPr>
          <w:rFonts w:ascii="Segoe UI" w:hAnsi="Segoe UI" w:cs="Segoe UI"/>
          <w:lang w:val="en-IN"/>
        </w:rPr>
        <w:t xml:space="preserve">anvas </w:t>
      </w:r>
      <w:r w:rsidR="007E30B2" w:rsidRPr="00192562">
        <w:rPr>
          <w:rFonts w:ascii="Segoe UI" w:hAnsi="Segoe UI" w:cs="Segoe UI"/>
          <w:lang w:val="en-IN"/>
        </w:rPr>
        <w:t>a</w:t>
      </w:r>
      <w:r w:rsidR="000856EF" w:rsidRPr="00192562">
        <w:rPr>
          <w:rFonts w:ascii="Segoe UI" w:hAnsi="Segoe UI" w:cs="Segoe UI"/>
          <w:lang w:val="en-IN"/>
        </w:rPr>
        <w:t>pp, implement an AI Builder form processor, and submit new device request</w:t>
      </w:r>
      <w:r w:rsidR="0003646F" w:rsidRPr="00192562">
        <w:rPr>
          <w:rFonts w:ascii="Segoe UI" w:hAnsi="Segoe UI" w:cs="Segoe UI"/>
          <w:lang w:val="en-IN"/>
        </w:rPr>
        <w:t>.</w:t>
      </w:r>
      <w:bookmarkEnd w:id="4"/>
      <w:r w:rsidR="0003646F" w:rsidRPr="00192562">
        <w:rPr>
          <w:rFonts w:ascii="Segoe UI" w:hAnsi="Segoe UI" w:cs="Segoe UI"/>
          <w:lang w:val="en-IN"/>
        </w:rPr>
        <w:br/>
      </w:r>
      <w:r w:rsidRPr="00192562">
        <w:rPr>
          <w:rFonts w:ascii="Segoe UI" w:hAnsi="Segoe UI" w:cs="Segoe UI"/>
          <w:color w:val="FF0000"/>
        </w:rPr>
        <w:t xml:space="preserve"> </w:t>
      </w:r>
    </w:p>
    <w:p w14:paraId="7E5E82EC" w14:textId="77777777" w:rsidR="006D49A6" w:rsidRPr="00192562" w:rsidRDefault="006D49A6" w:rsidP="006D49A6">
      <w:pPr>
        <w:rPr>
          <w:b/>
          <w:bCs/>
        </w:rPr>
      </w:pPr>
      <w:r w:rsidRPr="00192562">
        <w:rPr>
          <w:b/>
          <w:bCs/>
        </w:rPr>
        <w:t>Introduction</w:t>
      </w:r>
    </w:p>
    <w:p w14:paraId="12C6583A" w14:textId="1A975637" w:rsidR="00E75739" w:rsidRPr="00192562" w:rsidRDefault="3FB7A172" w:rsidP="006D49A6">
      <w:r w:rsidRPr="00192562">
        <w:t xml:space="preserve">Now that you have created the </w:t>
      </w:r>
      <w:r w:rsidR="007E30B2" w:rsidRPr="00192562">
        <w:t>list</w:t>
      </w:r>
      <w:r w:rsidRPr="00192562">
        <w:t xml:space="preserve"> to store device order requests, let’s connect your Device Ordering </w:t>
      </w:r>
      <w:r w:rsidR="007E30B2" w:rsidRPr="00192562">
        <w:t>A</w:t>
      </w:r>
      <w:r w:rsidRPr="00192562">
        <w:t xml:space="preserve">pp to this entity and add a form to submit device approval requests. </w:t>
      </w:r>
    </w:p>
    <w:p w14:paraId="26FAD5B6" w14:textId="77777777" w:rsidR="006D49A6" w:rsidRPr="00192562" w:rsidRDefault="006D49A6" w:rsidP="005E77C1">
      <w:pPr>
        <w:pStyle w:val="Heading4"/>
        <w:spacing w:after="120" w:line="276" w:lineRule="auto"/>
        <w:rPr>
          <w:rFonts w:ascii="Segoe UI" w:hAnsi="Segoe UI" w:cs="Segoe UI"/>
        </w:rPr>
      </w:pPr>
    </w:p>
    <w:p w14:paraId="1BFBC481" w14:textId="48F9C0D1" w:rsidR="006D49A6" w:rsidRPr="00192562" w:rsidRDefault="006D49A6" w:rsidP="006D49A6">
      <w:pPr>
        <w:rPr>
          <w:b/>
          <w:bCs/>
        </w:rPr>
      </w:pPr>
      <w:r w:rsidRPr="00192562">
        <w:rPr>
          <w:b/>
          <w:bCs/>
        </w:rPr>
        <w:t>Objectives</w:t>
      </w:r>
    </w:p>
    <w:p w14:paraId="6A96DF09" w14:textId="77777777" w:rsidR="005E77C1" w:rsidRPr="00192562" w:rsidRDefault="005E77C1" w:rsidP="005E77C1">
      <w:r w:rsidRPr="00192562">
        <w:t>After completing this lab, you will be able to:</w:t>
      </w:r>
    </w:p>
    <w:p w14:paraId="08DD5B2E" w14:textId="1DAA0BB9" w:rsidR="002E2943" w:rsidRPr="00192562" w:rsidRDefault="00E11311" w:rsidP="002E2943">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Connect Sh</w:t>
      </w:r>
      <w:r w:rsidR="00A41B19" w:rsidRPr="00192562">
        <w:rPr>
          <w:rFonts w:ascii="Segoe UI" w:eastAsia="Segoe UI" w:hAnsi="Segoe UI" w:cs="Segoe UI"/>
          <w:i w:val="0"/>
          <w:iCs w:val="0"/>
          <w:color w:val="000000"/>
        </w:rPr>
        <w:t>arePoint list as data source</w:t>
      </w:r>
    </w:p>
    <w:p w14:paraId="327A6B29" w14:textId="334AD8DF" w:rsidR="002E2943" w:rsidRPr="00192562" w:rsidRDefault="002E2943" w:rsidP="002E2943">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Configure AI Builder form processor</w:t>
      </w:r>
    </w:p>
    <w:p w14:paraId="21E9612D" w14:textId="059FD99B" w:rsidR="009D1FFB" w:rsidRPr="00192562" w:rsidRDefault="00A41B19" w:rsidP="00762290">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 xml:space="preserve">Configure and add </w:t>
      </w:r>
      <w:r w:rsidR="004C64A9" w:rsidRPr="00192562">
        <w:rPr>
          <w:rFonts w:ascii="Segoe UI" w:eastAsia="Segoe UI" w:hAnsi="Segoe UI" w:cs="Segoe UI"/>
          <w:i w:val="0"/>
          <w:iCs w:val="0"/>
          <w:color w:val="000000"/>
        </w:rPr>
        <w:t>form</w:t>
      </w:r>
    </w:p>
    <w:p w14:paraId="6384CB88" w14:textId="474684A4" w:rsidR="009D1FFB" w:rsidRPr="00192562" w:rsidRDefault="004C64A9" w:rsidP="009D1FFB">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Submit Form</w:t>
      </w:r>
    </w:p>
    <w:p w14:paraId="2F83E264" w14:textId="7E5A2950" w:rsidR="009D1FFB" w:rsidRPr="00192562" w:rsidRDefault="009D1FFB" w:rsidP="00967B23">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 xml:space="preserve">Test the </w:t>
      </w:r>
      <w:r w:rsidR="006F6B35" w:rsidRPr="00192562">
        <w:rPr>
          <w:rFonts w:ascii="Segoe UI" w:eastAsia="Segoe UI" w:hAnsi="Segoe UI" w:cs="Segoe UI"/>
          <w:i w:val="0"/>
          <w:iCs w:val="0"/>
          <w:color w:val="000000"/>
        </w:rPr>
        <w:t>a</w:t>
      </w:r>
      <w:r w:rsidRPr="00192562">
        <w:rPr>
          <w:rFonts w:ascii="Segoe UI" w:eastAsia="Segoe UI" w:hAnsi="Segoe UI" w:cs="Segoe UI"/>
          <w:i w:val="0"/>
          <w:iCs w:val="0"/>
          <w:color w:val="000000"/>
        </w:rPr>
        <w:t>pp</w:t>
      </w:r>
    </w:p>
    <w:p w14:paraId="751553CA" w14:textId="77777777" w:rsidR="007D0D26" w:rsidRPr="00192562" w:rsidRDefault="007D0D26" w:rsidP="007D0D26">
      <w:pPr>
        <w:rPr>
          <w:lang w:eastAsia="ja-JP"/>
        </w:rPr>
      </w:pPr>
    </w:p>
    <w:p w14:paraId="4F6650C2" w14:textId="77777777" w:rsidR="007D0D26" w:rsidRPr="00192562" w:rsidRDefault="007D0D26" w:rsidP="007D0D26">
      <w:pPr>
        <w:rPr>
          <w:b/>
          <w:bCs/>
        </w:rPr>
      </w:pPr>
      <w:r w:rsidRPr="00192562">
        <w:rPr>
          <w:b/>
          <w:bCs/>
        </w:rPr>
        <w:t>Prerequisites</w:t>
      </w:r>
    </w:p>
    <w:p w14:paraId="4F2275B7" w14:textId="77777777" w:rsidR="00021A4B" w:rsidRPr="00192562" w:rsidRDefault="00021A4B" w:rsidP="00021A4B">
      <w:pPr>
        <w:pStyle w:val="TableParagraph"/>
        <w:ind w:left="0"/>
        <w:rPr>
          <w:rFonts w:ascii="Segoe UI" w:hAnsi="Segoe UI" w:cs="Segoe UI"/>
          <w:sz w:val="20"/>
          <w:szCs w:val="20"/>
        </w:rPr>
      </w:pPr>
      <w:r w:rsidRPr="00192562">
        <w:rPr>
          <w:rFonts w:ascii="Segoe UI" w:hAnsi="Segoe UI" w:cs="Segoe UI"/>
          <w:sz w:val="20"/>
          <w:szCs w:val="20"/>
        </w:rPr>
        <w:t xml:space="preserve">Ensure you are using the “Incognito” or “InPrivate” browsing session of your modern browser.  </w:t>
      </w:r>
    </w:p>
    <w:p w14:paraId="780ABFAC" w14:textId="77777777" w:rsidR="00021A4B" w:rsidRPr="00192562" w:rsidRDefault="00021A4B" w:rsidP="00021A4B">
      <w:pPr>
        <w:rPr>
          <w:szCs w:val="20"/>
        </w:rPr>
      </w:pPr>
      <w:r w:rsidRPr="00192562">
        <w:rPr>
          <w:szCs w:val="20"/>
        </w:rPr>
        <w:t xml:space="preserve">Additionally, use the latest version of </w:t>
      </w:r>
      <w:hyperlink r:id="rId11" w:history="1">
        <w:r w:rsidRPr="00192562">
          <w:rPr>
            <w:rStyle w:val="Hyperlink"/>
            <w:szCs w:val="20"/>
          </w:rPr>
          <w:t>Microsoft Edge</w:t>
        </w:r>
      </w:hyperlink>
      <w:r w:rsidRPr="00192562">
        <w:rPr>
          <w:szCs w:val="20"/>
        </w:rPr>
        <w:t xml:space="preserve"> (aka Edge Chromium) for the best performance.</w:t>
      </w:r>
    </w:p>
    <w:p w14:paraId="1E7025C9" w14:textId="77777777" w:rsidR="007D0D26" w:rsidRPr="00192562" w:rsidRDefault="007D0D26" w:rsidP="007D0D26">
      <w:pPr>
        <w:rPr>
          <w:lang w:eastAsia="ja-JP"/>
        </w:rPr>
      </w:pPr>
    </w:p>
    <w:p w14:paraId="04FF5B7F" w14:textId="42289274" w:rsidR="005E77C1" w:rsidRPr="00192562" w:rsidRDefault="007D0D26" w:rsidP="007D0D26">
      <w:r w:rsidRPr="00192562">
        <w:rPr>
          <w:b/>
          <w:bCs/>
        </w:rPr>
        <w:t>Estimated time to complete this lab</w:t>
      </w:r>
      <w:r w:rsidR="005E77C1" w:rsidRPr="00192562">
        <w:t xml:space="preserve"> </w:t>
      </w:r>
    </w:p>
    <w:p w14:paraId="5365B961" w14:textId="2B25112B" w:rsidR="005E77C1" w:rsidRPr="00192562" w:rsidRDefault="008D62E2" w:rsidP="005E77C1">
      <w:pPr>
        <w:spacing w:line="276" w:lineRule="auto"/>
      </w:pPr>
      <w:r w:rsidRPr="00192562">
        <w:t>45</w:t>
      </w:r>
      <w:r w:rsidR="004D2378" w:rsidRPr="00192562">
        <w:t xml:space="preserve"> mins</w:t>
      </w:r>
    </w:p>
    <w:p w14:paraId="00859875" w14:textId="77777777" w:rsidR="005E77C1" w:rsidRPr="00192562" w:rsidRDefault="005E77C1" w:rsidP="005E77C1">
      <w:pPr>
        <w:pStyle w:val="Heading4"/>
        <w:spacing w:after="120" w:line="276" w:lineRule="auto"/>
        <w:rPr>
          <w:rFonts w:ascii="Segoe UI" w:hAnsi="Segoe UI" w:cs="Segoe UI"/>
        </w:rPr>
      </w:pPr>
      <w:r w:rsidRPr="00192562">
        <w:rPr>
          <w:rFonts w:ascii="Segoe UI" w:hAnsi="Segoe UI" w:cs="Segoe UI"/>
        </w:rPr>
        <w:t xml:space="preserve">Scenario </w:t>
      </w:r>
    </w:p>
    <w:p w14:paraId="0DFC6356" w14:textId="2638D5AB" w:rsidR="006500B7" w:rsidRPr="00192562" w:rsidRDefault="006500B7" w:rsidP="00967B23">
      <w:pPr>
        <w:pStyle w:val="NormalWeb"/>
        <w:spacing w:before="0" w:beforeAutospacing="0"/>
        <w:rPr>
          <w:rFonts w:ascii="Segoe UI" w:eastAsia="Segoe UI" w:hAnsi="Segoe UI" w:cs="Segoe UI"/>
          <w:color w:val="000000"/>
          <w:sz w:val="20"/>
          <w:szCs w:val="22"/>
        </w:rPr>
      </w:pPr>
      <w:r w:rsidRPr="00192562">
        <w:rPr>
          <w:rFonts w:ascii="Segoe UI" w:eastAsia="Segoe UI" w:hAnsi="Segoe UI" w:cs="Segoe UI"/>
          <w:color w:val="000000"/>
          <w:sz w:val="20"/>
          <w:szCs w:val="22"/>
        </w:rPr>
        <w:t xml:space="preserve">The organization wishes to build apps using the PowerApps platform to take advantage of </w:t>
      </w:r>
      <w:r w:rsidRPr="00192562">
        <w:rPr>
          <w:rFonts w:ascii="Segoe UI" w:eastAsia="Segoe UI" w:hAnsi="Segoe UI" w:cs="Segoe UI"/>
          <w:b/>
          <w:color w:val="000000"/>
          <w:sz w:val="20"/>
          <w:szCs w:val="22"/>
        </w:rPr>
        <w:t>No Code/Low Code</w:t>
      </w:r>
      <w:r w:rsidRPr="00192562">
        <w:rPr>
          <w:rFonts w:ascii="Segoe UI" w:eastAsia="Segoe UI" w:hAnsi="Segoe UI" w:cs="Segoe UI"/>
          <w:color w:val="000000"/>
          <w:sz w:val="20"/>
          <w:szCs w:val="22"/>
        </w:rPr>
        <w:t xml:space="preserve"> application development in the cloud. As part of this effort, you are required to add </w:t>
      </w:r>
      <w:r w:rsidR="00306CBC" w:rsidRPr="00192562">
        <w:rPr>
          <w:rFonts w:ascii="Segoe UI" w:eastAsia="Segoe UI" w:hAnsi="Segoe UI" w:cs="Segoe UI"/>
          <w:color w:val="000000"/>
          <w:sz w:val="20"/>
          <w:szCs w:val="22"/>
        </w:rPr>
        <w:t xml:space="preserve">new data source (SharePoint list), </w:t>
      </w:r>
      <w:r w:rsidR="0014090D" w:rsidRPr="00192562">
        <w:rPr>
          <w:rFonts w:ascii="Segoe UI" w:eastAsia="Segoe UI" w:hAnsi="Segoe UI" w:cs="Segoe UI"/>
          <w:color w:val="000000"/>
          <w:sz w:val="20"/>
          <w:szCs w:val="22"/>
        </w:rPr>
        <w:t xml:space="preserve">configure, </w:t>
      </w:r>
      <w:proofErr w:type="gramStart"/>
      <w:r w:rsidR="0014090D" w:rsidRPr="00192562">
        <w:rPr>
          <w:rFonts w:ascii="Segoe UI" w:eastAsia="Segoe UI" w:hAnsi="Segoe UI" w:cs="Segoe UI"/>
          <w:color w:val="000000"/>
          <w:sz w:val="20"/>
          <w:szCs w:val="22"/>
        </w:rPr>
        <w:t>add</w:t>
      </w:r>
      <w:proofErr w:type="gramEnd"/>
      <w:r w:rsidR="0014090D" w:rsidRPr="00192562">
        <w:rPr>
          <w:rFonts w:ascii="Segoe UI" w:eastAsia="Segoe UI" w:hAnsi="Segoe UI" w:cs="Segoe UI"/>
          <w:color w:val="000000"/>
          <w:sz w:val="20"/>
          <w:szCs w:val="22"/>
        </w:rPr>
        <w:t xml:space="preserve"> and submit form</w:t>
      </w:r>
      <w:r w:rsidR="00A25783" w:rsidRPr="00192562">
        <w:rPr>
          <w:rFonts w:ascii="Segoe UI" w:eastAsia="Segoe UI" w:hAnsi="Segoe UI" w:cs="Segoe UI"/>
          <w:color w:val="000000"/>
          <w:sz w:val="20"/>
          <w:szCs w:val="22"/>
        </w:rPr>
        <w:t xml:space="preserve">, </w:t>
      </w:r>
      <w:r w:rsidR="00E579E6" w:rsidRPr="00192562">
        <w:rPr>
          <w:rFonts w:ascii="Segoe UI" w:eastAsia="Segoe UI" w:hAnsi="Segoe UI" w:cs="Segoe UI"/>
          <w:color w:val="000000"/>
          <w:sz w:val="20"/>
          <w:szCs w:val="22"/>
        </w:rPr>
        <w:t xml:space="preserve">add/remove gallery </w:t>
      </w:r>
      <w:r w:rsidRPr="00192562">
        <w:rPr>
          <w:rFonts w:ascii="Segoe UI" w:eastAsia="Segoe UI" w:hAnsi="Segoe UI" w:cs="Segoe UI"/>
          <w:color w:val="000000"/>
          <w:sz w:val="20"/>
          <w:szCs w:val="22"/>
        </w:rPr>
        <w:t>controls</w:t>
      </w:r>
      <w:r w:rsidR="00E579E6" w:rsidRPr="00192562">
        <w:rPr>
          <w:rFonts w:ascii="Segoe UI" w:eastAsia="Segoe UI" w:hAnsi="Segoe UI" w:cs="Segoe UI"/>
          <w:color w:val="000000"/>
          <w:sz w:val="20"/>
          <w:szCs w:val="22"/>
        </w:rPr>
        <w:t xml:space="preserve">, manipulate </w:t>
      </w:r>
      <w:r w:rsidR="00C87F1C" w:rsidRPr="00192562">
        <w:rPr>
          <w:rFonts w:ascii="Segoe UI" w:eastAsia="Segoe UI" w:hAnsi="Segoe UI" w:cs="Segoe UI"/>
          <w:color w:val="000000"/>
          <w:sz w:val="20"/>
          <w:szCs w:val="22"/>
        </w:rPr>
        <w:t xml:space="preserve">the </w:t>
      </w:r>
      <w:r w:rsidR="00E579E6" w:rsidRPr="00192562">
        <w:rPr>
          <w:rFonts w:ascii="Segoe UI" w:eastAsia="Segoe UI" w:hAnsi="Segoe UI" w:cs="Segoe UI"/>
          <w:color w:val="000000"/>
          <w:sz w:val="20"/>
          <w:szCs w:val="22"/>
        </w:rPr>
        <w:t>navigation</w:t>
      </w:r>
      <w:r w:rsidR="00F63168" w:rsidRPr="00192562">
        <w:rPr>
          <w:rFonts w:ascii="Segoe UI" w:eastAsia="Segoe UI" w:hAnsi="Segoe UI" w:cs="Segoe UI"/>
          <w:color w:val="000000"/>
          <w:sz w:val="20"/>
          <w:szCs w:val="22"/>
        </w:rPr>
        <w:t>,</w:t>
      </w:r>
      <w:r w:rsidRPr="00192562">
        <w:rPr>
          <w:rFonts w:ascii="Segoe UI" w:eastAsia="Segoe UI" w:hAnsi="Segoe UI" w:cs="Segoe UI"/>
          <w:color w:val="000000"/>
          <w:sz w:val="20"/>
          <w:szCs w:val="22"/>
        </w:rPr>
        <w:t xml:space="preserve"> and </w:t>
      </w:r>
      <w:r w:rsidR="002A1859" w:rsidRPr="00192562">
        <w:rPr>
          <w:rFonts w:ascii="Segoe UI" w:eastAsia="Segoe UI" w:hAnsi="Segoe UI" w:cs="Segoe UI"/>
          <w:color w:val="000000"/>
          <w:sz w:val="20"/>
          <w:szCs w:val="22"/>
        </w:rPr>
        <w:t>test the</w:t>
      </w:r>
      <w:r w:rsidRPr="00192562">
        <w:rPr>
          <w:rFonts w:ascii="Segoe UI" w:eastAsia="Segoe UI" w:hAnsi="Segoe UI" w:cs="Segoe UI"/>
          <w:color w:val="000000"/>
          <w:sz w:val="20"/>
          <w:szCs w:val="22"/>
        </w:rPr>
        <w:t xml:space="preserve"> functionality </w:t>
      </w:r>
      <w:r w:rsidR="002A1859" w:rsidRPr="00192562">
        <w:rPr>
          <w:rFonts w:ascii="Segoe UI" w:eastAsia="Segoe UI" w:hAnsi="Segoe UI" w:cs="Segoe UI"/>
          <w:color w:val="000000"/>
          <w:sz w:val="20"/>
          <w:szCs w:val="22"/>
        </w:rPr>
        <w:t xml:space="preserve">of </w:t>
      </w:r>
      <w:r w:rsidRPr="00192562">
        <w:rPr>
          <w:rFonts w:ascii="Segoe UI" w:eastAsia="Segoe UI" w:hAnsi="Segoe UI" w:cs="Segoe UI"/>
          <w:color w:val="000000"/>
          <w:sz w:val="20"/>
          <w:szCs w:val="22"/>
        </w:rPr>
        <w:t xml:space="preserve">your </w:t>
      </w:r>
      <w:r w:rsidR="006F6B35" w:rsidRPr="00192562">
        <w:rPr>
          <w:rFonts w:ascii="Segoe UI" w:eastAsia="Segoe UI" w:hAnsi="Segoe UI" w:cs="Segoe UI"/>
          <w:color w:val="000000"/>
          <w:sz w:val="20"/>
          <w:szCs w:val="22"/>
        </w:rPr>
        <w:t>a</w:t>
      </w:r>
      <w:r w:rsidRPr="00192562">
        <w:rPr>
          <w:rFonts w:ascii="Segoe UI" w:eastAsia="Segoe UI" w:hAnsi="Segoe UI" w:cs="Segoe UI"/>
          <w:color w:val="000000"/>
          <w:sz w:val="20"/>
          <w:szCs w:val="22"/>
        </w:rPr>
        <w:t>pp.</w:t>
      </w:r>
    </w:p>
    <w:p w14:paraId="30B1C8A0" w14:textId="44B39440" w:rsidR="005E77C1" w:rsidRPr="00192562" w:rsidRDefault="005E77C1">
      <w:pPr>
        <w:spacing w:after="160" w:line="259" w:lineRule="auto"/>
        <w:ind w:left="0" w:right="0" w:firstLine="0"/>
        <w:rPr>
          <w:color w:val="0078D7"/>
          <w:sz w:val="36"/>
        </w:rPr>
      </w:pPr>
      <w:r w:rsidRPr="00192562">
        <w:br w:type="page"/>
      </w:r>
    </w:p>
    <w:p w14:paraId="332712A7" w14:textId="31BCD465" w:rsidR="009D2E9E" w:rsidRPr="00192562" w:rsidRDefault="009D2E9E" w:rsidP="009D2E9E">
      <w:pPr>
        <w:pStyle w:val="Heading2"/>
        <w:ind w:left="-5"/>
      </w:pPr>
      <w:bookmarkStart w:id="5" w:name="_Toc47098902"/>
      <w:r w:rsidRPr="00192562">
        <w:lastRenderedPageBreak/>
        <w:t xml:space="preserve">Exercise </w:t>
      </w:r>
      <w:r w:rsidR="005E77C1" w:rsidRPr="00192562">
        <w:t>1</w:t>
      </w:r>
      <w:r w:rsidRPr="00192562">
        <w:t xml:space="preserve">: </w:t>
      </w:r>
      <w:r w:rsidR="0064799F" w:rsidRPr="00192562">
        <w:t>Add SharePoint list as a data source</w:t>
      </w:r>
      <w:r w:rsidR="00B50748" w:rsidRPr="00192562">
        <w:t xml:space="preserve">, add the AI </w:t>
      </w:r>
      <w:r w:rsidR="00DA5F76" w:rsidRPr="00192562">
        <w:t>model, and add the</w:t>
      </w:r>
      <w:r w:rsidR="00BC4DEF" w:rsidRPr="00192562">
        <w:t xml:space="preserve"> </w:t>
      </w:r>
      <w:r w:rsidR="004D3F69" w:rsidRPr="00192562">
        <w:t xml:space="preserve">device submit form </w:t>
      </w:r>
      <w:r w:rsidR="0064799F" w:rsidRPr="00192562">
        <w:t>to the app</w:t>
      </w:r>
      <w:bookmarkEnd w:id="5"/>
      <w:r w:rsidRPr="00192562">
        <w:t xml:space="preserve">  </w:t>
      </w:r>
      <w:bookmarkEnd w:id="0"/>
    </w:p>
    <w:p w14:paraId="68337E74" w14:textId="77777777" w:rsidR="006B1FBE" w:rsidRPr="00192562" w:rsidRDefault="006B1FBE" w:rsidP="009D2E9E">
      <w:pPr>
        <w:pStyle w:val="Heading3"/>
        <w:ind w:left="-5"/>
      </w:pPr>
    </w:p>
    <w:p w14:paraId="520A8C80" w14:textId="735E2278" w:rsidR="009D2E9E" w:rsidRPr="00192562" w:rsidRDefault="009D2E9E" w:rsidP="009D2E9E">
      <w:pPr>
        <w:pStyle w:val="Heading3"/>
        <w:ind w:left="-5"/>
      </w:pPr>
      <w:bookmarkStart w:id="6" w:name="_Toc47098903"/>
      <w:r w:rsidRPr="00192562">
        <w:t xml:space="preserve">Task 1: Add </w:t>
      </w:r>
      <w:r w:rsidR="007E46E8" w:rsidRPr="00192562">
        <w:t>SharePoint list as data source</w:t>
      </w:r>
      <w:bookmarkEnd w:id="6"/>
      <w:r w:rsidRPr="00192562">
        <w:t xml:space="preserve"> </w:t>
      </w:r>
    </w:p>
    <w:p w14:paraId="79BCE037" w14:textId="296C7E5B" w:rsidR="009D2E9E" w:rsidRPr="00192562" w:rsidRDefault="002B2EA2" w:rsidP="00457D11">
      <w:pPr>
        <w:pStyle w:val="ListParagraph"/>
        <w:numPr>
          <w:ilvl w:val="0"/>
          <w:numId w:val="14"/>
        </w:numPr>
        <w:ind w:right="0"/>
      </w:pPr>
      <w:r w:rsidRPr="00192562">
        <w:t xml:space="preserve">Navigate to the </w:t>
      </w:r>
      <w:r w:rsidRPr="00192562">
        <w:rPr>
          <w:b/>
          <w:bCs/>
        </w:rPr>
        <w:t>Device Order</w:t>
      </w:r>
      <w:r w:rsidR="007E30B2" w:rsidRPr="00192562">
        <w:rPr>
          <w:b/>
          <w:bCs/>
        </w:rPr>
        <w:t>ing</w:t>
      </w:r>
      <w:r w:rsidRPr="00192562">
        <w:rPr>
          <w:b/>
          <w:bCs/>
        </w:rPr>
        <w:t xml:space="preserve"> App</w:t>
      </w:r>
      <w:r w:rsidRPr="00192562">
        <w:t xml:space="preserve"> you created </w:t>
      </w:r>
      <w:r w:rsidR="00254453" w:rsidRPr="00192562">
        <w:t>previous m</w:t>
      </w:r>
      <w:r w:rsidRPr="00192562">
        <w:t xml:space="preserve">odule, select the </w:t>
      </w:r>
      <w:r w:rsidR="007E30B2" w:rsidRPr="00192562">
        <w:t>app,</w:t>
      </w:r>
      <w:r w:rsidRPr="00192562">
        <w:t xml:space="preserve"> and click </w:t>
      </w:r>
      <w:r w:rsidRPr="00192562">
        <w:rPr>
          <w:b/>
          <w:bCs/>
        </w:rPr>
        <w:t>Edit</w:t>
      </w:r>
      <w:r w:rsidRPr="00192562">
        <w:t>.</w:t>
      </w:r>
    </w:p>
    <w:p w14:paraId="5DF29664" w14:textId="74900435" w:rsidR="009D2E9E" w:rsidRPr="00192562" w:rsidRDefault="00600C93" w:rsidP="009D2E9E">
      <w:pPr>
        <w:spacing w:after="200" w:line="256" w:lineRule="auto"/>
        <w:ind w:left="360" w:right="0" w:firstLine="0"/>
      </w:pPr>
      <w:r w:rsidRPr="00192562">
        <w:rPr>
          <w:noProof/>
        </w:rPr>
        <mc:AlternateContent>
          <mc:Choice Requires="wps">
            <w:drawing>
              <wp:anchor distT="0" distB="0" distL="114300" distR="114300" simplePos="0" relativeHeight="251658240" behindDoc="0" locked="0" layoutInCell="1" allowOverlap="1" wp14:anchorId="01B24BDB" wp14:editId="1C0BAD7E">
                <wp:simplePos x="0" y="0"/>
                <wp:positionH relativeFrom="margin">
                  <wp:align>left</wp:align>
                </wp:positionH>
                <wp:positionV relativeFrom="paragraph">
                  <wp:posOffset>2616200</wp:posOffset>
                </wp:positionV>
                <wp:extent cx="6624638" cy="214313"/>
                <wp:effectExtent l="0" t="0" r="5080" b="14605"/>
                <wp:wrapNone/>
                <wp:docPr id="194" name="Rectangle 3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638"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6695A" w14:textId="5BA6D0C2" w:rsidR="00600C93" w:rsidRPr="00741EC3" w:rsidRDefault="00600C93" w:rsidP="00E41B43">
                            <w:pPr>
                              <w:ind w:left="355" w:right="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1B24BDB" id="Rectangle 3301" o:spid="_x0000_s1026" style="position:absolute;left:0;text-align:left;margin-left:0;margin-top:206pt;width:521.65pt;height:16.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" filled="f" stroked="f">
                <v:textbox inset="0,0,0,0">
                  <w:txbxContent>
                    <w:p w14:paraId="6356695A" w14:textId="5BA6D0C2" w:rsidR="00600C93" w:rsidRPr="00741EC3" w:rsidRDefault="00600C93" w:rsidP="00E41B43">
                      <w:pPr>
                        <w:ind w:left="355" w:right="0"/>
                      </w:pPr>
                    </w:p>
                  </w:txbxContent>
                </v:textbox>
                <w10:wrap anchorx="margin"/>
              </v:rect>
            </w:pict>
          </mc:Fallback>
        </mc:AlternateContent>
      </w:r>
      <w:r w:rsidR="00832CE4" w:rsidRPr="00192562">
        <w:rPr>
          <w:noProof/>
        </w:rPr>
        <w:drawing>
          <wp:inline distT="0" distB="0" distL="0" distR="0" wp14:anchorId="53FE6B99" wp14:editId="6272C0A5">
            <wp:extent cx="4867311" cy="1490673"/>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7311" cy="1490673"/>
                    </a:xfrm>
                    <a:prstGeom prst="rect">
                      <a:avLst/>
                    </a:prstGeom>
                  </pic:spPr>
                </pic:pic>
              </a:graphicData>
            </a:graphic>
          </wp:inline>
        </w:drawing>
      </w:r>
    </w:p>
    <w:p w14:paraId="364B3BE5" w14:textId="1F9B2655" w:rsidR="004938EE" w:rsidRPr="00192562" w:rsidRDefault="004938EE" w:rsidP="00457D11">
      <w:pPr>
        <w:pStyle w:val="ListParagraph"/>
        <w:numPr>
          <w:ilvl w:val="0"/>
          <w:numId w:val="14"/>
        </w:numPr>
        <w:spacing w:after="200" w:line="256" w:lineRule="auto"/>
        <w:ind w:right="0"/>
      </w:pPr>
      <w:r w:rsidRPr="00192562">
        <w:t xml:space="preserve">Select the </w:t>
      </w:r>
      <w:r w:rsidRPr="00192562">
        <w:rPr>
          <w:b/>
          <w:bCs/>
        </w:rPr>
        <w:t>View</w:t>
      </w:r>
      <w:r w:rsidRPr="00192562">
        <w:t xml:space="preserve"> tab and then click </w:t>
      </w:r>
      <w:r w:rsidRPr="00192562">
        <w:rPr>
          <w:b/>
          <w:bCs/>
        </w:rPr>
        <w:t>Data sources</w:t>
      </w:r>
      <w:r w:rsidRPr="00192562">
        <w:t xml:space="preserve"> to display the Data pane to the right of the canvas. </w:t>
      </w:r>
    </w:p>
    <w:p w14:paraId="7F459B27" w14:textId="241BDF68" w:rsidR="004938EE" w:rsidRPr="00192562" w:rsidRDefault="3FB7A172" w:rsidP="004938EE">
      <w:pPr>
        <w:spacing w:after="200" w:line="256" w:lineRule="auto"/>
        <w:ind w:left="360" w:right="0" w:firstLine="0"/>
      </w:pPr>
      <w:r w:rsidRPr="00192562">
        <w:t xml:space="preserve"> </w:t>
      </w:r>
      <w:r w:rsidR="004938EE" w:rsidRPr="00192562">
        <w:rPr>
          <w:noProof/>
        </w:rPr>
        <w:drawing>
          <wp:inline distT="0" distB="0" distL="0" distR="0" wp14:anchorId="5C566189" wp14:editId="11CA4EBA">
            <wp:extent cx="5767432" cy="1600212"/>
            <wp:effectExtent l="0" t="0" r="5080" b="0"/>
            <wp:docPr id="1247979987"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5767432" cy="1600212"/>
                    </a:xfrm>
                    <a:prstGeom prst="rect">
                      <a:avLst/>
                    </a:prstGeom>
                  </pic:spPr>
                </pic:pic>
              </a:graphicData>
            </a:graphic>
          </wp:inline>
        </w:drawing>
      </w:r>
    </w:p>
    <w:p w14:paraId="2C5E14A4" w14:textId="02214E72" w:rsidR="004938EE" w:rsidRPr="00192562" w:rsidRDefault="00EE4472" w:rsidP="00457D11">
      <w:pPr>
        <w:pStyle w:val="ListParagraph"/>
        <w:numPr>
          <w:ilvl w:val="0"/>
          <w:numId w:val="14"/>
        </w:numPr>
        <w:spacing w:after="200" w:line="256" w:lineRule="auto"/>
        <w:ind w:right="0"/>
      </w:pPr>
      <w:r w:rsidRPr="00192562">
        <w:t>Search</w:t>
      </w:r>
      <w:r w:rsidR="00192562">
        <w:t xml:space="preserve"> SharePoint, click</w:t>
      </w:r>
      <w:r w:rsidR="00192562" w:rsidRPr="0005483F">
        <w:t xml:space="preserve"> </w:t>
      </w:r>
      <w:r w:rsidR="00192562" w:rsidRPr="0005483F">
        <w:rPr>
          <w:b/>
          <w:bCs/>
        </w:rPr>
        <w:t>SharePoint</w:t>
      </w:r>
      <w:r w:rsidR="00192562" w:rsidRPr="0005483F">
        <w:t xml:space="preserve"> (SharePoint helps organizations ….), and select </w:t>
      </w:r>
      <w:r w:rsidR="00192562" w:rsidRPr="0005483F">
        <w:rPr>
          <w:b/>
          <w:bCs/>
        </w:rPr>
        <w:t>Add a connection</w:t>
      </w:r>
      <w:r w:rsidR="00192562" w:rsidRPr="0005483F">
        <w:t>.</w:t>
      </w:r>
    </w:p>
    <w:p w14:paraId="0F560551" w14:textId="734EE158" w:rsidR="00D512D1" w:rsidRPr="00192562" w:rsidRDefault="008900DA" w:rsidP="004938EE">
      <w:pPr>
        <w:spacing w:after="200" w:line="256" w:lineRule="auto"/>
        <w:ind w:left="360" w:right="0" w:firstLine="0"/>
      </w:pPr>
      <w:r w:rsidRPr="00192562">
        <w:rPr>
          <w:noProof/>
        </w:rPr>
        <mc:AlternateContent>
          <mc:Choice Requires="wps">
            <w:drawing>
              <wp:anchor distT="0" distB="0" distL="114300" distR="114300" simplePos="0" relativeHeight="251658241" behindDoc="0" locked="0" layoutInCell="1" allowOverlap="1" wp14:anchorId="75BE9F69" wp14:editId="26921EE9">
                <wp:simplePos x="0" y="0"/>
                <wp:positionH relativeFrom="column">
                  <wp:posOffset>1109662</wp:posOffset>
                </wp:positionH>
                <wp:positionV relativeFrom="paragraph">
                  <wp:posOffset>1135698</wp:posOffset>
                </wp:positionV>
                <wp:extent cx="823912" cy="195262"/>
                <wp:effectExtent l="38100" t="57150" r="14605" b="33655"/>
                <wp:wrapNone/>
                <wp:docPr id="54" name="Straight Arrow Connector 54"/>
                <wp:cNvGraphicFramePr/>
                <a:graphic xmlns:a="http://schemas.openxmlformats.org/drawingml/2006/main">
                  <a:graphicData uri="http://schemas.microsoft.com/office/word/2010/wordprocessingShape">
                    <wps:wsp>
                      <wps:cNvCnPr/>
                      <wps:spPr>
                        <a:xfrm flipH="1" flipV="1">
                          <a:off x="0" y="0"/>
                          <a:ext cx="823912" cy="19526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7FF6E7" id="_x0000_t32" coordsize="21600,21600" o:spt="32" o:oned="t" path="m,l21600,21600e" filled="f">
                <v:path arrowok="t" fillok="f" o:connecttype="none"/>
                <o:lock v:ext="edit" shapetype="t"/>
              </v:shapetype>
              <v:shape id="Straight Arrow Connector 54" o:spid="_x0000_s1026" type="#_x0000_t32" style="position:absolute;margin-left:87.35pt;margin-top:89.45pt;width:64.85pt;height:15.3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" strokecolor="#ed7d31 [3205]" strokeweight="1.5pt">
                <v:stroke endarrow="block" joinstyle="miter"/>
              </v:shape>
            </w:pict>
          </mc:Fallback>
        </mc:AlternateContent>
      </w:r>
      <w:r w:rsidR="00192562" w:rsidRPr="0005483F">
        <w:rPr>
          <w:noProof/>
        </w:rPr>
        <w:drawing>
          <wp:inline distT="0" distB="0" distL="0" distR="0" wp14:anchorId="3427ECDF" wp14:editId="7AB7033F">
            <wp:extent cx="4028042" cy="1571625"/>
            <wp:effectExtent l="19050" t="19050" r="1079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7379" cy="1579170"/>
                    </a:xfrm>
                    <a:prstGeom prst="rect">
                      <a:avLst/>
                    </a:prstGeom>
                    <a:ln w="3175">
                      <a:solidFill>
                        <a:schemeClr val="tx1"/>
                      </a:solidFill>
                    </a:ln>
                  </pic:spPr>
                </pic:pic>
              </a:graphicData>
            </a:graphic>
          </wp:inline>
        </w:drawing>
      </w:r>
    </w:p>
    <w:p w14:paraId="1539BEB9" w14:textId="51C7591F" w:rsidR="00600C93" w:rsidRPr="00192562" w:rsidRDefault="00600C93" w:rsidP="009D2E9E">
      <w:pPr>
        <w:spacing w:after="200" w:line="256" w:lineRule="auto"/>
        <w:ind w:left="360" w:right="0" w:firstLine="0"/>
      </w:pPr>
    </w:p>
    <w:p w14:paraId="11EE6597" w14:textId="77777777" w:rsidR="00A753B8" w:rsidRPr="00192562" w:rsidRDefault="00A753B8" w:rsidP="00082A60">
      <w:pPr>
        <w:spacing w:after="0" w:line="256" w:lineRule="auto"/>
        <w:ind w:left="360" w:right="0" w:firstLine="0"/>
      </w:pPr>
    </w:p>
    <w:p w14:paraId="276445B0" w14:textId="77777777" w:rsidR="00A753B8" w:rsidRPr="00192562" w:rsidRDefault="00A753B8" w:rsidP="00082A60">
      <w:pPr>
        <w:spacing w:after="0" w:line="256" w:lineRule="auto"/>
        <w:ind w:left="360" w:right="0" w:firstLine="0"/>
      </w:pPr>
    </w:p>
    <w:p w14:paraId="5154846C" w14:textId="16B534F9" w:rsidR="003D65B1" w:rsidRPr="00192562" w:rsidRDefault="00192562" w:rsidP="00457D11">
      <w:pPr>
        <w:pStyle w:val="ListParagraph"/>
        <w:numPr>
          <w:ilvl w:val="0"/>
          <w:numId w:val="14"/>
        </w:numPr>
        <w:spacing w:after="0" w:line="256" w:lineRule="auto"/>
        <w:ind w:right="0"/>
      </w:pPr>
      <w:r>
        <w:t>On</w:t>
      </w:r>
      <w:r w:rsidR="00082A60" w:rsidRPr="00192562">
        <w:t xml:space="preserve"> </w:t>
      </w:r>
      <w:r w:rsidRPr="0005483F">
        <w:t xml:space="preserve">the right-hand pane, leave </w:t>
      </w:r>
      <w:r w:rsidRPr="0005483F">
        <w:rPr>
          <w:b/>
          <w:bCs/>
        </w:rPr>
        <w:t>Connect directly (cloud services)</w:t>
      </w:r>
      <w:r w:rsidRPr="0005483F">
        <w:t xml:space="preserve"> selected, and click </w:t>
      </w:r>
      <w:r w:rsidRPr="0005483F">
        <w:rPr>
          <w:b/>
          <w:bCs/>
        </w:rPr>
        <w:t xml:space="preserve">Connect </w:t>
      </w:r>
      <w:r w:rsidRPr="0005483F">
        <w:t>at the bottom.</w:t>
      </w:r>
    </w:p>
    <w:p w14:paraId="0356B5D5" w14:textId="5AA03FD3" w:rsidR="003D65B1" w:rsidRPr="00192562" w:rsidRDefault="00192562" w:rsidP="00082A60">
      <w:pPr>
        <w:spacing w:after="0" w:line="256" w:lineRule="auto"/>
        <w:ind w:left="360" w:right="0" w:firstLine="0"/>
      </w:pPr>
      <w:r w:rsidRPr="0005483F">
        <w:rPr>
          <w:noProof/>
        </w:rPr>
        <w:drawing>
          <wp:inline distT="0" distB="0" distL="0" distR="0" wp14:anchorId="50BD5785" wp14:editId="0AD3694E">
            <wp:extent cx="2720652" cy="2124075"/>
            <wp:effectExtent l="19050" t="19050" r="2286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2780" cy="2125737"/>
                    </a:xfrm>
                    <a:prstGeom prst="rect">
                      <a:avLst/>
                    </a:prstGeom>
                    <a:ln w="3175">
                      <a:solidFill>
                        <a:schemeClr val="tx1"/>
                      </a:solidFill>
                    </a:ln>
                  </pic:spPr>
                </pic:pic>
              </a:graphicData>
            </a:graphic>
          </wp:inline>
        </w:drawing>
      </w:r>
    </w:p>
    <w:p w14:paraId="68B462E5" w14:textId="6D44879E" w:rsidR="00082A60" w:rsidRPr="00192562" w:rsidRDefault="3FB7A172" w:rsidP="00192562">
      <w:pPr>
        <w:spacing w:after="0" w:line="256" w:lineRule="auto"/>
        <w:ind w:left="360" w:right="0" w:firstLine="0"/>
      </w:pPr>
      <w:r w:rsidRPr="00192562">
        <w:t xml:space="preserve"> </w:t>
      </w:r>
    </w:p>
    <w:p w14:paraId="20052EE4" w14:textId="097F2DDE" w:rsidR="000C549A" w:rsidRPr="00192562" w:rsidRDefault="3FB7A172" w:rsidP="00457D11">
      <w:pPr>
        <w:pStyle w:val="ListParagraph"/>
        <w:numPr>
          <w:ilvl w:val="0"/>
          <w:numId w:val="14"/>
        </w:numPr>
        <w:spacing w:after="0" w:line="256" w:lineRule="auto"/>
        <w:ind w:right="0"/>
      </w:pPr>
      <w:r w:rsidRPr="00192562">
        <w:t>Connect to the SharePoint site we created earlier and select the site.</w:t>
      </w:r>
    </w:p>
    <w:p w14:paraId="3DB4D0FC" w14:textId="77777777" w:rsidR="000C549A" w:rsidRPr="00192562" w:rsidRDefault="000C549A" w:rsidP="00082A60">
      <w:pPr>
        <w:spacing w:after="0" w:line="256" w:lineRule="auto"/>
        <w:ind w:left="360" w:right="0" w:firstLine="0"/>
      </w:pPr>
    </w:p>
    <w:p w14:paraId="6B42D331" w14:textId="620759BE" w:rsidR="00082A60" w:rsidRPr="00192562" w:rsidRDefault="00192562" w:rsidP="00082A60">
      <w:pPr>
        <w:spacing w:after="0" w:line="256" w:lineRule="auto"/>
        <w:ind w:left="360" w:right="0" w:firstLine="0"/>
      </w:pPr>
      <w:r w:rsidRPr="0005483F">
        <w:rPr>
          <w:noProof/>
        </w:rPr>
        <w:drawing>
          <wp:inline distT="0" distB="0" distL="0" distR="0" wp14:anchorId="4F0AAA8F" wp14:editId="023C9DCB">
            <wp:extent cx="2675659" cy="2727238"/>
            <wp:effectExtent l="19050" t="19050" r="10795"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2124" cy="2754213"/>
                    </a:xfrm>
                    <a:prstGeom prst="rect">
                      <a:avLst/>
                    </a:prstGeom>
                    <a:noFill/>
                    <a:ln w="3175">
                      <a:solidFill>
                        <a:schemeClr val="tx1"/>
                      </a:solidFill>
                    </a:ln>
                  </pic:spPr>
                </pic:pic>
              </a:graphicData>
            </a:graphic>
          </wp:inline>
        </w:drawing>
      </w:r>
      <w:r w:rsidR="3FB7A172" w:rsidRPr="00192562">
        <w:t xml:space="preserve"> </w:t>
      </w:r>
    </w:p>
    <w:p w14:paraId="7DACDD22" w14:textId="77777777" w:rsidR="00082A60" w:rsidRPr="00192562" w:rsidRDefault="00082A60" w:rsidP="00082A60">
      <w:pPr>
        <w:spacing w:after="0" w:line="256" w:lineRule="auto"/>
        <w:ind w:left="360" w:right="0" w:firstLine="0"/>
      </w:pPr>
      <w:r w:rsidRPr="00192562">
        <w:t xml:space="preserve"> </w:t>
      </w:r>
    </w:p>
    <w:p w14:paraId="3E805045" w14:textId="7B097437" w:rsidR="009D2E9E" w:rsidRPr="00192562" w:rsidRDefault="00AA37EB" w:rsidP="00457D11">
      <w:pPr>
        <w:pStyle w:val="ListParagraph"/>
        <w:numPr>
          <w:ilvl w:val="0"/>
          <w:numId w:val="14"/>
        </w:numPr>
        <w:spacing w:after="0" w:line="256" w:lineRule="auto"/>
        <w:ind w:right="0"/>
      </w:pPr>
      <w:r w:rsidRPr="00192562">
        <w:t>Choose a list</w:t>
      </w:r>
      <w:r w:rsidR="008747E2" w:rsidRPr="00192562">
        <w:t xml:space="preserve"> – </w:t>
      </w:r>
      <w:r w:rsidR="005C0511" w:rsidRPr="00192562">
        <w:t xml:space="preserve">New </w:t>
      </w:r>
      <w:r w:rsidR="008747E2" w:rsidRPr="00192562">
        <w:t xml:space="preserve">Device </w:t>
      </w:r>
      <w:r w:rsidR="005C0511" w:rsidRPr="00192562">
        <w:t>Requests</w:t>
      </w:r>
      <w:r w:rsidR="00CB2554" w:rsidRPr="00192562">
        <w:t xml:space="preserve"> and click connect. </w:t>
      </w:r>
    </w:p>
    <w:p w14:paraId="08487841" w14:textId="4DCFDD21" w:rsidR="008747E2" w:rsidRPr="00192562" w:rsidRDefault="006062B5" w:rsidP="00082A60">
      <w:pPr>
        <w:spacing w:after="0" w:line="256" w:lineRule="auto"/>
        <w:ind w:left="360" w:right="0" w:firstLine="0"/>
      </w:pPr>
      <w:r w:rsidRPr="00192562">
        <w:rPr>
          <w:noProof/>
        </w:rPr>
        <w:drawing>
          <wp:inline distT="0" distB="0" distL="0" distR="0" wp14:anchorId="3A6324B6" wp14:editId="5727CB02">
            <wp:extent cx="1981200" cy="1596788"/>
            <wp:effectExtent l="19050" t="19050" r="19050" b="22860"/>
            <wp:docPr id="70183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998895" cy="1611050"/>
                    </a:xfrm>
                    <a:prstGeom prst="rect">
                      <a:avLst/>
                    </a:prstGeom>
                    <a:ln w="3175">
                      <a:solidFill>
                        <a:schemeClr val="tx1"/>
                      </a:solidFill>
                    </a:ln>
                  </pic:spPr>
                </pic:pic>
              </a:graphicData>
            </a:graphic>
          </wp:inline>
        </w:drawing>
      </w:r>
    </w:p>
    <w:p w14:paraId="618F2562" w14:textId="0684F5B1" w:rsidR="008D62E2" w:rsidRPr="00192562" w:rsidRDefault="008D62E2" w:rsidP="005329B2">
      <w:pPr>
        <w:pStyle w:val="Heading3"/>
        <w:ind w:left="-5"/>
      </w:pPr>
      <w:bookmarkStart w:id="7" w:name="_Toc47098904"/>
      <w:r w:rsidRPr="00192562">
        <w:lastRenderedPageBreak/>
        <w:t xml:space="preserve">Task 2: Create the </w:t>
      </w:r>
      <w:r w:rsidR="00403045" w:rsidRPr="00192562">
        <w:t>request new laptop</w:t>
      </w:r>
      <w:r w:rsidRPr="00192562">
        <w:t xml:space="preserve"> form</w:t>
      </w:r>
      <w:bookmarkEnd w:id="7"/>
    </w:p>
    <w:p w14:paraId="16635E8C" w14:textId="77777777" w:rsidR="00E80519" w:rsidRPr="00192562" w:rsidRDefault="00E80519" w:rsidP="0038354B">
      <w:pPr>
        <w:spacing w:after="32"/>
        <w:ind w:right="0"/>
      </w:pPr>
    </w:p>
    <w:p w14:paraId="029F005A" w14:textId="181BABA6" w:rsidR="0038354B" w:rsidRPr="00192562" w:rsidRDefault="00E32D71" w:rsidP="00457D11">
      <w:pPr>
        <w:pStyle w:val="ListParagraph"/>
        <w:numPr>
          <w:ilvl w:val="0"/>
          <w:numId w:val="15"/>
        </w:numPr>
        <w:spacing w:after="32"/>
        <w:ind w:right="0"/>
      </w:pPr>
      <w:r w:rsidRPr="00192562">
        <w:t>Duplicate</w:t>
      </w:r>
      <w:r w:rsidR="0038354B" w:rsidRPr="00192562">
        <w:t xml:space="preserve"> the </w:t>
      </w:r>
      <w:proofErr w:type="spellStart"/>
      <w:r w:rsidR="00274EA1" w:rsidRPr="00192562">
        <w:rPr>
          <w:b/>
          <w:bCs/>
        </w:rPr>
        <w:t>CompareScreen</w:t>
      </w:r>
      <w:proofErr w:type="spellEnd"/>
      <w:r w:rsidR="0038354B" w:rsidRPr="00192562">
        <w:t xml:space="preserve"> </w:t>
      </w:r>
    </w:p>
    <w:p w14:paraId="2489D050" w14:textId="77777777" w:rsidR="00250F29" w:rsidRPr="00192562" w:rsidRDefault="00250F29" w:rsidP="0038354B">
      <w:pPr>
        <w:spacing w:after="32"/>
        <w:ind w:right="0"/>
      </w:pPr>
    </w:p>
    <w:p w14:paraId="28DD3857" w14:textId="4C6973B6" w:rsidR="0038354B" w:rsidRPr="00192562" w:rsidRDefault="00E32D71" w:rsidP="00B3506F">
      <w:pPr>
        <w:spacing w:after="32"/>
        <w:ind w:right="0"/>
      </w:pPr>
      <w:r w:rsidRPr="00192562">
        <w:rPr>
          <w:noProof/>
        </w:rPr>
        <w:drawing>
          <wp:inline distT="0" distB="0" distL="0" distR="0" wp14:anchorId="0488EEFA" wp14:editId="57380238">
            <wp:extent cx="1956391" cy="1468478"/>
            <wp:effectExtent l="19050" t="19050" r="25400" b="17780"/>
            <wp:docPr id="447813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1956391" cy="1468478"/>
                    </a:xfrm>
                    <a:prstGeom prst="rect">
                      <a:avLst/>
                    </a:prstGeom>
                    <a:ln w="3175">
                      <a:solidFill>
                        <a:schemeClr val="tx1"/>
                      </a:solidFill>
                    </a:ln>
                  </pic:spPr>
                </pic:pic>
              </a:graphicData>
            </a:graphic>
          </wp:inline>
        </w:drawing>
      </w:r>
    </w:p>
    <w:p w14:paraId="7CC7B03C" w14:textId="77777777" w:rsidR="00A753B8" w:rsidRPr="00192562" w:rsidRDefault="00A753B8" w:rsidP="00B3506F">
      <w:pPr>
        <w:spacing w:after="32"/>
        <w:ind w:right="0"/>
      </w:pPr>
    </w:p>
    <w:p w14:paraId="49C72B90" w14:textId="41A795D5" w:rsidR="0038354B" w:rsidRPr="00192562" w:rsidRDefault="009D5EED" w:rsidP="00457D11">
      <w:pPr>
        <w:pStyle w:val="ListParagraph"/>
        <w:numPr>
          <w:ilvl w:val="0"/>
          <w:numId w:val="15"/>
        </w:numPr>
        <w:spacing w:after="32"/>
        <w:ind w:right="0"/>
      </w:pPr>
      <w:r w:rsidRPr="00192562">
        <w:t xml:space="preserve">Rename the screen to </w:t>
      </w:r>
      <w:proofErr w:type="spellStart"/>
      <w:r w:rsidRPr="00192562">
        <w:rPr>
          <w:b/>
          <w:bCs/>
        </w:rPr>
        <w:t>RequestNewLaptopScreen</w:t>
      </w:r>
      <w:proofErr w:type="spellEnd"/>
      <w:r w:rsidR="0038354B" w:rsidRPr="00192562">
        <w:t xml:space="preserve"> </w:t>
      </w:r>
    </w:p>
    <w:p w14:paraId="049D3EFB" w14:textId="77777777" w:rsidR="00250F29" w:rsidRPr="00192562" w:rsidRDefault="00250F29" w:rsidP="0038354B">
      <w:pPr>
        <w:spacing w:after="32"/>
        <w:ind w:right="0"/>
      </w:pPr>
    </w:p>
    <w:p w14:paraId="7D601057" w14:textId="268EDDAB" w:rsidR="00B3506F" w:rsidRPr="00192562" w:rsidRDefault="005E0A44" w:rsidP="0038354B">
      <w:pPr>
        <w:spacing w:after="32"/>
        <w:ind w:right="0"/>
      </w:pPr>
      <w:r w:rsidRPr="00192562">
        <w:rPr>
          <w:noProof/>
        </w:rPr>
        <w:drawing>
          <wp:inline distT="0" distB="0" distL="0" distR="0" wp14:anchorId="51DAA583" wp14:editId="54B5D56A">
            <wp:extent cx="2758786" cy="2932463"/>
            <wp:effectExtent l="19050" t="19050" r="22860" b="20320"/>
            <wp:docPr id="13786195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2764799" cy="2938854"/>
                    </a:xfrm>
                    <a:prstGeom prst="rect">
                      <a:avLst/>
                    </a:prstGeom>
                    <a:ln w="3175">
                      <a:solidFill>
                        <a:schemeClr val="tx1"/>
                      </a:solidFill>
                    </a:ln>
                  </pic:spPr>
                </pic:pic>
              </a:graphicData>
            </a:graphic>
          </wp:inline>
        </w:drawing>
      </w:r>
    </w:p>
    <w:p w14:paraId="78DF0881" w14:textId="77777777" w:rsidR="0038354B" w:rsidRPr="00192562" w:rsidRDefault="0038354B" w:rsidP="0038354B">
      <w:pPr>
        <w:spacing w:after="32"/>
        <w:ind w:right="0"/>
      </w:pPr>
      <w:r w:rsidRPr="00192562">
        <w:t xml:space="preserve"> </w:t>
      </w:r>
    </w:p>
    <w:p w14:paraId="445EAB91" w14:textId="7BA17F55" w:rsidR="007A1FCA" w:rsidRPr="00192562" w:rsidRDefault="007A1FCA" w:rsidP="3FB7A172">
      <w:pPr>
        <w:spacing w:after="32"/>
        <w:ind w:right="0"/>
      </w:pPr>
    </w:p>
    <w:p w14:paraId="3E58B65A" w14:textId="5EC92B22" w:rsidR="007A1FCA" w:rsidRDefault="007A1FCA" w:rsidP="0038354B">
      <w:pPr>
        <w:spacing w:after="32"/>
        <w:ind w:right="0"/>
      </w:pPr>
    </w:p>
    <w:p w14:paraId="66889935" w14:textId="608EDF40" w:rsidR="00192562" w:rsidRDefault="00192562" w:rsidP="0038354B">
      <w:pPr>
        <w:spacing w:after="32"/>
        <w:ind w:right="0"/>
      </w:pPr>
    </w:p>
    <w:p w14:paraId="6417932F" w14:textId="7776525B" w:rsidR="00192562" w:rsidRDefault="00192562" w:rsidP="0038354B">
      <w:pPr>
        <w:spacing w:after="32"/>
        <w:ind w:right="0"/>
      </w:pPr>
    </w:p>
    <w:p w14:paraId="11425690" w14:textId="38FF7C33" w:rsidR="00192562" w:rsidRDefault="00192562" w:rsidP="0038354B">
      <w:pPr>
        <w:spacing w:after="32"/>
        <w:ind w:right="0"/>
      </w:pPr>
    </w:p>
    <w:p w14:paraId="3C4C789C" w14:textId="5CBBC878" w:rsidR="00192562" w:rsidRDefault="00192562" w:rsidP="0038354B">
      <w:pPr>
        <w:spacing w:after="32"/>
        <w:ind w:right="0"/>
      </w:pPr>
    </w:p>
    <w:p w14:paraId="2B068E98" w14:textId="35991F62" w:rsidR="00192562" w:rsidRDefault="00192562" w:rsidP="0038354B">
      <w:pPr>
        <w:spacing w:after="32"/>
        <w:ind w:right="0"/>
      </w:pPr>
    </w:p>
    <w:p w14:paraId="4E55B4FD" w14:textId="77777777" w:rsidR="00192562" w:rsidRPr="00192562" w:rsidRDefault="00192562" w:rsidP="0038354B">
      <w:pPr>
        <w:spacing w:after="32"/>
        <w:ind w:right="0"/>
      </w:pPr>
    </w:p>
    <w:p w14:paraId="18B4FADC" w14:textId="77777777" w:rsidR="007A1FCA" w:rsidRPr="00192562" w:rsidRDefault="007A1FCA" w:rsidP="0038354B">
      <w:pPr>
        <w:spacing w:after="32"/>
        <w:ind w:right="0"/>
      </w:pPr>
    </w:p>
    <w:p w14:paraId="1F562ADC" w14:textId="62C9C276" w:rsidR="0038354B" w:rsidRPr="00192562" w:rsidRDefault="00AC3D07" w:rsidP="00457D11">
      <w:pPr>
        <w:pStyle w:val="ListParagraph"/>
        <w:numPr>
          <w:ilvl w:val="0"/>
          <w:numId w:val="15"/>
        </w:numPr>
        <w:spacing w:after="32"/>
        <w:ind w:right="0"/>
      </w:pPr>
      <w:r w:rsidRPr="00192562">
        <w:lastRenderedPageBreak/>
        <w:t xml:space="preserve">Delete the </w:t>
      </w:r>
      <w:r w:rsidR="00E70584" w:rsidRPr="00192562">
        <w:rPr>
          <w:b/>
          <w:bCs/>
        </w:rPr>
        <w:t>CompareListGallery_1</w:t>
      </w:r>
      <w:r w:rsidR="00E70584" w:rsidRPr="00192562">
        <w:t xml:space="preserve"> control</w:t>
      </w:r>
    </w:p>
    <w:p w14:paraId="704F5DF2" w14:textId="77777777" w:rsidR="00250F29" w:rsidRPr="00192562" w:rsidRDefault="00250F29" w:rsidP="00250F29">
      <w:pPr>
        <w:spacing w:after="32"/>
        <w:ind w:left="0" w:right="0" w:firstLine="0"/>
      </w:pPr>
    </w:p>
    <w:p w14:paraId="47B70646" w14:textId="278DD7F2" w:rsidR="0038354B" w:rsidRPr="00192562" w:rsidRDefault="3FB7A172" w:rsidP="0038354B">
      <w:pPr>
        <w:spacing w:after="32"/>
        <w:ind w:right="0"/>
      </w:pPr>
      <w:r w:rsidRPr="00192562">
        <w:t xml:space="preserve"> </w:t>
      </w:r>
      <w:r w:rsidR="0038354B" w:rsidRPr="00192562">
        <w:rPr>
          <w:noProof/>
        </w:rPr>
        <w:drawing>
          <wp:inline distT="0" distB="0" distL="0" distR="0" wp14:anchorId="07A2165D" wp14:editId="5D9A5B74">
            <wp:extent cx="2243469" cy="2743226"/>
            <wp:effectExtent l="19050" t="19050" r="23495" b="19050"/>
            <wp:docPr id="13631020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2243469" cy="2743226"/>
                    </a:xfrm>
                    <a:prstGeom prst="rect">
                      <a:avLst/>
                    </a:prstGeom>
                    <a:ln w="3175">
                      <a:solidFill>
                        <a:schemeClr val="tx1"/>
                      </a:solidFill>
                    </a:ln>
                  </pic:spPr>
                </pic:pic>
              </a:graphicData>
            </a:graphic>
          </wp:inline>
        </w:drawing>
      </w:r>
    </w:p>
    <w:p w14:paraId="6F099395" w14:textId="77777777" w:rsidR="00401AFC" w:rsidRPr="00192562" w:rsidRDefault="00401AFC" w:rsidP="00DA41C1">
      <w:pPr>
        <w:spacing w:after="32"/>
        <w:ind w:left="0" w:right="0" w:firstLine="0"/>
      </w:pPr>
    </w:p>
    <w:p w14:paraId="1C8249A6" w14:textId="6C8672EE" w:rsidR="0076305D" w:rsidRPr="00192562" w:rsidRDefault="3FB7A172" w:rsidP="00457D11">
      <w:pPr>
        <w:pStyle w:val="ListParagraph"/>
        <w:numPr>
          <w:ilvl w:val="0"/>
          <w:numId w:val="15"/>
        </w:numPr>
        <w:spacing w:after="32"/>
        <w:ind w:right="0"/>
      </w:pPr>
      <w:r w:rsidRPr="00192562">
        <w:t xml:space="preserve">Select the </w:t>
      </w:r>
      <w:r w:rsidRPr="00192562">
        <w:rPr>
          <w:b/>
          <w:bCs/>
        </w:rPr>
        <w:t>Insert</w:t>
      </w:r>
      <w:r w:rsidRPr="00192562">
        <w:t xml:space="preserve"> tab, click </w:t>
      </w:r>
      <w:r w:rsidRPr="00192562">
        <w:rPr>
          <w:b/>
          <w:bCs/>
        </w:rPr>
        <w:t>AI Builder</w:t>
      </w:r>
      <w:r w:rsidRPr="00192562">
        <w:t xml:space="preserve">, and select </w:t>
      </w:r>
      <w:r w:rsidRPr="00192562">
        <w:rPr>
          <w:b/>
          <w:bCs/>
        </w:rPr>
        <w:t>Form processor</w:t>
      </w:r>
      <w:r w:rsidRPr="00192562">
        <w:t>.</w:t>
      </w:r>
    </w:p>
    <w:p w14:paraId="711CD6DA" w14:textId="77777777" w:rsidR="00250F29" w:rsidRPr="00192562" w:rsidRDefault="00250F29" w:rsidP="0038354B">
      <w:pPr>
        <w:spacing w:after="32"/>
        <w:ind w:right="0"/>
        <w:rPr>
          <w:b/>
          <w:bCs/>
        </w:rPr>
      </w:pPr>
    </w:p>
    <w:p w14:paraId="2275B59B" w14:textId="33C04F4D" w:rsidR="008647E1" w:rsidRPr="00192562" w:rsidRDefault="008647E1" w:rsidP="0038354B">
      <w:pPr>
        <w:spacing w:after="32"/>
        <w:ind w:right="0"/>
      </w:pPr>
      <w:r w:rsidRPr="00192562">
        <w:rPr>
          <w:noProof/>
        </w:rPr>
        <w:drawing>
          <wp:inline distT="0" distB="0" distL="0" distR="0" wp14:anchorId="73AEFD55" wp14:editId="0F33B8C6">
            <wp:extent cx="4877483" cy="1810003"/>
            <wp:effectExtent l="19050" t="19050" r="18415" b="19050"/>
            <wp:docPr id="15807783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877483" cy="1810003"/>
                    </a:xfrm>
                    <a:prstGeom prst="rect">
                      <a:avLst/>
                    </a:prstGeom>
                    <a:ln w="3175">
                      <a:solidFill>
                        <a:schemeClr val="tx1"/>
                      </a:solidFill>
                    </a:ln>
                  </pic:spPr>
                </pic:pic>
              </a:graphicData>
            </a:graphic>
          </wp:inline>
        </w:drawing>
      </w:r>
    </w:p>
    <w:p w14:paraId="2016F9E6" w14:textId="77777777" w:rsidR="008B55C9" w:rsidRPr="00192562" w:rsidRDefault="008B55C9" w:rsidP="0038354B">
      <w:pPr>
        <w:spacing w:after="32"/>
        <w:ind w:right="0"/>
      </w:pPr>
    </w:p>
    <w:p w14:paraId="1A122EF9" w14:textId="77777777" w:rsidR="00250F29" w:rsidRPr="00192562" w:rsidRDefault="00250F29" w:rsidP="0038354B">
      <w:pPr>
        <w:spacing w:after="32"/>
        <w:ind w:right="0"/>
      </w:pPr>
    </w:p>
    <w:p w14:paraId="57E9366A" w14:textId="00FB5533" w:rsidR="00250F29" w:rsidRPr="00192562" w:rsidRDefault="45359F12" w:rsidP="35712760">
      <w:pPr>
        <w:spacing w:after="32" w:line="259" w:lineRule="auto"/>
      </w:pPr>
      <w:r w:rsidRPr="00192562">
        <w:rPr>
          <w:b/>
          <w:bCs/>
          <w:color w:val="000000" w:themeColor="text1"/>
          <w:szCs w:val="20"/>
        </w:rPr>
        <w:t xml:space="preserve">NOTE: </w:t>
      </w:r>
      <w:r w:rsidRPr="00192562">
        <w:rPr>
          <w:color w:val="000000" w:themeColor="text1"/>
          <w:szCs w:val="20"/>
        </w:rPr>
        <w:t>If you don’t see the AI Builder option, you need to create the CDS for Apps environment and database instance. This is outlined in Module 1, Exercise 2.</w:t>
      </w:r>
    </w:p>
    <w:p w14:paraId="212BFEED" w14:textId="73F794D1" w:rsidR="00250F29" w:rsidRPr="00192562" w:rsidRDefault="00250F29" w:rsidP="35712760">
      <w:pPr>
        <w:spacing w:after="32"/>
        <w:ind w:right="0"/>
      </w:pPr>
    </w:p>
    <w:p w14:paraId="2F341BCC" w14:textId="77777777" w:rsidR="00250F29" w:rsidRPr="00192562" w:rsidRDefault="00250F29" w:rsidP="0038354B">
      <w:pPr>
        <w:spacing w:after="32"/>
        <w:ind w:right="0"/>
      </w:pPr>
    </w:p>
    <w:p w14:paraId="140B437E" w14:textId="77777777" w:rsidR="00250F29" w:rsidRPr="00192562" w:rsidRDefault="00250F29" w:rsidP="0038354B">
      <w:pPr>
        <w:spacing w:after="32"/>
        <w:ind w:right="0"/>
      </w:pPr>
    </w:p>
    <w:p w14:paraId="32A28667" w14:textId="77777777" w:rsidR="00250F29" w:rsidRPr="00192562" w:rsidRDefault="00250F29" w:rsidP="0038354B">
      <w:pPr>
        <w:spacing w:after="32"/>
        <w:ind w:right="0"/>
      </w:pPr>
    </w:p>
    <w:p w14:paraId="5DA5C8B4" w14:textId="77777777" w:rsidR="00250F29" w:rsidRPr="00192562" w:rsidRDefault="00250F29" w:rsidP="0038354B">
      <w:pPr>
        <w:spacing w:after="32"/>
        <w:ind w:right="0"/>
      </w:pPr>
    </w:p>
    <w:p w14:paraId="0BEBAF7B" w14:textId="33940C17" w:rsidR="00250F29" w:rsidRPr="00192562" w:rsidRDefault="00250F29" w:rsidP="3FB7A172">
      <w:pPr>
        <w:spacing w:after="32"/>
        <w:ind w:left="0" w:right="0" w:firstLine="0"/>
      </w:pPr>
    </w:p>
    <w:p w14:paraId="45A5FE8B" w14:textId="06FE50D8" w:rsidR="00250F29" w:rsidRPr="00192562" w:rsidRDefault="00250F29" w:rsidP="35712760">
      <w:pPr>
        <w:spacing w:after="32"/>
        <w:ind w:right="0"/>
      </w:pPr>
    </w:p>
    <w:p w14:paraId="35E74330" w14:textId="77777777" w:rsidR="00250F29" w:rsidRPr="00192562" w:rsidRDefault="00250F29" w:rsidP="0038354B">
      <w:pPr>
        <w:spacing w:after="32"/>
        <w:ind w:right="0"/>
      </w:pPr>
    </w:p>
    <w:p w14:paraId="416EF349" w14:textId="1BB44DBC" w:rsidR="00A1019F" w:rsidRPr="00192562" w:rsidRDefault="3FB7A172" w:rsidP="00457D11">
      <w:pPr>
        <w:pStyle w:val="ListParagraph"/>
        <w:numPr>
          <w:ilvl w:val="0"/>
          <w:numId w:val="15"/>
        </w:numPr>
        <w:spacing w:after="32"/>
        <w:ind w:right="0"/>
      </w:pPr>
      <w:r w:rsidRPr="00192562">
        <w:lastRenderedPageBreak/>
        <w:t>Position the form processor to take up the left half of the screen.</w:t>
      </w:r>
    </w:p>
    <w:p w14:paraId="6EC6B2A8" w14:textId="77777777" w:rsidR="008B55C9" w:rsidRPr="00192562" w:rsidRDefault="008B55C9" w:rsidP="0038354B">
      <w:pPr>
        <w:spacing w:after="32"/>
        <w:ind w:right="0"/>
      </w:pPr>
    </w:p>
    <w:p w14:paraId="35164830" w14:textId="71D42044" w:rsidR="008B55C9" w:rsidRPr="00192562" w:rsidRDefault="004D0D03" w:rsidP="0038354B">
      <w:pPr>
        <w:spacing w:after="32"/>
        <w:ind w:right="0"/>
      </w:pPr>
      <w:r w:rsidRPr="00192562">
        <w:rPr>
          <w:noProof/>
        </w:rPr>
        <w:drawing>
          <wp:inline distT="0" distB="0" distL="0" distR="0" wp14:anchorId="71E6D46D" wp14:editId="03EB8551">
            <wp:extent cx="4497572" cy="2521616"/>
            <wp:effectExtent l="19050" t="19050" r="17780" b="12065"/>
            <wp:docPr id="17189490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4497572" cy="2521616"/>
                    </a:xfrm>
                    <a:prstGeom prst="rect">
                      <a:avLst/>
                    </a:prstGeom>
                    <a:ln w="3175">
                      <a:solidFill>
                        <a:schemeClr val="tx1"/>
                      </a:solidFill>
                    </a:ln>
                  </pic:spPr>
                </pic:pic>
              </a:graphicData>
            </a:graphic>
          </wp:inline>
        </w:drawing>
      </w:r>
    </w:p>
    <w:p w14:paraId="44E459C0" w14:textId="77777777" w:rsidR="008B55C9" w:rsidRPr="00192562" w:rsidRDefault="008B55C9" w:rsidP="0038354B">
      <w:pPr>
        <w:spacing w:after="32"/>
        <w:ind w:right="0"/>
      </w:pPr>
    </w:p>
    <w:p w14:paraId="3951483F" w14:textId="789F43A9" w:rsidR="008B55C9" w:rsidRPr="00192562" w:rsidRDefault="3FB7A172" w:rsidP="3FB7A172">
      <w:pPr>
        <w:pStyle w:val="ListParagraph"/>
        <w:numPr>
          <w:ilvl w:val="0"/>
          <w:numId w:val="15"/>
        </w:numPr>
        <w:spacing w:after="32"/>
        <w:ind w:right="0"/>
      </w:pPr>
      <w:r w:rsidRPr="00192562">
        <w:t xml:space="preserve">As we can see in the screenshot above, we have errors with our copied form fields. First, rename SubmitOrder_1 to </w:t>
      </w:r>
      <w:proofErr w:type="spellStart"/>
      <w:r w:rsidRPr="00192562">
        <w:rPr>
          <w:b/>
          <w:bCs/>
        </w:rPr>
        <w:t>SubmitDeviceRequest</w:t>
      </w:r>
      <w:proofErr w:type="spellEnd"/>
      <w:r w:rsidRPr="00192562">
        <w:rPr>
          <w:b/>
          <w:bCs/>
        </w:rPr>
        <w:t>.</w:t>
      </w:r>
    </w:p>
    <w:p w14:paraId="7A850EC4" w14:textId="77777777" w:rsidR="008B55C9" w:rsidRPr="00192562" w:rsidRDefault="008B55C9" w:rsidP="0038354B">
      <w:pPr>
        <w:spacing w:after="32"/>
        <w:ind w:right="0"/>
      </w:pPr>
    </w:p>
    <w:p w14:paraId="249F5A90" w14:textId="2F3FCE80" w:rsidR="008B55C9" w:rsidRPr="00192562" w:rsidRDefault="008D3F49" w:rsidP="0038354B">
      <w:pPr>
        <w:spacing w:after="32"/>
        <w:ind w:right="0"/>
      </w:pPr>
      <w:r w:rsidRPr="00192562">
        <w:rPr>
          <w:noProof/>
        </w:rPr>
        <w:drawing>
          <wp:inline distT="0" distB="0" distL="0" distR="0" wp14:anchorId="3DE1BFCE" wp14:editId="1D7F173E">
            <wp:extent cx="2216889" cy="3221665"/>
            <wp:effectExtent l="19050" t="19050" r="12065" b="17145"/>
            <wp:docPr id="3913847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2216889" cy="3221665"/>
                    </a:xfrm>
                    <a:prstGeom prst="rect">
                      <a:avLst/>
                    </a:prstGeom>
                    <a:ln w="3175">
                      <a:solidFill>
                        <a:schemeClr val="tx1"/>
                      </a:solidFill>
                    </a:ln>
                  </pic:spPr>
                </pic:pic>
              </a:graphicData>
            </a:graphic>
          </wp:inline>
        </w:drawing>
      </w:r>
    </w:p>
    <w:p w14:paraId="1CFD066C" w14:textId="77777777" w:rsidR="008B55C9" w:rsidRPr="00192562" w:rsidRDefault="008B55C9" w:rsidP="0038354B">
      <w:pPr>
        <w:spacing w:after="32"/>
        <w:ind w:right="0"/>
      </w:pPr>
    </w:p>
    <w:p w14:paraId="76B5D357" w14:textId="77777777" w:rsidR="00250F29" w:rsidRPr="00192562" w:rsidRDefault="00250F29" w:rsidP="0038354B">
      <w:pPr>
        <w:spacing w:after="32"/>
        <w:ind w:right="0"/>
      </w:pPr>
    </w:p>
    <w:p w14:paraId="30B738FB" w14:textId="77777777" w:rsidR="00250F29" w:rsidRPr="00192562" w:rsidRDefault="00250F29" w:rsidP="0038354B">
      <w:pPr>
        <w:spacing w:after="32"/>
        <w:ind w:right="0"/>
      </w:pPr>
    </w:p>
    <w:p w14:paraId="43C4A76F" w14:textId="77777777" w:rsidR="00250F29" w:rsidRPr="00192562" w:rsidRDefault="00250F29" w:rsidP="0038354B">
      <w:pPr>
        <w:spacing w:after="32"/>
        <w:ind w:right="0"/>
      </w:pPr>
    </w:p>
    <w:p w14:paraId="5153C78B" w14:textId="77777777" w:rsidR="00250F29" w:rsidRPr="00192562" w:rsidRDefault="00250F29" w:rsidP="0038354B">
      <w:pPr>
        <w:spacing w:after="32"/>
        <w:ind w:right="0"/>
      </w:pPr>
    </w:p>
    <w:p w14:paraId="4C7A178D" w14:textId="6F73A1FC" w:rsidR="008B55C9" w:rsidRPr="00192562" w:rsidRDefault="3FB7A172" w:rsidP="00457D11">
      <w:pPr>
        <w:pStyle w:val="ListParagraph"/>
        <w:numPr>
          <w:ilvl w:val="0"/>
          <w:numId w:val="15"/>
        </w:numPr>
        <w:spacing w:after="32"/>
        <w:ind w:right="0"/>
      </w:pPr>
      <w:r w:rsidRPr="00192562">
        <w:lastRenderedPageBreak/>
        <w:t xml:space="preserve">Now we’re going to change the fields for the form. Click on </w:t>
      </w:r>
      <w:proofErr w:type="spellStart"/>
      <w:r w:rsidRPr="00192562">
        <w:rPr>
          <w:b/>
          <w:bCs/>
        </w:rPr>
        <w:t>SubmitDeviceRequest</w:t>
      </w:r>
      <w:proofErr w:type="spellEnd"/>
      <w:r w:rsidRPr="00192562">
        <w:rPr>
          <w:b/>
          <w:bCs/>
        </w:rPr>
        <w:t xml:space="preserve">, </w:t>
      </w:r>
      <w:r w:rsidRPr="00192562">
        <w:t xml:space="preserve">go to the Properties pane, and change the </w:t>
      </w:r>
      <w:r w:rsidRPr="00192562">
        <w:rPr>
          <w:b/>
          <w:bCs/>
        </w:rPr>
        <w:t>Data source</w:t>
      </w:r>
      <w:r w:rsidRPr="00192562">
        <w:t xml:space="preserve"> from “Device Orders” to </w:t>
      </w:r>
      <w:r w:rsidRPr="00192562">
        <w:rPr>
          <w:b/>
          <w:bCs/>
        </w:rPr>
        <w:t>New Device Requests.</w:t>
      </w:r>
    </w:p>
    <w:p w14:paraId="7E239226" w14:textId="77777777" w:rsidR="008C037A" w:rsidRPr="00192562" w:rsidRDefault="008C037A" w:rsidP="0038354B">
      <w:pPr>
        <w:spacing w:after="32"/>
        <w:ind w:right="0"/>
      </w:pPr>
    </w:p>
    <w:p w14:paraId="1E86EC9B" w14:textId="4E736B01" w:rsidR="006B77E3" w:rsidRPr="00192562" w:rsidRDefault="006B77E3" w:rsidP="0038354B">
      <w:pPr>
        <w:spacing w:after="32"/>
        <w:ind w:right="0"/>
      </w:pPr>
      <w:r w:rsidRPr="00192562">
        <w:rPr>
          <w:noProof/>
        </w:rPr>
        <w:drawing>
          <wp:inline distT="0" distB="0" distL="0" distR="0" wp14:anchorId="3CDCF17C" wp14:editId="3980D367">
            <wp:extent cx="1938116" cy="2828260"/>
            <wp:effectExtent l="19050" t="19050" r="24130" b="10795"/>
            <wp:docPr id="8643230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1938116" cy="2828260"/>
                    </a:xfrm>
                    <a:prstGeom prst="rect">
                      <a:avLst/>
                    </a:prstGeom>
                    <a:ln w="3175">
                      <a:solidFill>
                        <a:schemeClr val="tx1"/>
                      </a:solidFill>
                    </a:ln>
                  </pic:spPr>
                </pic:pic>
              </a:graphicData>
            </a:graphic>
          </wp:inline>
        </w:drawing>
      </w:r>
    </w:p>
    <w:p w14:paraId="0A7A4A7D" w14:textId="51766D54" w:rsidR="0038354B" w:rsidRPr="00192562" w:rsidRDefault="0038354B" w:rsidP="00884D65">
      <w:pPr>
        <w:spacing w:after="32"/>
        <w:ind w:left="0" w:right="0" w:firstLine="0"/>
      </w:pPr>
    </w:p>
    <w:p w14:paraId="0BBDA8C6" w14:textId="33000FB1" w:rsidR="00301551" w:rsidRPr="00192562" w:rsidRDefault="3FB7A172" w:rsidP="00457D11">
      <w:pPr>
        <w:pStyle w:val="ListParagraph"/>
        <w:numPr>
          <w:ilvl w:val="0"/>
          <w:numId w:val="15"/>
        </w:numPr>
        <w:spacing w:after="32"/>
        <w:ind w:right="0"/>
      </w:pPr>
      <w:r w:rsidRPr="00192562">
        <w:t xml:space="preserve">A popup will appear asking if you would like to replace the data cards. Select </w:t>
      </w:r>
      <w:r w:rsidRPr="00192562">
        <w:rPr>
          <w:b/>
          <w:bCs/>
        </w:rPr>
        <w:t>Replace my data cards.</w:t>
      </w:r>
    </w:p>
    <w:p w14:paraId="62205350" w14:textId="77777777" w:rsidR="00451A9F" w:rsidRPr="00192562" w:rsidRDefault="00451A9F" w:rsidP="00884D65">
      <w:pPr>
        <w:spacing w:after="32"/>
        <w:ind w:left="0" w:right="0" w:firstLine="0"/>
      </w:pPr>
    </w:p>
    <w:p w14:paraId="2B9E274E" w14:textId="713A3C18" w:rsidR="00301551" w:rsidRPr="00192562" w:rsidRDefault="00301551" w:rsidP="00884D65">
      <w:pPr>
        <w:spacing w:after="32"/>
        <w:ind w:left="0" w:right="0" w:firstLine="0"/>
      </w:pPr>
      <w:r w:rsidRPr="00192562">
        <w:rPr>
          <w:noProof/>
        </w:rPr>
        <w:drawing>
          <wp:inline distT="0" distB="0" distL="0" distR="0" wp14:anchorId="213D58AF" wp14:editId="2B375E1B">
            <wp:extent cx="4763164" cy="1752845"/>
            <wp:effectExtent l="19050" t="19050" r="18415" b="19050"/>
            <wp:docPr id="153172478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4763164" cy="1752845"/>
                    </a:xfrm>
                    <a:prstGeom prst="rect">
                      <a:avLst/>
                    </a:prstGeom>
                    <a:ln w="3175">
                      <a:solidFill>
                        <a:schemeClr val="tx1"/>
                      </a:solidFill>
                    </a:ln>
                  </pic:spPr>
                </pic:pic>
              </a:graphicData>
            </a:graphic>
          </wp:inline>
        </w:drawing>
      </w:r>
    </w:p>
    <w:p w14:paraId="23BC8B57" w14:textId="77777777" w:rsidR="00250F29" w:rsidRPr="00192562" w:rsidRDefault="00250F29" w:rsidP="00884D65">
      <w:pPr>
        <w:spacing w:after="32"/>
        <w:ind w:left="0" w:right="0" w:firstLine="0"/>
      </w:pPr>
    </w:p>
    <w:p w14:paraId="3D19D80D" w14:textId="77777777" w:rsidR="00250F29" w:rsidRPr="00192562" w:rsidRDefault="00250F29" w:rsidP="00884D65">
      <w:pPr>
        <w:spacing w:after="32"/>
        <w:ind w:left="0" w:right="0" w:firstLine="0"/>
      </w:pPr>
    </w:p>
    <w:p w14:paraId="557F11A6" w14:textId="77777777" w:rsidR="00250F29" w:rsidRPr="00192562" w:rsidRDefault="00250F29" w:rsidP="00884D65">
      <w:pPr>
        <w:spacing w:after="32"/>
        <w:ind w:left="0" w:right="0" w:firstLine="0"/>
      </w:pPr>
    </w:p>
    <w:p w14:paraId="346BBD4F" w14:textId="06220ECC" w:rsidR="00250F29" w:rsidRDefault="00250F29" w:rsidP="00884D65">
      <w:pPr>
        <w:spacing w:after="32"/>
        <w:ind w:left="0" w:right="0" w:firstLine="0"/>
      </w:pPr>
    </w:p>
    <w:p w14:paraId="639E6B8B" w14:textId="77777777" w:rsidR="00192562" w:rsidRPr="00192562" w:rsidRDefault="00192562" w:rsidP="00884D65">
      <w:pPr>
        <w:spacing w:after="32"/>
        <w:ind w:left="0" w:right="0" w:firstLine="0"/>
      </w:pPr>
    </w:p>
    <w:p w14:paraId="50155A70" w14:textId="77777777" w:rsidR="00250F29" w:rsidRPr="00192562" w:rsidRDefault="00250F29" w:rsidP="00884D65">
      <w:pPr>
        <w:spacing w:after="32"/>
        <w:ind w:left="0" w:right="0" w:firstLine="0"/>
      </w:pPr>
    </w:p>
    <w:p w14:paraId="2693A04B" w14:textId="77777777" w:rsidR="00250F29" w:rsidRPr="00192562" w:rsidRDefault="00250F29" w:rsidP="00884D65">
      <w:pPr>
        <w:spacing w:after="32"/>
        <w:ind w:left="0" w:right="0" w:firstLine="0"/>
      </w:pPr>
    </w:p>
    <w:p w14:paraId="032A8EB8" w14:textId="77777777" w:rsidR="00250F29" w:rsidRPr="00192562" w:rsidRDefault="00250F29" w:rsidP="00884D65">
      <w:pPr>
        <w:spacing w:after="32"/>
        <w:ind w:left="0" w:right="0" w:firstLine="0"/>
      </w:pPr>
    </w:p>
    <w:p w14:paraId="4B5E32F9" w14:textId="77777777" w:rsidR="00250F29" w:rsidRPr="00192562" w:rsidRDefault="00250F29" w:rsidP="00884D65">
      <w:pPr>
        <w:spacing w:after="32"/>
        <w:ind w:left="0" w:right="0" w:firstLine="0"/>
      </w:pPr>
    </w:p>
    <w:p w14:paraId="40DF7E2A" w14:textId="654DBAAC" w:rsidR="00301551" w:rsidRPr="00192562" w:rsidRDefault="3FB7A172" w:rsidP="00457D11">
      <w:pPr>
        <w:pStyle w:val="ListParagraph"/>
        <w:numPr>
          <w:ilvl w:val="0"/>
          <w:numId w:val="15"/>
        </w:numPr>
        <w:spacing w:after="32"/>
        <w:ind w:right="0"/>
        <w:rPr>
          <w:b/>
          <w:bCs/>
        </w:rPr>
      </w:pPr>
      <w:r w:rsidRPr="00192562">
        <w:lastRenderedPageBreak/>
        <w:t xml:space="preserve">Select the </w:t>
      </w:r>
      <w:proofErr w:type="spellStart"/>
      <w:r w:rsidRPr="00192562">
        <w:t>SubmitDeviceRequest</w:t>
      </w:r>
      <w:proofErr w:type="spellEnd"/>
      <w:r w:rsidRPr="00192562">
        <w:t xml:space="preserve"> form, go to the Properties pane, and click </w:t>
      </w:r>
      <w:r w:rsidRPr="00192562">
        <w:rPr>
          <w:b/>
          <w:bCs/>
        </w:rPr>
        <w:t>Edit fields</w:t>
      </w:r>
      <w:r w:rsidRPr="00192562">
        <w:t xml:space="preserve">. Click the ellipsis next to the </w:t>
      </w:r>
      <w:r w:rsidRPr="00192562">
        <w:rPr>
          <w:b/>
          <w:bCs/>
        </w:rPr>
        <w:t>Attachments</w:t>
      </w:r>
      <w:r w:rsidRPr="00192562">
        <w:t xml:space="preserve"> field and select </w:t>
      </w:r>
      <w:r w:rsidRPr="00192562">
        <w:rPr>
          <w:b/>
          <w:bCs/>
        </w:rPr>
        <w:t>Remove.</w:t>
      </w:r>
    </w:p>
    <w:p w14:paraId="633BF3BB" w14:textId="77777777" w:rsidR="00451A9F" w:rsidRPr="00192562" w:rsidRDefault="00451A9F" w:rsidP="00884D65">
      <w:pPr>
        <w:spacing w:after="32"/>
        <w:ind w:left="0" w:right="0" w:firstLine="0"/>
        <w:rPr>
          <w:b/>
          <w:bCs/>
        </w:rPr>
      </w:pPr>
    </w:p>
    <w:p w14:paraId="52E47FF6" w14:textId="40E4A274" w:rsidR="0015240D" w:rsidRPr="00192562" w:rsidRDefault="0015240D" w:rsidP="00884D65">
      <w:pPr>
        <w:spacing w:after="32"/>
        <w:ind w:left="0" w:right="0" w:firstLine="0"/>
        <w:rPr>
          <w:b/>
          <w:bCs/>
        </w:rPr>
      </w:pPr>
      <w:r w:rsidRPr="00192562">
        <w:rPr>
          <w:noProof/>
        </w:rPr>
        <w:drawing>
          <wp:inline distT="0" distB="0" distL="0" distR="0" wp14:anchorId="1E3904E6" wp14:editId="7D099FD4">
            <wp:extent cx="4093535" cy="3364046"/>
            <wp:effectExtent l="19050" t="19050" r="21590" b="27305"/>
            <wp:docPr id="195187359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6">
                      <a:extLst>
                        <a:ext uri="{28A0092B-C50C-407E-A947-70E740481C1C}">
                          <a14:useLocalDpi xmlns:a14="http://schemas.microsoft.com/office/drawing/2010/main" val="0"/>
                        </a:ext>
                      </a:extLst>
                    </a:blip>
                    <a:stretch>
                      <a:fillRect/>
                    </a:stretch>
                  </pic:blipFill>
                  <pic:spPr>
                    <a:xfrm>
                      <a:off x="0" y="0"/>
                      <a:ext cx="4093535" cy="3364046"/>
                    </a:xfrm>
                    <a:prstGeom prst="rect">
                      <a:avLst/>
                    </a:prstGeom>
                    <a:ln w="3175">
                      <a:solidFill>
                        <a:schemeClr val="tx1"/>
                      </a:solidFill>
                    </a:ln>
                  </pic:spPr>
                </pic:pic>
              </a:graphicData>
            </a:graphic>
          </wp:inline>
        </w:drawing>
      </w:r>
    </w:p>
    <w:p w14:paraId="6EC5BE87" w14:textId="77777777" w:rsidR="00301551" w:rsidRPr="00192562" w:rsidRDefault="00301551" w:rsidP="00884D65">
      <w:pPr>
        <w:spacing w:after="32"/>
        <w:ind w:left="0" w:right="0" w:firstLine="0"/>
      </w:pPr>
    </w:p>
    <w:p w14:paraId="227361E2" w14:textId="77777777" w:rsidR="00853DB3" w:rsidRPr="00192562" w:rsidRDefault="00853DB3" w:rsidP="00884D65">
      <w:pPr>
        <w:spacing w:after="32"/>
        <w:ind w:left="0" w:right="0" w:firstLine="0"/>
      </w:pPr>
    </w:p>
    <w:p w14:paraId="46E3D9C4" w14:textId="6A97E34B" w:rsidR="0015240D" w:rsidRPr="00192562" w:rsidRDefault="3FB7A172" w:rsidP="00457D11">
      <w:pPr>
        <w:pStyle w:val="ListParagraph"/>
        <w:numPr>
          <w:ilvl w:val="0"/>
          <w:numId w:val="15"/>
        </w:numPr>
        <w:spacing w:after="32"/>
        <w:ind w:right="0"/>
        <w:rPr>
          <w:b/>
          <w:bCs/>
        </w:rPr>
      </w:pPr>
      <w:r w:rsidRPr="00192562">
        <w:t xml:space="preserve">Expand </w:t>
      </w:r>
      <w:proofErr w:type="spellStart"/>
      <w:r w:rsidRPr="00192562">
        <w:t>SubmitDeviceRequest</w:t>
      </w:r>
      <w:proofErr w:type="spellEnd"/>
      <w:r w:rsidRPr="00192562">
        <w:t xml:space="preserve"> and select </w:t>
      </w:r>
      <w:r w:rsidRPr="00192562">
        <w:rPr>
          <w:b/>
          <w:bCs/>
        </w:rPr>
        <w:t>Title_DataCard2</w:t>
      </w:r>
      <w:r w:rsidRPr="00192562">
        <w:t xml:space="preserve">, click the ellipsis, and click </w:t>
      </w:r>
      <w:r w:rsidRPr="00192562">
        <w:rPr>
          <w:b/>
          <w:bCs/>
        </w:rPr>
        <w:t>Unlock.</w:t>
      </w:r>
    </w:p>
    <w:p w14:paraId="2F674054" w14:textId="77777777" w:rsidR="00DA5F76" w:rsidRPr="00192562" w:rsidRDefault="00DA5F76" w:rsidP="00884D65">
      <w:pPr>
        <w:spacing w:after="32"/>
        <w:ind w:left="0" w:right="0" w:firstLine="0"/>
      </w:pPr>
    </w:p>
    <w:p w14:paraId="7B66DDEF" w14:textId="3888BE1E" w:rsidR="00CA4680" w:rsidRPr="00192562" w:rsidRDefault="00853DB3" w:rsidP="00884D65">
      <w:pPr>
        <w:spacing w:after="32"/>
        <w:ind w:left="0" w:right="0" w:firstLine="0"/>
      </w:pPr>
      <w:r w:rsidRPr="00192562">
        <w:rPr>
          <w:noProof/>
        </w:rPr>
        <w:drawing>
          <wp:inline distT="0" distB="0" distL="0" distR="0" wp14:anchorId="70F26840" wp14:editId="7EFDD7EF">
            <wp:extent cx="2562447" cy="2513049"/>
            <wp:effectExtent l="19050" t="19050" r="9525" b="20955"/>
            <wp:docPr id="58209267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27">
                      <a:extLst>
                        <a:ext uri="{28A0092B-C50C-407E-A947-70E740481C1C}">
                          <a14:useLocalDpi xmlns:a14="http://schemas.microsoft.com/office/drawing/2010/main" val="0"/>
                        </a:ext>
                      </a:extLst>
                    </a:blip>
                    <a:stretch>
                      <a:fillRect/>
                    </a:stretch>
                  </pic:blipFill>
                  <pic:spPr>
                    <a:xfrm>
                      <a:off x="0" y="0"/>
                      <a:ext cx="2562447" cy="2513049"/>
                    </a:xfrm>
                    <a:prstGeom prst="rect">
                      <a:avLst/>
                    </a:prstGeom>
                    <a:ln w="3175">
                      <a:solidFill>
                        <a:schemeClr val="tx1"/>
                      </a:solidFill>
                    </a:ln>
                  </pic:spPr>
                </pic:pic>
              </a:graphicData>
            </a:graphic>
          </wp:inline>
        </w:drawing>
      </w:r>
    </w:p>
    <w:p w14:paraId="04601466" w14:textId="6B51EAFA" w:rsidR="0015240D" w:rsidRDefault="0015240D" w:rsidP="00884D65">
      <w:pPr>
        <w:spacing w:after="32"/>
        <w:ind w:left="0" w:right="0" w:firstLine="0"/>
      </w:pPr>
    </w:p>
    <w:p w14:paraId="40B05C1A" w14:textId="77777777" w:rsidR="00192562" w:rsidRPr="00192562" w:rsidRDefault="00192562" w:rsidP="00884D65">
      <w:pPr>
        <w:spacing w:after="32"/>
        <w:ind w:left="0" w:right="0" w:firstLine="0"/>
      </w:pPr>
    </w:p>
    <w:p w14:paraId="42A012DF" w14:textId="77777777" w:rsidR="00ED6729" w:rsidRPr="00192562" w:rsidRDefault="00ED6729" w:rsidP="00884D65">
      <w:pPr>
        <w:spacing w:after="32"/>
        <w:ind w:left="0" w:right="0" w:firstLine="0"/>
      </w:pPr>
    </w:p>
    <w:p w14:paraId="247B6934" w14:textId="2275B8EA" w:rsidR="00853DB3" w:rsidRPr="00192562" w:rsidRDefault="3FB7A172" w:rsidP="00457D11">
      <w:pPr>
        <w:pStyle w:val="ListParagraph"/>
        <w:numPr>
          <w:ilvl w:val="0"/>
          <w:numId w:val="15"/>
        </w:numPr>
        <w:spacing w:after="32"/>
        <w:ind w:right="0"/>
      </w:pPr>
      <w:r w:rsidRPr="00192562">
        <w:lastRenderedPageBreak/>
        <w:t xml:space="preserve">Navigate to the properties pane, change the </w:t>
      </w:r>
      <w:r w:rsidRPr="00192562">
        <w:rPr>
          <w:b/>
          <w:bCs/>
        </w:rPr>
        <w:t>DisplayName</w:t>
      </w:r>
      <w:r w:rsidRPr="00192562">
        <w:t xml:space="preserve"> to “Device Name,” and change </w:t>
      </w:r>
      <w:r w:rsidRPr="00192562">
        <w:rPr>
          <w:b/>
          <w:bCs/>
        </w:rPr>
        <w:t>Required</w:t>
      </w:r>
      <w:r w:rsidRPr="00192562">
        <w:t xml:space="preserve"> to </w:t>
      </w:r>
      <w:r w:rsidRPr="00192562">
        <w:rPr>
          <w:b/>
          <w:bCs/>
        </w:rPr>
        <w:t>false</w:t>
      </w:r>
      <w:r w:rsidRPr="00192562">
        <w:t xml:space="preserve"> to remove the asterisk in front of the string.</w:t>
      </w:r>
    </w:p>
    <w:p w14:paraId="46B5E43C" w14:textId="77777777" w:rsidR="00DA5F76" w:rsidRPr="00192562" w:rsidRDefault="00DA5F76" w:rsidP="00884D65">
      <w:pPr>
        <w:spacing w:after="32"/>
        <w:ind w:left="0" w:right="0" w:firstLine="0"/>
      </w:pPr>
    </w:p>
    <w:p w14:paraId="1F3CDF6E" w14:textId="66B85706" w:rsidR="00853DB3" w:rsidRPr="00192562" w:rsidRDefault="008C4A2F" w:rsidP="00884D65">
      <w:pPr>
        <w:spacing w:after="32"/>
        <w:ind w:left="0" w:right="0" w:firstLine="0"/>
      </w:pPr>
      <w:r w:rsidRPr="00192562">
        <w:rPr>
          <w:noProof/>
        </w:rPr>
        <w:drawing>
          <wp:inline distT="0" distB="0" distL="0" distR="0" wp14:anchorId="48EF746B" wp14:editId="3AA400DC">
            <wp:extent cx="2360428" cy="2935404"/>
            <wp:effectExtent l="19050" t="19050" r="20955" b="17780"/>
            <wp:docPr id="91271107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8">
                      <a:extLst>
                        <a:ext uri="{28A0092B-C50C-407E-A947-70E740481C1C}">
                          <a14:useLocalDpi xmlns:a14="http://schemas.microsoft.com/office/drawing/2010/main" val="0"/>
                        </a:ext>
                      </a:extLst>
                    </a:blip>
                    <a:stretch>
                      <a:fillRect/>
                    </a:stretch>
                  </pic:blipFill>
                  <pic:spPr>
                    <a:xfrm>
                      <a:off x="0" y="0"/>
                      <a:ext cx="2360428" cy="2935404"/>
                    </a:xfrm>
                    <a:prstGeom prst="rect">
                      <a:avLst/>
                    </a:prstGeom>
                    <a:ln w="3175">
                      <a:solidFill>
                        <a:schemeClr val="tx1"/>
                      </a:solidFill>
                    </a:ln>
                  </pic:spPr>
                </pic:pic>
              </a:graphicData>
            </a:graphic>
          </wp:inline>
        </w:drawing>
      </w:r>
    </w:p>
    <w:p w14:paraId="663C512D" w14:textId="77777777" w:rsidR="00DA5F76" w:rsidRPr="00192562" w:rsidRDefault="00DA5F76" w:rsidP="0038354B">
      <w:pPr>
        <w:spacing w:after="32"/>
        <w:ind w:right="0"/>
      </w:pPr>
    </w:p>
    <w:p w14:paraId="474AD45C" w14:textId="731EE6D5" w:rsidR="006A3828" w:rsidRPr="00192562" w:rsidRDefault="3FB7A172" w:rsidP="00457D11">
      <w:pPr>
        <w:pStyle w:val="ListParagraph"/>
        <w:numPr>
          <w:ilvl w:val="0"/>
          <w:numId w:val="15"/>
        </w:numPr>
        <w:spacing w:after="32"/>
        <w:ind w:right="0"/>
      </w:pPr>
      <w:r w:rsidRPr="00192562">
        <w:t xml:space="preserve">Drag the </w:t>
      </w:r>
      <w:proofErr w:type="spellStart"/>
      <w:r w:rsidRPr="00192562">
        <w:t>SubmitDeviceRequest</w:t>
      </w:r>
      <w:proofErr w:type="spellEnd"/>
      <w:r w:rsidRPr="00192562">
        <w:t xml:space="preserve"> form upwards so that the </w:t>
      </w:r>
      <w:r w:rsidRPr="00192562">
        <w:rPr>
          <w:b/>
          <w:bCs/>
        </w:rPr>
        <w:t>SubmitButton_1</w:t>
      </w:r>
      <w:r w:rsidRPr="00192562">
        <w:t xml:space="preserve"> can fit underneath. The Requested </w:t>
      </w:r>
      <w:proofErr w:type="gramStart"/>
      <w:r w:rsidRPr="00192562">
        <w:t>By</w:t>
      </w:r>
      <w:proofErr w:type="gramEnd"/>
      <w:r w:rsidRPr="00192562">
        <w:t xml:space="preserve"> </w:t>
      </w:r>
      <w:proofErr w:type="spellStart"/>
      <w:r w:rsidRPr="00192562">
        <w:t>DataCard</w:t>
      </w:r>
      <w:proofErr w:type="spellEnd"/>
      <w:r w:rsidRPr="00192562">
        <w:t xml:space="preserve"> can be viewed via scrolling on the form.</w:t>
      </w:r>
    </w:p>
    <w:p w14:paraId="167D6D84" w14:textId="77777777" w:rsidR="00DA5F76" w:rsidRPr="00192562" w:rsidRDefault="00DA5F76" w:rsidP="0038354B">
      <w:pPr>
        <w:spacing w:after="32"/>
        <w:ind w:right="0"/>
      </w:pPr>
    </w:p>
    <w:p w14:paraId="00707807" w14:textId="0F797135" w:rsidR="009727D4" w:rsidRPr="00192562" w:rsidRDefault="00AB4871" w:rsidP="0038354B">
      <w:pPr>
        <w:spacing w:after="32"/>
        <w:ind w:right="0"/>
      </w:pPr>
      <w:r w:rsidRPr="00192562">
        <w:rPr>
          <w:noProof/>
        </w:rPr>
        <w:drawing>
          <wp:inline distT="0" distB="0" distL="0" distR="0" wp14:anchorId="40F8A957" wp14:editId="2D4A5E9F">
            <wp:extent cx="5943600" cy="3327400"/>
            <wp:effectExtent l="19050" t="19050" r="19050" b="25400"/>
            <wp:docPr id="171109382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9">
                      <a:extLst>
                        <a:ext uri="{28A0092B-C50C-407E-A947-70E740481C1C}">
                          <a14:useLocalDpi xmlns:a14="http://schemas.microsoft.com/office/drawing/2010/main" val="0"/>
                        </a:ext>
                      </a:extLst>
                    </a:blip>
                    <a:stretch>
                      <a:fillRect/>
                    </a:stretch>
                  </pic:blipFill>
                  <pic:spPr>
                    <a:xfrm>
                      <a:off x="0" y="0"/>
                      <a:ext cx="5943600" cy="3327400"/>
                    </a:xfrm>
                    <a:prstGeom prst="rect">
                      <a:avLst/>
                    </a:prstGeom>
                    <a:ln w="3175">
                      <a:solidFill>
                        <a:schemeClr val="tx1"/>
                      </a:solidFill>
                    </a:ln>
                  </pic:spPr>
                </pic:pic>
              </a:graphicData>
            </a:graphic>
          </wp:inline>
        </w:drawing>
      </w:r>
    </w:p>
    <w:p w14:paraId="4E1D7149" w14:textId="77777777" w:rsidR="006A3828" w:rsidRPr="00192562" w:rsidRDefault="006A3828" w:rsidP="0038354B">
      <w:pPr>
        <w:spacing w:after="32"/>
        <w:ind w:right="0"/>
      </w:pPr>
    </w:p>
    <w:p w14:paraId="54FDEB8F" w14:textId="0BC8FFB6" w:rsidR="006A3828" w:rsidRPr="00192562" w:rsidRDefault="006A3828" w:rsidP="000B0A48">
      <w:pPr>
        <w:spacing w:after="32"/>
        <w:ind w:left="0" w:right="0" w:firstLine="0"/>
      </w:pPr>
    </w:p>
    <w:p w14:paraId="3C7BBA6E" w14:textId="77777777" w:rsidR="00FD1A52" w:rsidRPr="00192562" w:rsidRDefault="00FD1A52" w:rsidP="0038354B">
      <w:pPr>
        <w:spacing w:after="32"/>
        <w:ind w:right="0"/>
      </w:pPr>
    </w:p>
    <w:p w14:paraId="4A3A46F4" w14:textId="75D7A984" w:rsidR="00FD1A52" w:rsidRPr="00192562" w:rsidRDefault="004843FF" w:rsidP="005329B2">
      <w:pPr>
        <w:pStyle w:val="Heading3"/>
        <w:ind w:left="-5"/>
      </w:pPr>
      <w:bookmarkStart w:id="8" w:name="_Toc47098905"/>
      <w:r w:rsidRPr="00192562">
        <w:t xml:space="preserve">Task 3: Configure the </w:t>
      </w:r>
      <w:r w:rsidR="00D42194" w:rsidRPr="00192562">
        <w:t>AI model</w:t>
      </w:r>
      <w:bookmarkEnd w:id="8"/>
    </w:p>
    <w:p w14:paraId="0FEE5391" w14:textId="4B5678A0" w:rsidR="00200DD1" w:rsidRPr="00192562" w:rsidRDefault="00200DD1" w:rsidP="00B1061C">
      <w:pPr>
        <w:spacing w:after="32"/>
        <w:ind w:right="0"/>
      </w:pPr>
      <w:r w:rsidRPr="00192562">
        <w:t xml:space="preserve">In the next few steps, you will configure </w:t>
      </w:r>
      <w:r w:rsidR="00B1061C" w:rsidRPr="00192562">
        <w:t>the AI Model</w:t>
      </w:r>
      <w:r w:rsidRPr="00192562">
        <w:t xml:space="preserve">. </w:t>
      </w:r>
    </w:p>
    <w:p w14:paraId="3C59367F" w14:textId="77777777" w:rsidR="00F46445" w:rsidRPr="00192562" w:rsidRDefault="00F46445" w:rsidP="00200DD1">
      <w:pPr>
        <w:spacing w:after="32"/>
        <w:ind w:right="0"/>
      </w:pPr>
    </w:p>
    <w:p w14:paraId="66ED2F35" w14:textId="2D51C768" w:rsidR="00CC3CFA" w:rsidRPr="00192562" w:rsidRDefault="0002591A" w:rsidP="004514EC">
      <w:pPr>
        <w:pStyle w:val="ListParagraph"/>
        <w:numPr>
          <w:ilvl w:val="0"/>
          <w:numId w:val="25"/>
        </w:numPr>
        <w:ind w:right="0"/>
      </w:pPr>
      <w:r w:rsidRPr="00192562">
        <w:t xml:space="preserve">Navigate to </w:t>
      </w:r>
      <w:hyperlink r:id="rId30" w:history="1">
        <w:r w:rsidRPr="00192562">
          <w:rPr>
            <w:rStyle w:val="Hyperlink"/>
          </w:rPr>
          <w:t>https://make.powerapps.com/</w:t>
        </w:r>
      </w:hyperlink>
    </w:p>
    <w:p w14:paraId="765C00A0" w14:textId="77777777" w:rsidR="005C6212" w:rsidRPr="00192562" w:rsidRDefault="005C6212" w:rsidP="00DA5F76">
      <w:pPr>
        <w:ind w:left="0" w:right="0" w:firstLine="0"/>
      </w:pPr>
    </w:p>
    <w:p w14:paraId="68D4BF1E" w14:textId="34994403" w:rsidR="009D2E9E" w:rsidRPr="00192562" w:rsidRDefault="3FB7A172" w:rsidP="004514EC">
      <w:pPr>
        <w:pStyle w:val="ListParagraph"/>
        <w:numPr>
          <w:ilvl w:val="0"/>
          <w:numId w:val="25"/>
        </w:numPr>
        <w:spacing w:after="0" w:line="256" w:lineRule="auto"/>
        <w:ind w:right="0"/>
      </w:pPr>
      <w:r w:rsidRPr="00192562">
        <w:t xml:space="preserve">Click </w:t>
      </w:r>
      <w:r w:rsidRPr="00192562">
        <w:rPr>
          <w:b/>
          <w:bCs/>
        </w:rPr>
        <w:t>AI Builder</w:t>
      </w:r>
      <w:r w:rsidRPr="00192562">
        <w:t>,</w:t>
      </w:r>
      <w:r w:rsidRPr="00192562">
        <w:rPr>
          <w:b/>
          <w:bCs/>
        </w:rPr>
        <w:t xml:space="preserve"> </w:t>
      </w:r>
      <w:r w:rsidRPr="00192562">
        <w:t>click</w:t>
      </w:r>
      <w:r w:rsidRPr="00192562">
        <w:rPr>
          <w:b/>
          <w:bCs/>
        </w:rPr>
        <w:t xml:space="preserve"> Build</w:t>
      </w:r>
      <w:r w:rsidRPr="00192562">
        <w:t xml:space="preserve">, and select </w:t>
      </w:r>
      <w:r w:rsidRPr="00192562">
        <w:rPr>
          <w:b/>
          <w:bCs/>
        </w:rPr>
        <w:t>Form Processing.</w:t>
      </w:r>
      <w:r w:rsidRPr="00192562">
        <w:t xml:space="preserve"> </w:t>
      </w:r>
    </w:p>
    <w:p w14:paraId="66A92E96" w14:textId="205DAE44" w:rsidR="00FE2008" w:rsidRPr="00192562" w:rsidRDefault="00AD0A15" w:rsidP="009362D7">
      <w:pPr>
        <w:spacing w:after="0" w:line="256" w:lineRule="auto"/>
        <w:ind w:left="730" w:right="0"/>
      </w:pPr>
      <w:r w:rsidRPr="00192562">
        <w:rPr>
          <w:noProof/>
        </w:rPr>
        <w:drawing>
          <wp:inline distT="0" distB="0" distL="0" distR="0" wp14:anchorId="44F33095" wp14:editId="25E7A0A2">
            <wp:extent cx="2243470" cy="2161057"/>
            <wp:effectExtent l="19050" t="19050" r="23495" b="10795"/>
            <wp:docPr id="9726919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2243470" cy="2161057"/>
                    </a:xfrm>
                    <a:prstGeom prst="rect">
                      <a:avLst/>
                    </a:prstGeom>
                    <a:ln w="3175">
                      <a:solidFill>
                        <a:schemeClr val="tx1"/>
                      </a:solidFill>
                    </a:ln>
                  </pic:spPr>
                </pic:pic>
              </a:graphicData>
            </a:graphic>
          </wp:inline>
        </w:drawing>
      </w:r>
    </w:p>
    <w:p w14:paraId="6D091A92" w14:textId="77777777" w:rsidR="0070525B" w:rsidRPr="00192562" w:rsidRDefault="0070525B" w:rsidP="00DA5F76">
      <w:pPr>
        <w:spacing w:after="0" w:line="256" w:lineRule="auto"/>
        <w:ind w:left="0" w:right="0" w:firstLine="0"/>
      </w:pPr>
    </w:p>
    <w:p w14:paraId="30906210" w14:textId="2FBDC479" w:rsidR="00E93A04" w:rsidRPr="00192562" w:rsidRDefault="3FB7A172" w:rsidP="004514EC">
      <w:pPr>
        <w:pStyle w:val="ListParagraph"/>
        <w:numPr>
          <w:ilvl w:val="0"/>
          <w:numId w:val="25"/>
        </w:numPr>
        <w:spacing w:after="0" w:line="256" w:lineRule="auto"/>
        <w:ind w:right="0"/>
      </w:pPr>
      <w:r w:rsidRPr="00192562">
        <w:t>Name the model “</w:t>
      </w:r>
      <w:r w:rsidRPr="00192562">
        <w:rPr>
          <w:b/>
          <w:bCs/>
        </w:rPr>
        <w:t xml:space="preserve">Request New Device Model” </w:t>
      </w:r>
      <w:r w:rsidRPr="00192562">
        <w:t xml:space="preserve">and click </w:t>
      </w:r>
      <w:r w:rsidRPr="00192562">
        <w:rPr>
          <w:b/>
          <w:bCs/>
        </w:rPr>
        <w:t>Create.</w:t>
      </w:r>
    </w:p>
    <w:p w14:paraId="7AC80A51" w14:textId="5B9F89A0" w:rsidR="0013436E" w:rsidRPr="00192562" w:rsidRDefault="0013436E" w:rsidP="00E93A04">
      <w:pPr>
        <w:spacing w:after="0" w:line="256" w:lineRule="auto"/>
        <w:ind w:right="0" w:firstLine="0"/>
      </w:pPr>
      <w:r w:rsidRPr="00192562">
        <w:tab/>
      </w:r>
      <w:r w:rsidR="0070525B" w:rsidRPr="00192562">
        <w:rPr>
          <w:noProof/>
        </w:rPr>
        <w:drawing>
          <wp:inline distT="0" distB="0" distL="0" distR="0" wp14:anchorId="126FA3AF" wp14:editId="3BEF7B26">
            <wp:extent cx="3196495" cy="2137144"/>
            <wp:effectExtent l="19050" t="19050" r="23495" b="15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24088" cy="2155592"/>
                    </a:xfrm>
                    <a:prstGeom prst="rect">
                      <a:avLst/>
                    </a:prstGeom>
                    <a:ln w="3175">
                      <a:solidFill>
                        <a:schemeClr val="tx1"/>
                      </a:solidFill>
                    </a:ln>
                  </pic:spPr>
                </pic:pic>
              </a:graphicData>
            </a:graphic>
          </wp:inline>
        </w:drawing>
      </w:r>
    </w:p>
    <w:p w14:paraId="612EF138" w14:textId="6641D605" w:rsidR="004514EC" w:rsidRDefault="004514EC" w:rsidP="00404396">
      <w:pPr>
        <w:spacing w:after="0" w:line="256" w:lineRule="auto"/>
        <w:ind w:left="0" w:right="0" w:firstLine="0"/>
      </w:pPr>
    </w:p>
    <w:p w14:paraId="06BC5EA1" w14:textId="0386EDAE" w:rsidR="00404396" w:rsidRDefault="00404396" w:rsidP="00404396">
      <w:pPr>
        <w:spacing w:after="0" w:line="256" w:lineRule="auto"/>
        <w:ind w:left="0" w:right="0" w:firstLine="0"/>
      </w:pPr>
    </w:p>
    <w:p w14:paraId="6A58DF9C" w14:textId="6E8754BC" w:rsidR="00404396" w:rsidRDefault="00404396" w:rsidP="00404396">
      <w:pPr>
        <w:spacing w:after="0" w:line="256" w:lineRule="auto"/>
        <w:ind w:left="0" w:right="0" w:firstLine="0"/>
      </w:pPr>
    </w:p>
    <w:p w14:paraId="58CAB42B" w14:textId="736EC9D5" w:rsidR="00404396" w:rsidRDefault="00404396" w:rsidP="00404396">
      <w:pPr>
        <w:spacing w:after="0" w:line="256" w:lineRule="auto"/>
        <w:ind w:left="0" w:right="0" w:firstLine="0"/>
      </w:pPr>
    </w:p>
    <w:p w14:paraId="7C41E603" w14:textId="07220830" w:rsidR="00404396" w:rsidRDefault="00404396" w:rsidP="00404396">
      <w:pPr>
        <w:spacing w:after="0" w:line="256" w:lineRule="auto"/>
        <w:ind w:left="0" w:right="0" w:firstLine="0"/>
      </w:pPr>
    </w:p>
    <w:p w14:paraId="3FA0E018" w14:textId="19C1DD93" w:rsidR="00404396" w:rsidRDefault="00404396" w:rsidP="00404396">
      <w:pPr>
        <w:spacing w:after="0" w:line="256" w:lineRule="auto"/>
        <w:ind w:left="0" w:right="0" w:firstLine="0"/>
      </w:pPr>
    </w:p>
    <w:p w14:paraId="3D5E169C" w14:textId="5D964014" w:rsidR="00404396" w:rsidRDefault="00404396" w:rsidP="00404396">
      <w:pPr>
        <w:spacing w:after="0" w:line="256" w:lineRule="auto"/>
        <w:ind w:left="0" w:right="0" w:firstLine="0"/>
      </w:pPr>
    </w:p>
    <w:p w14:paraId="3D3ED2B3" w14:textId="2E3ADC1E" w:rsidR="00404396" w:rsidRDefault="00404396" w:rsidP="00404396">
      <w:pPr>
        <w:spacing w:after="0" w:line="256" w:lineRule="auto"/>
        <w:ind w:left="0" w:right="0" w:firstLine="0"/>
      </w:pPr>
    </w:p>
    <w:p w14:paraId="231B439E" w14:textId="77777777" w:rsidR="00404396" w:rsidRPr="00192562" w:rsidRDefault="00404396" w:rsidP="00404396">
      <w:pPr>
        <w:spacing w:after="0" w:line="256" w:lineRule="auto"/>
        <w:ind w:left="0" w:right="0" w:firstLine="0"/>
      </w:pPr>
    </w:p>
    <w:p w14:paraId="6B0B7B80" w14:textId="77777777" w:rsidR="00457D11" w:rsidRPr="00192562" w:rsidRDefault="00457D11" w:rsidP="00457D11">
      <w:pPr>
        <w:spacing w:after="0" w:line="256" w:lineRule="auto"/>
        <w:ind w:right="0"/>
      </w:pPr>
    </w:p>
    <w:p w14:paraId="047CB6CD" w14:textId="77777777" w:rsidR="00457D11" w:rsidRPr="00192562" w:rsidRDefault="00457D11" w:rsidP="00457D11">
      <w:pPr>
        <w:spacing w:after="0" w:line="256" w:lineRule="auto"/>
        <w:ind w:right="0"/>
      </w:pPr>
    </w:p>
    <w:p w14:paraId="11F72EF8" w14:textId="7F76C3E9" w:rsidR="00404396" w:rsidRPr="00192562" w:rsidRDefault="00404396" w:rsidP="00404396">
      <w:pPr>
        <w:pStyle w:val="ListParagraph"/>
        <w:numPr>
          <w:ilvl w:val="0"/>
          <w:numId w:val="25"/>
        </w:numPr>
        <w:spacing w:after="238" w:line="256" w:lineRule="auto"/>
        <w:ind w:right="0"/>
      </w:pPr>
      <w:r w:rsidRPr="00192562">
        <w:lastRenderedPageBreak/>
        <w:t xml:space="preserve">Confirm that the following fields are selected on the right pane and click </w:t>
      </w:r>
      <w:r w:rsidRPr="00404396">
        <w:rPr>
          <w:b/>
          <w:bCs/>
        </w:rPr>
        <w:t>Done.</w:t>
      </w:r>
    </w:p>
    <w:p w14:paraId="52D1A57A" w14:textId="77777777" w:rsidR="00404396" w:rsidRPr="00192562" w:rsidRDefault="00404396" w:rsidP="00404396">
      <w:pPr>
        <w:spacing w:after="238" w:line="256" w:lineRule="auto"/>
        <w:ind w:left="0" w:right="0" w:firstLine="0"/>
      </w:pPr>
      <w:r w:rsidRPr="00192562">
        <w:rPr>
          <w:noProof/>
        </w:rPr>
        <w:drawing>
          <wp:inline distT="0" distB="0" distL="0" distR="0" wp14:anchorId="4FC61ACD" wp14:editId="52D8836F">
            <wp:extent cx="1701209" cy="2378443"/>
            <wp:effectExtent l="19050" t="19050" r="13335" b="22225"/>
            <wp:docPr id="1173754895"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754895" name="Picture 22"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701209" cy="2378443"/>
                    </a:xfrm>
                    <a:prstGeom prst="rect">
                      <a:avLst/>
                    </a:prstGeom>
                    <a:ln w="3175">
                      <a:solidFill>
                        <a:schemeClr val="tx1"/>
                      </a:solidFill>
                    </a:ln>
                  </pic:spPr>
                </pic:pic>
              </a:graphicData>
            </a:graphic>
          </wp:inline>
        </w:drawing>
      </w:r>
    </w:p>
    <w:p w14:paraId="3A17B870" w14:textId="48FE2D80" w:rsidR="00BB4546" w:rsidRPr="00192562" w:rsidRDefault="00CC1235" w:rsidP="00404396">
      <w:pPr>
        <w:pStyle w:val="ListParagraph"/>
        <w:numPr>
          <w:ilvl w:val="0"/>
          <w:numId w:val="25"/>
        </w:numPr>
        <w:spacing w:after="0" w:line="256" w:lineRule="auto"/>
        <w:ind w:right="0"/>
        <w:rPr>
          <w:b/>
          <w:bCs/>
        </w:rPr>
      </w:pPr>
      <w:r w:rsidRPr="00192562">
        <w:t xml:space="preserve">Click </w:t>
      </w:r>
      <w:r w:rsidRPr="00192562">
        <w:rPr>
          <w:b/>
          <w:bCs/>
        </w:rPr>
        <w:t>Add Documents</w:t>
      </w:r>
      <w:r w:rsidRPr="00192562">
        <w:t>, a</w:t>
      </w:r>
      <w:r w:rsidR="007114F2" w:rsidRPr="00192562">
        <w:t>dd the first five documents from the Labs -&gt; AI Builder folder</w:t>
      </w:r>
      <w:r w:rsidRPr="00192562">
        <w:t xml:space="preserve">, </w:t>
      </w:r>
      <w:r w:rsidR="00506C12" w:rsidRPr="00192562">
        <w:t xml:space="preserve">and click </w:t>
      </w:r>
      <w:r w:rsidR="00506C12" w:rsidRPr="00192562">
        <w:rPr>
          <w:b/>
          <w:bCs/>
        </w:rPr>
        <w:t>Upload 5 documents</w:t>
      </w:r>
    </w:p>
    <w:p w14:paraId="2F58549A" w14:textId="76D3B4D6" w:rsidR="00F41447" w:rsidRPr="00192562" w:rsidRDefault="00F41447" w:rsidP="00E93A04">
      <w:pPr>
        <w:spacing w:after="0" w:line="256" w:lineRule="auto"/>
        <w:ind w:right="0" w:firstLine="0"/>
      </w:pPr>
      <w:r w:rsidRPr="00192562">
        <w:tab/>
      </w:r>
      <w:r w:rsidR="00CC1235" w:rsidRPr="00192562">
        <w:rPr>
          <w:noProof/>
        </w:rPr>
        <w:drawing>
          <wp:inline distT="0" distB="0" distL="0" distR="0" wp14:anchorId="32CD71C0" wp14:editId="5A85D06A">
            <wp:extent cx="2814839" cy="2211572"/>
            <wp:effectExtent l="19050" t="19050" r="2413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33803" cy="2226471"/>
                    </a:xfrm>
                    <a:prstGeom prst="rect">
                      <a:avLst/>
                    </a:prstGeom>
                    <a:ln w="3175">
                      <a:solidFill>
                        <a:schemeClr val="tx1"/>
                      </a:solidFill>
                    </a:ln>
                  </pic:spPr>
                </pic:pic>
              </a:graphicData>
            </a:graphic>
          </wp:inline>
        </w:drawing>
      </w:r>
    </w:p>
    <w:p w14:paraId="0EC5770C" w14:textId="77777777" w:rsidR="00FE2008" w:rsidRPr="00192562" w:rsidRDefault="00FE2008" w:rsidP="00FE2008">
      <w:pPr>
        <w:spacing w:after="0" w:line="256" w:lineRule="auto"/>
        <w:ind w:right="0"/>
      </w:pPr>
    </w:p>
    <w:p w14:paraId="1C2D27E6" w14:textId="4A275D5A" w:rsidR="00F97D72" w:rsidRPr="00192562" w:rsidRDefault="007B618B" w:rsidP="00404396">
      <w:pPr>
        <w:pStyle w:val="ListParagraph"/>
        <w:numPr>
          <w:ilvl w:val="0"/>
          <w:numId w:val="25"/>
        </w:numPr>
        <w:spacing w:after="0" w:line="256" w:lineRule="auto"/>
        <w:ind w:right="0"/>
        <w:rPr>
          <w:color w:val="70AD47" w:themeColor="accent6"/>
        </w:rPr>
      </w:pPr>
      <w:r w:rsidRPr="00192562">
        <w:t xml:space="preserve">Click </w:t>
      </w:r>
      <w:r w:rsidRPr="00192562">
        <w:rPr>
          <w:b/>
          <w:bCs/>
        </w:rPr>
        <w:t>Close</w:t>
      </w:r>
      <w:r w:rsidRPr="00192562">
        <w:t>, then c</w:t>
      </w:r>
      <w:r w:rsidR="002B50D7" w:rsidRPr="00192562">
        <w:t xml:space="preserve">lick the </w:t>
      </w:r>
      <w:r w:rsidR="002B50D7" w:rsidRPr="00192562">
        <w:rPr>
          <w:b/>
          <w:bCs/>
        </w:rPr>
        <w:t>Analyze</w:t>
      </w:r>
      <w:r w:rsidR="002B50D7" w:rsidRPr="00192562">
        <w:t xml:space="preserve"> button</w:t>
      </w:r>
      <w:r w:rsidR="005F7A54" w:rsidRPr="00192562">
        <w:t xml:space="preserve"> </w:t>
      </w:r>
    </w:p>
    <w:p w14:paraId="107C5F20" w14:textId="77777777" w:rsidR="007A20DE" w:rsidRPr="00192562" w:rsidRDefault="007A20DE" w:rsidP="00F97D72">
      <w:pPr>
        <w:spacing w:after="0" w:line="256" w:lineRule="auto"/>
        <w:ind w:right="0" w:firstLine="0"/>
        <w:rPr>
          <w:color w:val="70AD47" w:themeColor="accent6"/>
        </w:rPr>
      </w:pPr>
    </w:p>
    <w:p w14:paraId="306DF5D5" w14:textId="5B014AAA" w:rsidR="007A20DE" w:rsidRPr="00192562" w:rsidRDefault="3FB7A172" w:rsidP="00404396">
      <w:pPr>
        <w:pStyle w:val="ListParagraph"/>
        <w:numPr>
          <w:ilvl w:val="0"/>
          <w:numId w:val="25"/>
        </w:numPr>
        <w:spacing w:after="0" w:line="256" w:lineRule="auto"/>
        <w:ind w:right="0"/>
      </w:pPr>
      <w:r w:rsidRPr="00192562">
        <w:lastRenderedPageBreak/>
        <w:t>Select the form fields to train the model with</w:t>
      </w:r>
      <w:r w:rsidR="005311C9" w:rsidRPr="00192562">
        <w:br/>
      </w:r>
      <w:r w:rsidR="005311C9" w:rsidRPr="00192562">
        <w:rPr>
          <w:noProof/>
        </w:rPr>
        <w:drawing>
          <wp:inline distT="0" distB="0" distL="0" distR="0" wp14:anchorId="158FB9EC" wp14:editId="260232DA">
            <wp:extent cx="3448531" cy="2343477"/>
            <wp:effectExtent l="19050" t="19050" r="19050" b="19050"/>
            <wp:docPr id="39831123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5">
                      <a:extLst>
                        <a:ext uri="{28A0092B-C50C-407E-A947-70E740481C1C}">
                          <a14:useLocalDpi xmlns:a14="http://schemas.microsoft.com/office/drawing/2010/main" val="0"/>
                        </a:ext>
                      </a:extLst>
                    </a:blip>
                    <a:stretch>
                      <a:fillRect/>
                    </a:stretch>
                  </pic:blipFill>
                  <pic:spPr>
                    <a:xfrm>
                      <a:off x="0" y="0"/>
                      <a:ext cx="3448531" cy="2343477"/>
                    </a:xfrm>
                    <a:prstGeom prst="rect">
                      <a:avLst/>
                    </a:prstGeom>
                    <a:ln w="3175">
                      <a:solidFill>
                        <a:schemeClr val="tx1"/>
                      </a:solidFill>
                    </a:ln>
                  </pic:spPr>
                </pic:pic>
              </a:graphicData>
            </a:graphic>
          </wp:inline>
        </w:drawing>
      </w:r>
    </w:p>
    <w:p w14:paraId="3D6515AD" w14:textId="77777777" w:rsidR="007765CC" w:rsidRPr="00192562" w:rsidRDefault="007765CC" w:rsidP="007A20DE">
      <w:pPr>
        <w:spacing w:after="0" w:line="256" w:lineRule="auto"/>
        <w:ind w:right="0"/>
      </w:pPr>
    </w:p>
    <w:p w14:paraId="0472D963" w14:textId="77777777" w:rsidR="004514EC" w:rsidRPr="00192562" w:rsidRDefault="004514EC" w:rsidP="007A20DE">
      <w:pPr>
        <w:spacing w:after="0" w:line="256" w:lineRule="auto"/>
        <w:ind w:right="0"/>
      </w:pPr>
    </w:p>
    <w:p w14:paraId="3C260C15" w14:textId="77777777" w:rsidR="004514EC" w:rsidRPr="00192562" w:rsidRDefault="004514EC" w:rsidP="007A20DE">
      <w:pPr>
        <w:spacing w:after="0" w:line="256" w:lineRule="auto"/>
        <w:ind w:right="0"/>
      </w:pPr>
    </w:p>
    <w:p w14:paraId="13B4E595" w14:textId="77777777" w:rsidR="004514EC" w:rsidRPr="00192562" w:rsidRDefault="004514EC" w:rsidP="007A20DE">
      <w:pPr>
        <w:spacing w:after="0" w:line="256" w:lineRule="auto"/>
        <w:ind w:right="0"/>
      </w:pPr>
    </w:p>
    <w:p w14:paraId="09683659" w14:textId="77777777" w:rsidR="004514EC" w:rsidRPr="00192562" w:rsidRDefault="004514EC" w:rsidP="007A20DE">
      <w:pPr>
        <w:spacing w:after="0" w:line="256" w:lineRule="auto"/>
        <w:ind w:right="0"/>
      </w:pPr>
    </w:p>
    <w:p w14:paraId="6F0BF1D5" w14:textId="77777777" w:rsidR="004514EC" w:rsidRPr="00192562" w:rsidRDefault="004514EC" w:rsidP="007A20DE">
      <w:pPr>
        <w:spacing w:after="0" w:line="256" w:lineRule="auto"/>
        <w:ind w:right="0"/>
      </w:pPr>
    </w:p>
    <w:p w14:paraId="73C0D399" w14:textId="77777777" w:rsidR="004514EC" w:rsidRPr="00192562" w:rsidRDefault="004514EC" w:rsidP="007A20DE">
      <w:pPr>
        <w:spacing w:after="0" w:line="256" w:lineRule="auto"/>
        <w:ind w:right="0"/>
      </w:pPr>
    </w:p>
    <w:p w14:paraId="78D1C67C" w14:textId="77777777" w:rsidR="004514EC" w:rsidRPr="00192562" w:rsidRDefault="004514EC" w:rsidP="007A20DE">
      <w:pPr>
        <w:spacing w:after="0" w:line="256" w:lineRule="auto"/>
        <w:ind w:right="0"/>
      </w:pPr>
    </w:p>
    <w:p w14:paraId="1845C5F8" w14:textId="77777777" w:rsidR="004514EC" w:rsidRPr="00192562" w:rsidRDefault="004514EC" w:rsidP="007A20DE">
      <w:pPr>
        <w:spacing w:after="0" w:line="256" w:lineRule="auto"/>
        <w:ind w:right="0"/>
      </w:pPr>
    </w:p>
    <w:p w14:paraId="6E46D438" w14:textId="77777777" w:rsidR="004514EC" w:rsidRPr="00192562" w:rsidRDefault="004514EC" w:rsidP="007A20DE">
      <w:pPr>
        <w:spacing w:after="0" w:line="256" w:lineRule="auto"/>
        <w:ind w:right="0"/>
      </w:pPr>
    </w:p>
    <w:p w14:paraId="28479268" w14:textId="77777777" w:rsidR="004514EC" w:rsidRPr="00192562" w:rsidRDefault="004514EC" w:rsidP="007A20DE">
      <w:pPr>
        <w:spacing w:after="0" w:line="256" w:lineRule="auto"/>
        <w:ind w:right="0"/>
      </w:pPr>
    </w:p>
    <w:p w14:paraId="10CC4780" w14:textId="77777777" w:rsidR="004514EC" w:rsidRPr="00192562" w:rsidRDefault="004514EC" w:rsidP="007A20DE">
      <w:pPr>
        <w:spacing w:after="0" w:line="256" w:lineRule="auto"/>
        <w:ind w:right="0"/>
      </w:pPr>
    </w:p>
    <w:p w14:paraId="2A0D2F3A" w14:textId="77777777" w:rsidR="004514EC" w:rsidRPr="00192562" w:rsidRDefault="004514EC" w:rsidP="007A20DE">
      <w:pPr>
        <w:spacing w:after="0" w:line="256" w:lineRule="auto"/>
        <w:ind w:right="0"/>
      </w:pPr>
    </w:p>
    <w:p w14:paraId="74FEEBA7" w14:textId="77777777" w:rsidR="004514EC" w:rsidRPr="00192562" w:rsidRDefault="004514EC" w:rsidP="007A20DE">
      <w:pPr>
        <w:spacing w:after="0" w:line="256" w:lineRule="auto"/>
        <w:ind w:right="0"/>
      </w:pPr>
    </w:p>
    <w:p w14:paraId="36BC7C6D" w14:textId="5B5DBFEA" w:rsidR="007765CC" w:rsidRPr="00192562" w:rsidRDefault="00926736" w:rsidP="00404396">
      <w:pPr>
        <w:pStyle w:val="ListParagraph"/>
        <w:numPr>
          <w:ilvl w:val="0"/>
          <w:numId w:val="25"/>
        </w:numPr>
        <w:spacing w:after="0" w:line="256" w:lineRule="auto"/>
        <w:ind w:right="0"/>
      </w:pPr>
      <w:r w:rsidRPr="00192562">
        <w:t>Select</w:t>
      </w:r>
      <w:r w:rsidR="00E704B3" w:rsidRPr="00192562">
        <w:t xml:space="preserve"> </w:t>
      </w:r>
      <w:r w:rsidR="004514EC" w:rsidRPr="00192562">
        <w:t>all</w:t>
      </w:r>
      <w:r w:rsidR="00E704B3" w:rsidRPr="00192562">
        <w:t xml:space="preserve"> the boxes</w:t>
      </w:r>
      <w:r w:rsidR="000B440F" w:rsidRPr="00192562">
        <w:t xml:space="preserve"> outlined with purple dotted lines</w:t>
      </w:r>
      <w:r w:rsidR="00194CE4" w:rsidRPr="00192562">
        <w:t>:</w:t>
      </w:r>
    </w:p>
    <w:p w14:paraId="6D6344F9" w14:textId="42FB4FBF" w:rsidR="001B0319" w:rsidRPr="00192562" w:rsidRDefault="00194CE4" w:rsidP="004514EC">
      <w:pPr>
        <w:spacing w:after="0" w:line="256" w:lineRule="auto"/>
        <w:ind w:right="0"/>
      </w:pPr>
      <w:r w:rsidRPr="00192562">
        <w:rPr>
          <w:noProof/>
        </w:rPr>
        <w:lastRenderedPageBreak/>
        <w:drawing>
          <wp:inline distT="0" distB="0" distL="0" distR="0" wp14:anchorId="4404EDAD" wp14:editId="07174AAD">
            <wp:extent cx="4331277" cy="4921065"/>
            <wp:effectExtent l="19050" t="19050" r="12700" b="13335"/>
            <wp:docPr id="181468530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36">
                      <a:extLst>
                        <a:ext uri="{28A0092B-C50C-407E-A947-70E740481C1C}">
                          <a14:useLocalDpi xmlns:a14="http://schemas.microsoft.com/office/drawing/2010/main" val="0"/>
                        </a:ext>
                      </a:extLst>
                    </a:blip>
                    <a:stretch>
                      <a:fillRect/>
                    </a:stretch>
                  </pic:blipFill>
                  <pic:spPr>
                    <a:xfrm>
                      <a:off x="0" y="0"/>
                      <a:ext cx="4336055" cy="4926493"/>
                    </a:xfrm>
                    <a:prstGeom prst="rect">
                      <a:avLst/>
                    </a:prstGeom>
                    <a:ln w="3175">
                      <a:solidFill>
                        <a:schemeClr val="tx1"/>
                      </a:solidFill>
                    </a:ln>
                  </pic:spPr>
                </pic:pic>
              </a:graphicData>
            </a:graphic>
          </wp:inline>
        </w:drawing>
      </w:r>
    </w:p>
    <w:p w14:paraId="06452480" w14:textId="29253BDA" w:rsidR="00172D3F" w:rsidRPr="00192562" w:rsidRDefault="00172D3F" w:rsidP="00404396">
      <w:pPr>
        <w:pStyle w:val="ListParagraph"/>
        <w:numPr>
          <w:ilvl w:val="0"/>
          <w:numId w:val="25"/>
        </w:numPr>
        <w:spacing w:after="238" w:line="256" w:lineRule="auto"/>
        <w:ind w:right="0"/>
      </w:pPr>
      <w:r w:rsidRPr="00192562">
        <w:t xml:space="preserve">Click the </w:t>
      </w:r>
      <w:r w:rsidRPr="00192562">
        <w:rPr>
          <w:b/>
          <w:bCs/>
        </w:rPr>
        <w:t>Next</w:t>
      </w:r>
      <w:r w:rsidRPr="00192562">
        <w:t xml:space="preserve"> button </w:t>
      </w:r>
      <w:r w:rsidR="00105E3B" w:rsidRPr="00192562">
        <w:t xml:space="preserve">and subsequently the </w:t>
      </w:r>
      <w:r w:rsidR="00105E3B" w:rsidRPr="00192562">
        <w:rPr>
          <w:b/>
          <w:bCs/>
        </w:rPr>
        <w:t xml:space="preserve">Train </w:t>
      </w:r>
      <w:r w:rsidR="00105E3B" w:rsidRPr="00192562">
        <w:t>button</w:t>
      </w:r>
      <w:r w:rsidR="00192562">
        <w:t>.</w:t>
      </w:r>
    </w:p>
    <w:p w14:paraId="6EFFC69E" w14:textId="092A5014" w:rsidR="00B34127" w:rsidRPr="00192562" w:rsidRDefault="00D2361F" w:rsidP="009D2E9E">
      <w:pPr>
        <w:spacing w:after="238" w:line="256" w:lineRule="auto"/>
        <w:ind w:left="0" w:right="0" w:firstLine="0"/>
      </w:pPr>
      <w:r w:rsidRPr="00192562">
        <w:rPr>
          <w:noProof/>
        </w:rPr>
        <w:lastRenderedPageBreak/>
        <w:drawing>
          <wp:inline distT="0" distB="0" distL="0" distR="0" wp14:anchorId="1BC1FB73" wp14:editId="31F2130A">
            <wp:extent cx="3104707" cy="4144251"/>
            <wp:effectExtent l="19050" t="19050" r="19685" b="27940"/>
            <wp:docPr id="5411170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04707" cy="4144251"/>
                    </a:xfrm>
                    <a:prstGeom prst="rect">
                      <a:avLst/>
                    </a:prstGeom>
                    <a:ln w="3175">
                      <a:solidFill>
                        <a:schemeClr val="tx1"/>
                      </a:solidFill>
                    </a:ln>
                  </pic:spPr>
                </pic:pic>
              </a:graphicData>
            </a:graphic>
          </wp:inline>
        </w:drawing>
      </w:r>
      <w:r w:rsidRPr="00192562">
        <w:br/>
      </w:r>
    </w:p>
    <w:p w14:paraId="1EC938D5" w14:textId="707B0D5A" w:rsidR="00B34127" w:rsidRPr="00192562" w:rsidRDefault="009F114A" w:rsidP="00404396">
      <w:pPr>
        <w:pStyle w:val="ListParagraph"/>
        <w:numPr>
          <w:ilvl w:val="0"/>
          <w:numId w:val="25"/>
        </w:numPr>
        <w:spacing w:after="238" w:line="256" w:lineRule="auto"/>
        <w:ind w:right="0"/>
      </w:pPr>
      <w:r w:rsidRPr="00192562">
        <w:t xml:space="preserve">Click the </w:t>
      </w:r>
      <w:r w:rsidRPr="00192562">
        <w:rPr>
          <w:b/>
          <w:bCs/>
        </w:rPr>
        <w:t>Go to Details page</w:t>
      </w:r>
      <w:r w:rsidRPr="00192562">
        <w:t xml:space="preserve"> button</w:t>
      </w:r>
    </w:p>
    <w:p w14:paraId="2B387ADD" w14:textId="541A47F6" w:rsidR="009F114A" w:rsidRPr="00192562" w:rsidRDefault="00A139CE" w:rsidP="009D2E9E">
      <w:pPr>
        <w:spacing w:after="238" w:line="256" w:lineRule="auto"/>
        <w:ind w:left="0" w:right="0" w:firstLine="0"/>
      </w:pPr>
      <w:r w:rsidRPr="00192562">
        <w:rPr>
          <w:noProof/>
        </w:rPr>
        <w:drawing>
          <wp:inline distT="0" distB="0" distL="0" distR="0" wp14:anchorId="2EE7AAFF" wp14:editId="7770391E">
            <wp:extent cx="2695594" cy="2137144"/>
            <wp:effectExtent l="19050" t="19050" r="9525" b="15875"/>
            <wp:docPr id="195768447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2695594" cy="2137144"/>
                    </a:xfrm>
                    <a:prstGeom prst="rect">
                      <a:avLst/>
                    </a:prstGeom>
                    <a:ln w="3175">
                      <a:solidFill>
                        <a:schemeClr val="tx1"/>
                      </a:solidFill>
                    </a:ln>
                  </pic:spPr>
                </pic:pic>
              </a:graphicData>
            </a:graphic>
          </wp:inline>
        </w:drawing>
      </w:r>
      <w:r w:rsidRPr="00192562">
        <w:br/>
      </w:r>
      <w:r w:rsidRPr="00192562">
        <w:br/>
      </w:r>
      <w:r w:rsidRPr="00192562">
        <w:br/>
      </w:r>
      <w:r w:rsidRPr="00192562">
        <w:br/>
      </w:r>
    </w:p>
    <w:p w14:paraId="42B338E5" w14:textId="45F5AE3C" w:rsidR="00564163" w:rsidRPr="00192562" w:rsidRDefault="3FB7A172" w:rsidP="00404396">
      <w:pPr>
        <w:pStyle w:val="ListParagraph"/>
        <w:numPr>
          <w:ilvl w:val="0"/>
          <w:numId w:val="25"/>
        </w:numPr>
        <w:spacing w:after="238" w:line="256" w:lineRule="auto"/>
        <w:ind w:right="0"/>
      </w:pPr>
      <w:r w:rsidRPr="00192562">
        <w:t xml:space="preserve">Click the </w:t>
      </w:r>
      <w:r w:rsidRPr="00192562">
        <w:rPr>
          <w:b/>
          <w:bCs/>
        </w:rPr>
        <w:t>Publish</w:t>
      </w:r>
      <w:r w:rsidRPr="00192562">
        <w:t xml:space="preserve"> button to make the model useable within</w:t>
      </w:r>
      <w:r w:rsidR="00192562">
        <w:t xml:space="preserve"> the </w:t>
      </w:r>
      <w:r w:rsidR="00192562" w:rsidRPr="00192562">
        <w:rPr>
          <w:b/>
          <w:bCs/>
        </w:rPr>
        <w:t>Device Ordering App</w:t>
      </w:r>
      <w:r w:rsidRPr="00192562">
        <w:t>.</w:t>
      </w:r>
    </w:p>
    <w:p w14:paraId="5619F5A0" w14:textId="66AB7FC6" w:rsidR="004E0395" w:rsidRPr="00192562" w:rsidRDefault="0028173A" w:rsidP="009D2E9E">
      <w:pPr>
        <w:spacing w:after="238" w:line="256" w:lineRule="auto"/>
        <w:ind w:left="0" w:right="0" w:firstLine="0"/>
      </w:pPr>
      <w:r w:rsidRPr="00192562">
        <w:rPr>
          <w:noProof/>
        </w:rPr>
        <w:lastRenderedPageBreak/>
        <w:drawing>
          <wp:inline distT="0" distB="0" distL="0" distR="0" wp14:anchorId="0C3159A5" wp14:editId="260D13B0">
            <wp:extent cx="4276393" cy="3242931"/>
            <wp:effectExtent l="19050" t="19050" r="10160" b="15240"/>
            <wp:docPr id="57390120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39">
                      <a:extLst>
                        <a:ext uri="{28A0092B-C50C-407E-A947-70E740481C1C}">
                          <a14:useLocalDpi xmlns:a14="http://schemas.microsoft.com/office/drawing/2010/main" val="0"/>
                        </a:ext>
                      </a:extLst>
                    </a:blip>
                    <a:stretch>
                      <a:fillRect/>
                    </a:stretch>
                  </pic:blipFill>
                  <pic:spPr>
                    <a:xfrm>
                      <a:off x="0" y="0"/>
                      <a:ext cx="4276393" cy="3242931"/>
                    </a:xfrm>
                    <a:prstGeom prst="rect">
                      <a:avLst/>
                    </a:prstGeom>
                    <a:ln w="3175">
                      <a:solidFill>
                        <a:schemeClr val="tx1"/>
                      </a:solidFill>
                    </a:ln>
                  </pic:spPr>
                </pic:pic>
              </a:graphicData>
            </a:graphic>
          </wp:inline>
        </w:drawing>
      </w:r>
    </w:p>
    <w:p w14:paraId="015174F0" w14:textId="77777777" w:rsidR="004E0395" w:rsidRPr="00192562" w:rsidRDefault="004E0395" w:rsidP="009D2E9E">
      <w:pPr>
        <w:spacing w:after="238" w:line="256" w:lineRule="auto"/>
        <w:ind w:left="0" w:right="0" w:firstLine="0"/>
      </w:pPr>
    </w:p>
    <w:p w14:paraId="10DC3E9E" w14:textId="023077B3" w:rsidR="002E4692" w:rsidRPr="00192562" w:rsidRDefault="3FB7A172" w:rsidP="00404396">
      <w:pPr>
        <w:pStyle w:val="ListParagraph"/>
        <w:numPr>
          <w:ilvl w:val="0"/>
          <w:numId w:val="25"/>
        </w:numPr>
        <w:spacing w:after="238" w:line="256" w:lineRule="auto"/>
        <w:ind w:right="0"/>
      </w:pPr>
      <w:r w:rsidRPr="00192562">
        <w:t xml:space="preserve">Let’s ensure the model is functioning correctly. Click the </w:t>
      </w:r>
      <w:r w:rsidRPr="00192562">
        <w:rPr>
          <w:b/>
          <w:bCs/>
        </w:rPr>
        <w:t>Quick Test</w:t>
      </w:r>
      <w:r w:rsidRPr="00192562">
        <w:t xml:space="preserve"> button and upload the “Yoga C930.pdf” file from the Labs -&gt; AI Builder folder.</w:t>
      </w:r>
    </w:p>
    <w:p w14:paraId="24D976EB" w14:textId="45CF88C0" w:rsidR="004E0395" w:rsidRPr="00192562" w:rsidRDefault="00EB1559" w:rsidP="009D2E9E">
      <w:pPr>
        <w:spacing w:after="238" w:line="256" w:lineRule="auto"/>
        <w:ind w:left="0" w:right="0" w:firstLine="0"/>
      </w:pPr>
      <w:r w:rsidRPr="00192562">
        <w:rPr>
          <w:noProof/>
        </w:rPr>
        <w:drawing>
          <wp:inline distT="0" distB="0" distL="0" distR="0" wp14:anchorId="45BE0438" wp14:editId="7752468C">
            <wp:extent cx="2781688" cy="3429479"/>
            <wp:effectExtent l="19050" t="19050" r="19050" b="19050"/>
            <wp:docPr id="178617961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0">
                      <a:extLst>
                        <a:ext uri="{28A0092B-C50C-407E-A947-70E740481C1C}">
                          <a14:useLocalDpi xmlns:a14="http://schemas.microsoft.com/office/drawing/2010/main" val="0"/>
                        </a:ext>
                      </a:extLst>
                    </a:blip>
                    <a:stretch>
                      <a:fillRect/>
                    </a:stretch>
                  </pic:blipFill>
                  <pic:spPr>
                    <a:xfrm>
                      <a:off x="0" y="0"/>
                      <a:ext cx="2781688" cy="3429479"/>
                    </a:xfrm>
                    <a:prstGeom prst="rect">
                      <a:avLst/>
                    </a:prstGeom>
                    <a:ln w="3175">
                      <a:solidFill>
                        <a:schemeClr val="tx1"/>
                      </a:solidFill>
                    </a:ln>
                  </pic:spPr>
                </pic:pic>
              </a:graphicData>
            </a:graphic>
          </wp:inline>
        </w:drawing>
      </w:r>
    </w:p>
    <w:p w14:paraId="69DC406C" w14:textId="646FA5BA" w:rsidR="00EB1559" w:rsidRPr="00192562" w:rsidRDefault="00EB1559" w:rsidP="00404396">
      <w:pPr>
        <w:pStyle w:val="ListParagraph"/>
        <w:numPr>
          <w:ilvl w:val="0"/>
          <w:numId w:val="25"/>
        </w:numPr>
        <w:spacing w:after="238" w:line="256" w:lineRule="auto"/>
        <w:ind w:right="0"/>
      </w:pPr>
      <w:r w:rsidRPr="00192562">
        <w:lastRenderedPageBreak/>
        <w:t xml:space="preserve">As expected, all the fields have been identified. Now it’s time to implement this model into our </w:t>
      </w:r>
      <w:proofErr w:type="spellStart"/>
      <w:r w:rsidRPr="00192562">
        <w:t>PowerApp</w:t>
      </w:r>
      <w:proofErr w:type="spellEnd"/>
      <w:r w:rsidRPr="00192562">
        <w:t>.</w:t>
      </w:r>
    </w:p>
    <w:p w14:paraId="13B985CF" w14:textId="5303A01F" w:rsidR="009D2E9E" w:rsidRPr="00192562" w:rsidRDefault="009D2E9E" w:rsidP="009D2E9E">
      <w:pPr>
        <w:pStyle w:val="Heading3"/>
        <w:ind w:left="-5"/>
      </w:pPr>
      <w:bookmarkStart w:id="9" w:name="_Toc47098906"/>
      <w:r w:rsidRPr="00192562">
        <w:t xml:space="preserve">Task 4: </w:t>
      </w:r>
      <w:r w:rsidR="00424C88" w:rsidRPr="00192562">
        <w:t>Implement</w:t>
      </w:r>
      <w:r w:rsidR="00357CDA" w:rsidRPr="00192562">
        <w:t xml:space="preserve"> the </w:t>
      </w:r>
      <w:r w:rsidR="00424C88" w:rsidRPr="00192562">
        <w:t>AI Model</w:t>
      </w:r>
      <w:bookmarkEnd w:id="9"/>
      <w:r w:rsidR="00424C88" w:rsidRPr="00192562">
        <w:t xml:space="preserve"> </w:t>
      </w:r>
    </w:p>
    <w:p w14:paraId="29B3DB2C" w14:textId="100F1B08" w:rsidR="009D2E9E" w:rsidRPr="00192562" w:rsidRDefault="3FB7A172" w:rsidP="00A82932">
      <w:pPr>
        <w:spacing w:after="35" w:line="256" w:lineRule="auto"/>
        <w:ind w:right="0"/>
      </w:pPr>
      <w:r w:rsidRPr="00192562">
        <w:t>In this task, we are going to implement the AI model in the form processor.</w:t>
      </w:r>
    </w:p>
    <w:p w14:paraId="6511D4CA" w14:textId="77777777" w:rsidR="00A82932" w:rsidRPr="00192562" w:rsidRDefault="00A82932" w:rsidP="00A82932">
      <w:pPr>
        <w:spacing w:after="35" w:line="256" w:lineRule="auto"/>
        <w:ind w:right="0"/>
        <w:rPr>
          <w:color w:val="auto"/>
        </w:rPr>
      </w:pPr>
    </w:p>
    <w:p w14:paraId="6D947213" w14:textId="55065EBE" w:rsidR="002C4A27" w:rsidRPr="00192562" w:rsidRDefault="00B14064" w:rsidP="008B5D41">
      <w:pPr>
        <w:pStyle w:val="ListParagraph"/>
        <w:numPr>
          <w:ilvl w:val="0"/>
          <w:numId w:val="36"/>
        </w:numPr>
        <w:spacing w:after="201" w:line="256" w:lineRule="auto"/>
        <w:ind w:right="0"/>
        <w:rPr>
          <w:color w:val="auto"/>
        </w:rPr>
      </w:pPr>
      <w:r w:rsidRPr="00192562">
        <w:rPr>
          <w:color w:val="auto"/>
        </w:rPr>
        <w:t xml:space="preserve">Navigate back to the </w:t>
      </w:r>
      <w:proofErr w:type="spellStart"/>
      <w:r w:rsidRPr="00192562">
        <w:rPr>
          <w:color w:val="auto"/>
        </w:rPr>
        <w:t>PowerApp</w:t>
      </w:r>
      <w:proofErr w:type="spellEnd"/>
      <w:r w:rsidR="008B5D41" w:rsidRPr="00192562">
        <w:rPr>
          <w:color w:val="auto"/>
        </w:rPr>
        <w:br/>
      </w:r>
    </w:p>
    <w:p w14:paraId="0692BA56" w14:textId="5477EE73" w:rsidR="009D2E9E" w:rsidRPr="00192562" w:rsidRDefault="00611256" w:rsidP="008B5D41">
      <w:pPr>
        <w:pStyle w:val="ListParagraph"/>
        <w:numPr>
          <w:ilvl w:val="0"/>
          <w:numId w:val="36"/>
        </w:numPr>
        <w:spacing w:after="156"/>
        <w:ind w:right="0"/>
      </w:pPr>
      <w:r w:rsidRPr="00192562">
        <w:t xml:space="preserve">Select the </w:t>
      </w:r>
      <w:proofErr w:type="spellStart"/>
      <w:r w:rsidR="004B19AE" w:rsidRPr="00192562">
        <w:rPr>
          <w:b/>
          <w:bCs/>
        </w:rPr>
        <w:t>RequestNewLaptopScreen</w:t>
      </w:r>
      <w:proofErr w:type="spellEnd"/>
      <w:r w:rsidR="004B19AE" w:rsidRPr="00192562">
        <w:rPr>
          <w:b/>
          <w:bCs/>
        </w:rPr>
        <w:t xml:space="preserve"> </w:t>
      </w:r>
      <w:r w:rsidR="00BC3CCA" w:rsidRPr="00192562">
        <w:t xml:space="preserve">and select </w:t>
      </w:r>
      <w:r w:rsidR="00BC3CCA" w:rsidRPr="00192562">
        <w:rPr>
          <w:b/>
          <w:bCs/>
        </w:rPr>
        <w:t>FormProcessor</w:t>
      </w:r>
      <w:r w:rsidR="00FE10D2" w:rsidRPr="00192562">
        <w:rPr>
          <w:b/>
          <w:bCs/>
        </w:rPr>
        <w:t>1</w:t>
      </w:r>
      <w:r w:rsidR="00D7214E" w:rsidRPr="00192562">
        <w:rPr>
          <w:b/>
          <w:bCs/>
        </w:rPr>
        <w:br/>
      </w:r>
    </w:p>
    <w:p w14:paraId="1B278FF8" w14:textId="30735CD3" w:rsidR="008B5D41" w:rsidRPr="00192562" w:rsidRDefault="3FB7A172" w:rsidP="008B5D41">
      <w:pPr>
        <w:spacing w:after="270" w:line="256" w:lineRule="auto"/>
        <w:ind w:left="0" w:right="0" w:firstLine="0"/>
      </w:pPr>
      <w:r w:rsidRPr="00192562">
        <w:t xml:space="preserve"> </w:t>
      </w:r>
      <w:r w:rsidR="009D2E9E" w:rsidRPr="00192562">
        <w:tab/>
      </w:r>
      <w:r w:rsidR="009D2E9E" w:rsidRPr="00192562">
        <w:rPr>
          <w:noProof/>
        </w:rPr>
        <w:drawing>
          <wp:inline distT="0" distB="0" distL="0" distR="0" wp14:anchorId="60E9B335" wp14:editId="0B51CE62">
            <wp:extent cx="2062716" cy="2062716"/>
            <wp:effectExtent l="19050" t="19050" r="13970" b="13970"/>
            <wp:docPr id="169640801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1">
                      <a:extLst>
                        <a:ext uri="{28A0092B-C50C-407E-A947-70E740481C1C}">
                          <a14:useLocalDpi xmlns:a14="http://schemas.microsoft.com/office/drawing/2010/main" val="0"/>
                        </a:ext>
                      </a:extLst>
                    </a:blip>
                    <a:stretch>
                      <a:fillRect/>
                    </a:stretch>
                  </pic:blipFill>
                  <pic:spPr>
                    <a:xfrm>
                      <a:off x="0" y="0"/>
                      <a:ext cx="2062716" cy="2062716"/>
                    </a:xfrm>
                    <a:prstGeom prst="rect">
                      <a:avLst/>
                    </a:prstGeom>
                    <a:ln w="3175">
                      <a:solidFill>
                        <a:schemeClr val="tx1"/>
                      </a:solidFill>
                    </a:ln>
                  </pic:spPr>
                </pic:pic>
              </a:graphicData>
            </a:graphic>
          </wp:inline>
        </w:drawing>
      </w:r>
    </w:p>
    <w:p w14:paraId="791C8B6E" w14:textId="613B2540" w:rsidR="00B00463" w:rsidRPr="00192562" w:rsidRDefault="00BD7EC3" w:rsidP="00E45230">
      <w:pPr>
        <w:pStyle w:val="ListParagraph"/>
        <w:numPr>
          <w:ilvl w:val="0"/>
          <w:numId w:val="36"/>
        </w:numPr>
        <w:spacing w:after="270" w:line="256" w:lineRule="auto"/>
        <w:ind w:right="0"/>
      </w:pPr>
      <w:r w:rsidRPr="00192562">
        <w:t xml:space="preserve">Select the </w:t>
      </w:r>
      <w:r w:rsidR="003F74D4" w:rsidRPr="00192562">
        <w:rPr>
          <w:b/>
          <w:bCs/>
        </w:rPr>
        <w:t>Properties</w:t>
      </w:r>
      <w:r w:rsidRPr="00192562">
        <w:t xml:space="preserve"> tab and click </w:t>
      </w:r>
      <w:r w:rsidR="00AF7EE2" w:rsidRPr="00192562">
        <w:rPr>
          <w:b/>
          <w:bCs/>
        </w:rPr>
        <w:t>Select model</w:t>
      </w:r>
      <w:r w:rsidR="00D7214E" w:rsidRPr="00192562">
        <w:rPr>
          <w:b/>
          <w:bCs/>
        </w:rPr>
        <w:br/>
      </w:r>
    </w:p>
    <w:p w14:paraId="314FEF39" w14:textId="7C213502" w:rsidR="00BD7EC3" w:rsidRPr="00192562" w:rsidRDefault="00BD7EC3" w:rsidP="009D2E9E">
      <w:pPr>
        <w:spacing w:after="270" w:line="256" w:lineRule="auto"/>
        <w:ind w:left="0" w:right="0" w:firstLine="0"/>
      </w:pPr>
      <w:r w:rsidRPr="00192562">
        <w:tab/>
      </w:r>
      <w:r w:rsidR="005514CA" w:rsidRPr="00192562">
        <w:rPr>
          <w:noProof/>
        </w:rPr>
        <w:drawing>
          <wp:inline distT="0" distB="0" distL="0" distR="0" wp14:anchorId="0C67B59E" wp14:editId="4F6A5990">
            <wp:extent cx="2991267" cy="2162477"/>
            <wp:effectExtent l="19050" t="19050" r="19050"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91267" cy="2162477"/>
                    </a:xfrm>
                    <a:prstGeom prst="rect">
                      <a:avLst/>
                    </a:prstGeom>
                    <a:ln w="3175">
                      <a:solidFill>
                        <a:schemeClr val="tx1"/>
                      </a:solidFill>
                    </a:ln>
                  </pic:spPr>
                </pic:pic>
              </a:graphicData>
            </a:graphic>
          </wp:inline>
        </w:drawing>
      </w:r>
      <w:r w:rsidR="00D7214E" w:rsidRPr="00192562">
        <w:br/>
      </w:r>
      <w:r w:rsidR="00D7214E" w:rsidRPr="00192562">
        <w:br/>
      </w:r>
      <w:r w:rsidR="00D7214E" w:rsidRPr="00192562">
        <w:br/>
      </w:r>
      <w:r w:rsidR="00D7214E" w:rsidRPr="00192562">
        <w:br/>
      </w:r>
      <w:r w:rsidR="00D7214E" w:rsidRPr="00192562">
        <w:br/>
      </w:r>
      <w:r w:rsidR="00D7214E" w:rsidRPr="00192562">
        <w:br/>
      </w:r>
    </w:p>
    <w:p w14:paraId="687917DD" w14:textId="5BFBAC43" w:rsidR="00963E15" w:rsidRPr="00192562" w:rsidRDefault="3FB7A172" w:rsidP="009237A9">
      <w:pPr>
        <w:pStyle w:val="ListParagraph"/>
        <w:numPr>
          <w:ilvl w:val="0"/>
          <w:numId w:val="36"/>
        </w:numPr>
        <w:spacing w:after="270" w:line="256" w:lineRule="auto"/>
        <w:ind w:right="0"/>
        <w:rPr>
          <w:color w:val="70AD47" w:themeColor="accent6"/>
        </w:rPr>
      </w:pPr>
      <w:r w:rsidRPr="00192562">
        <w:lastRenderedPageBreak/>
        <w:t xml:space="preserve">Select the </w:t>
      </w:r>
      <w:r w:rsidRPr="00192562">
        <w:rPr>
          <w:b/>
          <w:bCs/>
        </w:rPr>
        <w:t>Request New Device Model</w:t>
      </w:r>
      <w:r w:rsidRPr="00192562">
        <w:t xml:space="preserve"> that we previously created.</w:t>
      </w:r>
    </w:p>
    <w:p w14:paraId="010A4C11" w14:textId="20FB81DE" w:rsidR="00825E85" w:rsidRPr="00192562" w:rsidRDefault="00825E85" w:rsidP="00963E15">
      <w:pPr>
        <w:spacing w:after="270" w:line="256" w:lineRule="auto"/>
        <w:ind w:left="0" w:right="0" w:firstLine="0"/>
      </w:pPr>
      <w:r w:rsidRPr="00192562">
        <w:rPr>
          <w:color w:val="70AD47" w:themeColor="accent6"/>
        </w:rPr>
        <w:tab/>
      </w:r>
      <w:r w:rsidR="007F10BB" w:rsidRPr="00192562">
        <w:rPr>
          <w:noProof/>
          <w:color w:val="70AD47" w:themeColor="accent6"/>
        </w:rPr>
        <w:drawing>
          <wp:inline distT="0" distB="0" distL="0" distR="0" wp14:anchorId="10CCCF54" wp14:editId="5788BDC2">
            <wp:extent cx="2934109" cy="1905266"/>
            <wp:effectExtent l="19050" t="19050" r="1905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4109" cy="1905266"/>
                    </a:xfrm>
                    <a:prstGeom prst="rect">
                      <a:avLst/>
                    </a:prstGeom>
                    <a:ln w="3175">
                      <a:solidFill>
                        <a:schemeClr val="tx1"/>
                      </a:solidFill>
                    </a:ln>
                  </pic:spPr>
                </pic:pic>
              </a:graphicData>
            </a:graphic>
          </wp:inline>
        </w:drawing>
      </w:r>
      <w:r w:rsidR="00D7214E" w:rsidRPr="00192562">
        <w:rPr>
          <w:color w:val="70AD47" w:themeColor="accent6"/>
        </w:rPr>
        <w:br/>
      </w:r>
    </w:p>
    <w:p w14:paraId="089573A6" w14:textId="05E227EE" w:rsidR="00963E15" w:rsidRPr="00192562" w:rsidRDefault="3FB7A172" w:rsidP="009237A9">
      <w:pPr>
        <w:pStyle w:val="ListParagraph"/>
        <w:numPr>
          <w:ilvl w:val="0"/>
          <w:numId w:val="36"/>
        </w:numPr>
        <w:spacing w:after="270" w:line="256" w:lineRule="auto"/>
        <w:ind w:right="0"/>
        <w:rPr>
          <w:b/>
          <w:bCs/>
        </w:rPr>
      </w:pPr>
      <w:r w:rsidRPr="00192562">
        <w:t xml:space="preserve">Expand the </w:t>
      </w:r>
      <w:proofErr w:type="spellStart"/>
      <w:r w:rsidRPr="00192562">
        <w:rPr>
          <w:b/>
          <w:bCs/>
        </w:rPr>
        <w:t>SubmitDeviceRequest</w:t>
      </w:r>
      <w:proofErr w:type="spellEnd"/>
      <w:r w:rsidRPr="00192562">
        <w:t xml:space="preserve"> form and expand the </w:t>
      </w:r>
      <w:proofErr w:type="spellStart"/>
      <w:r w:rsidRPr="00192562">
        <w:rPr>
          <w:b/>
          <w:bCs/>
        </w:rPr>
        <w:t>Title_DataCard</w:t>
      </w:r>
      <w:proofErr w:type="spellEnd"/>
      <w:r w:rsidRPr="00192562">
        <w:t xml:space="preserve"> label </w:t>
      </w:r>
      <w:r w:rsidR="002352C4" w:rsidRPr="00192562">
        <w:br/>
      </w:r>
    </w:p>
    <w:p w14:paraId="1CD5474E" w14:textId="3BF09612" w:rsidR="00DA6B2D" w:rsidRPr="00192562" w:rsidRDefault="00CD5E8A" w:rsidP="009237A9">
      <w:pPr>
        <w:spacing w:after="270" w:line="256" w:lineRule="auto"/>
        <w:ind w:left="0" w:right="0" w:firstLine="0"/>
        <w:rPr>
          <w:b/>
          <w:bCs/>
        </w:rPr>
      </w:pPr>
      <w:r w:rsidRPr="00192562">
        <w:rPr>
          <w:b/>
          <w:bCs/>
        </w:rPr>
        <w:tab/>
      </w:r>
      <w:r w:rsidR="00807C78" w:rsidRPr="00192562">
        <w:rPr>
          <w:b/>
          <w:bCs/>
          <w:noProof/>
        </w:rPr>
        <w:drawing>
          <wp:inline distT="0" distB="0" distL="0" distR="0" wp14:anchorId="3D028B35" wp14:editId="15DDC276">
            <wp:extent cx="2591162" cy="2067213"/>
            <wp:effectExtent l="19050" t="19050" r="1905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91162" cy="2067213"/>
                    </a:xfrm>
                    <a:prstGeom prst="rect">
                      <a:avLst/>
                    </a:prstGeom>
                    <a:ln w="3175">
                      <a:solidFill>
                        <a:schemeClr val="tx1"/>
                      </a:solidFill>
                    </a:ln>
                  </pic:spPr>
                </pic:pic>
              </a:graphicData>
            </a:graphic>
          </wp:inline>
        </w:drawing>
      </w:r>
    </w:p>
    <w:p w14:paraId="0046E327" w14:textId="6BE96945" w:rsidR="009D2E9E" w:rsidRPr="00192562" w:rsidRDefault="00C22876" w:rsidP="009237A9">
      <w:pPr>
        <w:pStyle w:val="ListParagraph"/>
        <w:numPr>
          <w:ilvl w:val="0"/>
          <w:numId w:val="36"/>
        </w:numPr>
        <w:spacing w:after="0" w:line="256" w:lineRule="auto"/>
        <w:ind w:right="0"/>
      </w:pPr>
      <w:r w:rsidRPr="00192562">
        <w:t>Click</w:t>
      </w:r>
      <w:r w:rsidR="00FE6F32" w:rsidRPr="00192562">
        <w:t xml:space="preserve"> </w:t>
      </w:r>
      <w:r w:rsidR="003E6E8F" w:rsidRPr="00192562">
        <w:t xml:space="preserve">the </w:t>
      </w:r>
      <w:proofErr w:type="spellStart"/>
      <w:r w:rsidR="00290C50" w:rsidRPr="00192562">
        <w:rPr>
          <w:b/>
          <w:bCs/>
        </w:rPr>
        <w:t>Title_DataCardValue</w:t>
      </w:r>
      <w:proofErr w:type="spellEnd"/>
      <w:r w:rsidR="0019596A" w:rsidRPr="00192562">
        <w:rPr>
          <w:b/>
          <w:bCs/>
        </w:rPr>
        <w:t xml:space="preserve"> </w:t>
      </w:r>
      <w:r w:rsidR="0019596A" w:rsidRPr="00192562">
        <w:t>label</w:t>
      </w:r>
      <w:r w:rsidR="00CD2B28" w:rsidRPr="00192562">
        <w:rPr>
          <w:b/>
          <w:bCs/>
        </w:rPr>
        <w:t xml:space="preserve"> </w:t>
      </w:r>
      <w:r w:rsidR="00CD2B28" w:rsidRPr="00192562">
        <w:t xml:space="preserve">and set the </w:t>
      </w:r>
      <w:r w:rsidR="00423EDA" w:rsidRPr="00192562">
        <w:rPr>
          <w:b/>
          <w:bCs/>
        </w:rPr>
        <w:t>Default</w:t>
      </w:r>
      <w:r w:rsidR="00423EDA" w:rsidRPr="00192562">
        <w:t xml:space="preserve"> property</w:t>
      </w:r>
      <w:r w:rsidR="00CD2B28" w:rsidRPr="00192562">
        <w:t xml:space="preserve"> to</w:t>
      </w:r>
      <w:r w:rsidR="00802604" w:rsidRPr="00192562">
        <w:t>:</w:t>
      </w:r>
      <w:r w:rsidR="00CD2B28" w:rsidRPr="00192562">
        <w:t xml:space="preserve"> </w:t>
      </w:r>
      <w:r w:rsidR="00B42D2A" w:rsidRPr="00192562">
        <w:br/>
      </w:r>
      <w:r w:rsidR="00802604" w:rsidRPr="00192562">
        <w:t>FormProcessor</w:t>
      </w:r>
      <w:r w:rsidR="006B341F" w:rsidRPr="00192562">
        <w:t>1</w:t>
      </w:r>
      <w:r w:rsidR="00802604" w:rsidRPr="00192562">
        <w:t>.Fields.'Device Name'</w:t>
      </w:r>
    </w:p>
    <w:p w14:paraId="76FB7E9A" w14:textId="77777777" w:rsidR="00C34C76" w:rsidRPr="00192562" w:rsidRDefault="00C34C76" w:rsidP="009D2E9E">
      <w:pPr>
        <w:spacing w:after="0" w:line="256" w:lineRule="auto"/>
        <w:ind w:left="0" w:right="0" w:firstLine="0"/>
      </w:pPr>
    </w:p>
    <w:p w14:paraId="07F585E2" w14:textId="514E5079" w:rsidR="008779CB" w:rsidRPr="00192562" w:rsidRDefault="000150AB" w:rsidP="009D2E9E">
      <w:pPr>
        <w:spacing w:after="0" w:line="256" w:lineRule="auto"/>
        <w:ind w:left="0" w:right="0" w:firstLine="0"/>
      </w:pPr>
      <w:r w:rsidRPr="00192562">
        <w:rPr>
          <w:noProof/>
        </w:rPr>
        <w:drawing>
          <wp:inline distT="0" distB="0" distL="0" distR="0" wp14:anchorId="44721F21" wp14:editId="1969B81B">
            <wp:extent cx="5943600" cy="290830"/>
            <wp:effectExtent l="19050" t="19050" r="19050" b="13970"/>
            <wp:docPr id="115285400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45">
                      <a:extLst>
                        <a:ext uri="{28A0092B-C50C-407E-A947-70E740481C1C}">
                          <a14:useLocalDpi xmlns:a14="http://schemas.microsoft.com/office/drawing/2010/main" val="0"/>
                        </a:ext>
                      </a:extLst>
                    </a:blip>
                    <a:stretch>
                      <a:fillRect/>
                    </a:stretch>
                  </pic:blipFill>
                  <pic:spPr>
                    <a:xfrm>
                      <a:off x="0" y="0"/>
                      <a:ext cx="5943600" cy="290830"/>
                    </a:xfrm>
                    <a:prstGeom prst="rect">
                      <a:avLst/>
                    </a:prstGeom>
                    <a:ln w="3175">
                      <a:solidFill>
                        <a:schemeClr val="tx1"/>
                      </a:solidFill>
                    </a:ln>
                  </pic:spPr>
                </pic:pic>
              </a:graphicData>
            </a:graphic>
          </wp:inline>
        </w:drawing>
      </w:r>
    </w:p>
    <w:p w14:paraId="2C57804F" w14:textId="77777777" w:rsidR="00C60D6E" w:rsidRPr="00192562" w:rsidRDefault="00C60D6E" w:rsidP="009D2E9E">
      <w:pPr>
        <w:spacing w:after="0" w:line="256" w:lineRule="auto"/>
        <w:ind w:left="0" w:right="0" w:firstLine="0"/>
      </w:pPr>
    </w:p>
    <w:p w14:paraId="47645E92" w14:textId="12E5C690" w:rsidR="00330358" w:rsidRPr="00192562" w:rsidRDefault="00330358" w:rsidP="009237A9">
      <w:pPr>
        <w:pStyle w:val="ListParagraph"/>
        <w:numPr>
          <w:ilvl w:val="0"/>
          <w:numId w:val="36"/>
        </w:numPr>
        <w:spacing w:after="0" w:line="256" w:lineRule="auto"/>
        <w:ind w:right="0"/>
      </w:pPr>
      <w:r w:rsidRPr="00192562">
        <w:t xml:space="preserve">Change the </w:t>
      </w:r>
      <w:proofErr w:type="spellStart"/>
      <w:r w:rsidRPr="00192562">
        <w:rPr>
          <w:b/>
          <w:bCs/>
        </w:rPr>
        <w:t>DisplayMode</w:t>
      </w:r>
      <w:proofErr w:type="spellEnd"/>
      <w:r w:rsidRPr="00192562">
        <w:t xml:space="preserve"> </w:t>
      </w:r>
      <w:r w:rsidR="00983227" w:rsidRPr="00192562">
        <w:t xml:space="preserve">property </w:t>
      </w:r>
      <w:r w:rsidRPr="00192562">
        <w:t xml:space="preserve">to </w:t>
      </w:r>
      <w:proofErr w:type="spellStart"/>
      <w:r w:rsidRPr="00192562">
        <w:t>DisplayMode.View</w:t>
      </w:r>
      <w:proofErr w:type="spellEnd"/>
      <w:r w:rsidRPr="00192562">
        <w:t>. This will prevent users from changing the value within the text box.</w:t>
      </w:r>
      <w:r w:rsidR="009237A9" w:rsidRPr="00192562">
        <w:br/>
      </w:r>
    </w:p>
    <w:p w14:paraId="65D5BDD7" w14:textId="759CBEB7" w:rsidR="00330358" w:rsidRPr="00192562" w:rsidRDefault="00463351" w:rsidP="00DE0AF4">
      <w:pPr>
        <w:spacing w:after="0" w:line="256" w:lineRule="auto"/>
        <w:ind w:left="0" w:right="0" w:firstLine="0"/>
      </w:pPr>
      <w:r w:rsidRPr="00192562">
        <w:rPr>
          <w:noProof/>
        </w:rPr>
        <w:drawing>
          <wp:inline distT="0" distB="0" distL="0" distR="0" wp14:anchorId="194D5F6E" wp14:editId="1CEFA49A">
            <wp:extent cx="5506220" cy="323895"/>
            <wp:effectExtent l="19050" t="19050" r="18415" b="19050"/>
            <wp:docPr id="30665003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6">
                      <a:extLst>
                        <a:ext uri="{28A0092B-C50C-407E-A947-70E740481C1C}">
                          <a14:useLocalDpi xmlns:a14="http://schemas.microsoft.com/office/drawing/2010/main" val="0"/>
                        </a:ext>
                      </a:extLst>
                    </a:blip>
                    <a:stretch>
                      <a:fillRect/>
                    </a:stretch>
                  </pic:blipFill>
                  <pic:spPr>
                    <a:xfrm>
                      <a:off x="0" y="0"/>
                      <a:ext cx="5506220" cy="323895"/>
                    </a:xfrm>
                    <a:prstGeom prst="rect">
                      <a:avLst/>
                    </a:prstGeom>
                    <a:ln w="3175">
                      <a:solidFill>
                        <a:schemeClr val="tx1"/>
                      </a:solidFill>
                    </a:ln>
                  </pic:spPr>
                </pic:pic>
              </a:graphicData>
            </a:graphic>
          </wp:inline>
        </w:drawing>
      </w:r>
    </w:p>
    <w:p w14:paraId="3603FD2C" w14:textId="77777777" w:rsidR="00FE28BF" w:rsidRPr="00192562" w:rsidRDefault="00FE28BF" w:rsidP="00DE0AF4">
      <w:pPr>
        <w:spacing w:after="0" w:line="256" w:lineRule="auto"/>
        <w:ind w:left="0" w:right="0" w:firstLine="0"/>
      </w:pPr>
    </w:p>
    <w:p w14:paraId="724BFE0E" w14:textId="77777777" w:rsidR="00FE28BF" w:rsidRPr="00192562" w:rsidRDefault="00FE28BF" w:rsidP="00DE0AF4">
      <w:pPr>
        <w:spacing w:after="0" w:line="256" w:lineRule="auto"/>
        <w:ind w:left="0" w:right="0" w:firstLine="0"/>
      </w:pPr>
    </w:p>
    <w:p w14:paraId="75C92E0F" w14:textId="77777777" w:rsidR="009237A9" w:rsidRPr="00192562" w:rsidRDefault="009237A9" w:rsidP="00DE0AF4">
      <w:pPr>
        <w:spacing w:after="0" w:line="256" w:lineRule="auto"/>
        <w:ind w:left="0" w:right="0" w:firstLine="0"/>
      </w:pPr>
    </w:p>
    <w:p w14:paraId="07BE274B" w14:textId="77777777" w:rsidR="009237A9" w:rsidRPr="00192562" w:rsidRDefault="009237A9" w:rsidP="00DE0AF4">
      <w:pPr>
        <w:spacing w:after="0" w:line="256" w:lineRule="auto"/>
        <w:ind w:left="0" w:right="0" w:firstLine="0"/>
      </w:pPr>
    </w:p>
    <w:p w14:paraId="11E86A7E" w14:textId="77777777" w:rsidR="009237A9" w:rsidRPr="00192562" w:rsidRDefault="009237A9" w:rsidP="00DE0AF4">
      <w:pPr>
        <w:spacing w:after="0" w:line="256" w:lineRule="auto"/>
        <w:ind w:left="0" w:right="0" w:firstLine="0"/>
      </w:pPr>
    </w:p>
    <w:p w14:paraId="401499B0" w14:textId="784CCEDC" w:rsidR="00DE0AF4" w:rsidRPr="00192562" w:rsidRDefault="3FB7A172" w:rsidP="009237A9">
      <w:pPr>
        <w:pStyle w:val="ListParagraph"/>
        <w:numPr>
          <w:ilvl w:val="0"/>
          <w:numId w:val="36"/>
        </w:numPr>
        <w:spacing w:after="0" w:line="256" w:lineRule="auto"/>
        <w:ind w:right="0"/>
      </w:pPr>
      <w:r w:rsidRPr="00192562">
        <w:t xml:space="preserve">Expand the </w:t>
      </w:r>
      <w:proofErr w:type="spellStart"/>
      <w:r w:rsidRPr="00192562">
        <w:rPr>
          <w:b/>
          <w:bCs/>
        </w:rPr>
        <w:t>Price_DataCard</w:t>
      </w:r>
      <w:proofErr w:type="spellEnd"/>
      <w:r w:rsidRPr="00192562">
        <w:rPr>
          <w:b/>
          <w:bCs/>
        </w:rPr>
        <w:t xml:space="preserve"> -&gt; </w:t>
      </w:r>
      <w:proofErr w:type="spellStart"/>
      <w:r w:rsidRPr="00192562">
        <w:rPr>
          <w:b/>
          <w:bCs/>
        </w:rPr>
        <w:t>DataCardValue</w:t>
      </w:r>
      <w:proofErr w:type="spellEnd"/>
      <w:r w:rsidRPr="00192562">
        <w:rPr>
          <w:b/>
          <w:bCs/>
        </w:rPr>
        <w:t xml:space="preserve"> </w:t>
      </w:r>
      <w:r w:rsidRPr="00192562">
        <w:t>label</w:t>
      </w:r>
      <w:r w:rsidRPr="00192562">
        <w:rPr>
          <w:b/>
          <w:bCs/>
        </w:rPr>
        <w:t xml:space="preserve">, </w:t>
      </w:r>
      <w:r w:rsidRPr="00192562">
        <w:t xml:space="preserve">select the </w:t>
      </w:r>
      <w:r w:rsidRPr="00192562">
        <w:rPr>
          <w:b/>
          <w:bCs/>
        </w:rPr>
        <w:t>Advanced</w:t>
      </w:r>
      <w:r w:rsidRPr="00192562">
        <w:t xml:space="preserve"> tab, click </w:t>
      </w:r>
      <w:r w:rsidRPr="00192562">
        <w:rPr>
          <w:b/>
          <w:bCs/>
        </w:rPr>
        <w:t>Unlock</w:t>
      </w:r>
      <w:r w:rsidRPr="00192562">
        <w:t xml:space="preserve"> and set the Default property to: </w:t>
      </w:r>
      <w:proofErr w:type="gramStart"/>
      <w:r w:rsidRPr="00192562">
        <w:t>FormProcessor1.Fields.Price</w:t>
      </w:r>
      <w:proofErr w:type="gramEnd"/>
    </w:p>
    <w:p w14:paraId="1582BC7C" w14:textId="7158C46F" w:rsidR="00DE0AF4" w:rsidRPr="00192562" w:rsidRDefault="00DE0AF4" w:rsidP="009D2E9E">
      <w:pPr>
        <w:spacing w:after="0" w:line="256" w:lineRule="auto"/>
        <w:ind w:left="0" w:right="0" w:firstLine="0"/>
      </w:pPr>
    </w:p>
    <w:p w14:paraId="17EC8CD9" w14:textId="60682804" w:rsidR="00C80DF1" w:rsidRPr="00192562" w:rsidRDefault="00D42032" w:rsidP="009D2E9E">
      <w:pPr>
        <w:spacing w:after="0" w:line="256" w:lineRule="auto"/>
        <w:ind w:left="0" w:right="0" w:firstLine="0"/>
      </w:pPr>
      <w:r w:rsidRPr="00192562">
        <w:rPr>
          <w:noProof/>
        </w:rPr>
        <w:drawing>
          <wp:inline distT="0" distB="0" distL="0" distR="0" wp14:anchorId="16D4142C" wp14:editId="675FFEA0">
            <wp:extent cx="5943600" cy="316230"/>
            <wp:effectExtent l="19050" t="19050" r="19050" b="26670"/>
            <wp:docPr id="120330690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7">
                      <a:extLst>
                        <a:ext uri="{28A0092B-C50C-407E-A947-70E740481C1C}">
                          <a14:useLocalDpi xmlns:a14="http://schemas.microsoft.com/office/drawing/2010/main" val="0"/>
                        </a:ext>
                      </a:extLst>
                    </a:blip>
                    <a:stretch>
                      <a:fillRect/>
                    </a:stretch>
                  </pic:blipFill>
                  <pic:spPr>
                    <a:xfrm>
                      <a:off x="0" y="0"/>
                      <a:ext cx="5943600" cy="316230"/>
                    </a:xfrm>
                    <a:prstGeom prst="rect">
                      <a:avLst/>
                    </a:prstGeom>
                    <a:ln w="3175">
                      <a:solidFill>
                        <a:schemeClr val="tx1"/>
                      </a:solidFill>
                    </a:ln>
                  </pic:spPr>
                </pic:pic>
              </a:graphicData>
            </a:graphic>
          </wp:inline>
        </w:drawing>
      </w:r>
    </w:p>
    <w:p w14:paraId="4EB21070" w14:textId="50F42286" w:rsidR="00C80DF1" w:rsidRPr="00192562" w:rsidRDefault="00E116D5" w:rsidP="009D2E9E">
      <w:pPr>
        <w:spacing w:after="0" w:line="256" w:lineRule="auto"/>
        <w:ind w:left="0" w:right="0" w:firstLine="0"/>
      </w:pPr>
      <w:r w:rsidRPr="00192562">
        <w:br/>
      </w:r>
    </w:p>
    <w:p w14:paraId="213C3D12" w14:textId="19F62492" w:rsidR="00C80DF1" w:rsidRPr="00192562" w:rsidRDefault="00C80DF1" w:rsidP="009237A9">
      <w:pPr>
        <w:pStyle w:val="ListParagraph"/>
        <w:numPr>
          <w:ilvl w:val="0"/>
          <w:numId w:val="36"/>
        </w:numPr>
        <w:spacing w:after="0" w:line="256" w:lineRule="auto"/>
        <w:ind w:right="0"/>
      </w:pPr>
      <w:r w:rsidRPr="00192562">
        <w:t xml:space="preserve">Change the </w:t>
      </w:r>
      <w:proofErr w:type="spellStart"/>
      <w:r w:rsidRPr="00192562">
        <w:t>DisplayMode</w:t>
      </w:r>
      <w:proofErr w:type="spellEnd"/>
      <w:r w:rsidRPr="00192562">
        <w:t xml:space="preserve"> to </w:t>
      </w:r>
      <w:proofErr w:type="spellStart"/>
      <w:r w:rsidRPr="00192562">
        <w:t>DisplayMode.View</w:t>
      </w:r>
      <w:proofErr w:type="spellEnd"/>
      <w:r w:rsidR="009237A9" w:rsidRPr="00192562">
        <w:br/>
      </w:r>
    </w:p>
    <w:p w14:paraId="2AF9E961" w14:textId="378294D6" w:rsidR="00C80DF1" w:rsidRPr="00192562" w:rsidRDefault="0099058D" w:rsidP="009D2E9E">
      <w:pPr>
        <w:spacing w:after="0" w:line="256" w:lineRule="auto"/>
        <w:ind w:left="0" w:right="0" w:firstLine="0"/>
      </w:pPr>
      <w:r w:rsidRPr="00192562">
        <w:rPr>
          <w:noProof/>
        </w:rPr>
        <w:drawing>
          <wp:inline distT="0" distB="0" distL="0" distR="0" wp14:anchorId="27949908" wp14:editId="44425E0D">
            <wp:extent cx="5506220" cy="323895"/>
            <wp:effectExtent l="19050" t="19050" r="18415" b="19050"/>
            <wp:docPr id="150861206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6">
                      <a:extLst>
                        <a:ext uri="{28A0092B-C50C-407E-A947-70E740481C1C}">
                          <a14:useLocalDpi xmlns:a14="http://schemas.microsoft.com/office/drawing/2010/main" val="0"/>
                        </a:ext>
                      </a:extLst>
                    </a:blip>
                    <a:stretch>
                      <a:fillRect/>
                    </a:stretch>
                  </pic:blipFill>
                  <pic:spPr>
                    <a:xfrm>
                      <a:off x="0" y="0"/>
                      <a:ext cx="5506220" cy="323895"/>
                    </a:xfrm>
                    <a:prstGeom prst="rect">
                      <a:avLst/>
                    </a:prstGeom>
                    <a:ln w="3175">
                      <a:solidFill>
                        <a:schemeClr val="tx1"/>
                      </a:solidFill>
                    </a:ln>
                  </pic:spPr>
                </pic:pic>
              </a:graphicData>
            </a:graphic>
          </wp:inline>
        </w:drawing>
      </w:r>
    </w:p>
    <w:p w14:paraId="44DCFC06" w14:textId="32F7368A" w:rsidR="008E0C07" w:rsidRPr="00192562" w:rsidRDefault="00E116D5" w:rsidP="009D2E9E">
      <w:pPr>
        <w:spacing w:after="0" w:line="256" w:lineRule="auto"/>
        <w:ind w:left="0" w:right="0" w:firstLine="0"/>
      </w:pPr>
      <w:r w:rsidRPr="00192562">
        <w:br/>
      </w:r>
    </w:p>
    <w:p w14:paraId="377B9212" w14:textId="7CA3BC73" w:rsidR="008E0C07" w:rsidRPr="00192562" w:rsidRDefault="008E0C07" w:rsidP="00E116D5">
      <w:pPr>
        <w:pStyle w:val="ListParagraph"/>
        <w:numPr>
          <w:ilvl w:val="0"/>
          <w:numId w:val="36"/>
        </w:numPr>
        <w:spacing w:after="0" w:line="256" w:lineRule="auto"/>
        <w:ind w:right="0"/>
      </w:pPr>
      <w:r w:rsidRPr="00192562">
        <w:t xml:space="preserve">Repeat steps </w:t>
      </w:r>
      <w:r w:rsidR="00E116D5" w:rsidRPr="00192562">
        <w:t>8</w:t>
      </w:r>
      <w:r w:rsidR="00B138DE" w:rsidRPr="00192562">
        <w:t xml:space="preserve"> and </w:t>
      </w:r>
      <w:r w:rsidR="00E116D5" w:rsidRPr="00192562">
        <w:t>9</w:t>
      </w:r>
      <w:r w:rsidR="00EE2FE3" w:rsidRPr="00192562">
        <w:t>, substituting the word “Price”</w:t>
      </w:r>
      <w:r w:rsidR="002B3BF3" w:rsidRPr="00192562">
        <w:t xml:space="preserve"> at the end of ‘</w:t>
      </w:r>
      <w:proofErr w:type="gramStart"/>
      <w:r w:rsidR="002B3BF3" w:rsidRPr="00192562">
        <w:t>FormProcessor</w:t>
      </w:r>
      <w:r w:rsidR="0099058D" w:rsidRPr="00192562">
        <w:t>1</w:t>
      </w:r>
      <w:r w:rsidR="002B3BF3" w:rsidRPr="00192562">
        <w:t>.Fields.</w:t>
      </w:r>
      <w:r w:rsidR="002B3BF3" w:rsidRPr="00192562">
        <w:rPr>
          <w:highlight w:val="yellow"/>
        </w:rPr>
        <w:t>Price</w:t>
      </w:r>
      <w:proofErr w:type="gramEnd"/>
      <w:r w:rsidR="002B3BF3" w:rsidRPr="00192562">
        <w:t>’</w:t>
      </w:r>
      <w:r w:rsidR="00EE2FE3" w:rsidRPr="00192562">
        <w:t xml:space="preserve"> for each </w:t>
      </w:r>
      <w:r w:rsidR="002B3BF3" w:rsidRPr="00192562">
        <w:t>specification</w:t>
      </w:r>
      <w:r w:rsidR="00F07424" w:rsidRPr="00192562">
        <w:t xml:space="preserve"> (Processor, Memory, Storage, and Screen Size)</w:t>
      </w:r>
      <w:r w:rsidR="000E39F1" w:rsidRPr="00192562">
        <w:t xml:space="preserve">. </w:t>
      </w:r>
      <w:r w:rsidR="00DF00EA" w:rsidRPr="00192562">
        <w:t xml:space="preserve">These fields will </w:t>
      </w:r>
      <w:r w:rsidR="00F65790" w:rsidRPr="00192562">
        <w:t>auto populate</w:t>
      </w:r>
      <w:r w:rsidR="00DF00EA" w:rsidRPr="00192562">
        <w:t xml:space="preserve"> as you type them into the formula bar.</w:t>
      </w:r>
      <w:r w:rsidR="00E116D5" w:rsidRPr="00192562">
        <w:br/>
      </w:r>
    </w:p>
    <w:p w14:paraId="7F71E7E4" w14:textId="659C550B" w:rsidR="00F65790" w:rsidRPr="00192562" w:rsidRDefault="00F65790" w:rsidP="009D2E9E">
      <w:pPr>
        <w:spacing w:after="0" w:line="256" w:lineRule="auto"/>
        <w:ind w:left="0" w:right="0" w:firstLine="0"/>
      </w:pPr>
      <w:r w:rsidRPr="00192562">
        <w:rPr>
          <w:noProof/>
        </w:rPr>
        <w:drawing>
          <wp:inline distT="0" distB="0" distL="0" distR="0" wp14:anchorId="3977869A" wp14:editId="766D77A7">
            <wp:extent cx="5943600" cy="1081405"/>
            <wp:effectExtent l="19050" t="19050" r="19050" b="23495"/>
            <wp:docPr id="679675148"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8">
                      <a:extLst>
                        <a:ext uri="{28A0092B-C50C-407E-A947-70E740481C1C}">
                          <a14:useLocalDpi xmlns:a14="http://schemas.microsoft.com/office/drawing/2010/main" val="0"/>
                        </a:ext>
                      </a:extLst>
                    </a:blip>
                    <a:stretch>
                      <a:fillRect/>
                    </a:stretch>
                  </pic:blipFill>
                  <pic:spPr>
                    <a:xfrm>
                      <a:off x="0" y="0"/>
                      <a:ext cx="5943600" cy="1081405"/>
                    </a:xfrm>
                    <a:prstGeom prst="rect">
                      <a:avLst/>
                    </a:prstGeom>
                    <a:ln w="3175">
                      <a:solidFill>
                        <a:schemeClr val="tx1"/>
                      </a:solidFill>
                    </a:ln>
                  </pic:spPr>
                </pic:pic>
              </a:graphicData>
            </a:graphic>
          </wp:inline>
        </w:drawing>
      </w:r>
    </w:p>
    <w:p w14:paraId="36743EC1" w14:textId="40DD5914" w:rsidR="007826C8" w:rsidRPr="00192562" w:rsidRDefault="00E116D5" w:rsidP="009D2E9E">
      <w:pPr>
        <w:spacing w:after="0" w:line="256" w:lineRule="auto"/>
        <w:ind w:left="0" w:right="0" w:firstLine="0"/>
      </w:pPr>
      <w:r w:rsidRPr="00192562">
        <w:br/>
      </w:r>
    </w:p>
    <w:p w14:paraId="58A0091B" w14:textId="0CB91B45" w:rsidR="00690BEC" w:rsidRPr="00192562" w:rsidRDefault="00715EE5" w:rsidP="00E116D5">
      <w:pPr>
        <w:pStyle w:val="ListParagraph"/>
        <w:numPr>
          <w:ilvl w:val="0"/>
          <w:numId w:val="36"/>
        </w:numPr>
      </w:pPr>
      <w:r w:rsidRPr="00192562">
        <w:t xml:space="preserve">Expand the </w:t>
      </w:r>
      <w:r w:rsidRPr="00192562">
        <w:rPr>
          <w:b/>
          <w:bCs/>
        </w:rPr>
        <w:t>Requested By</w:t>
      </w:r>
      <w:r w:rsidR="00E42729" w:rsidRPr="00192562">
        <w:rPr>
          <w:b/>
          <w:bCs/>
        </w:rPr>
        <w:t xml:space="preserve"> -&gt; </w:t>
      </w:r>
      <w:proofErr w:type="spellStart"/>
      <w:r w:rsidR="00E42729" w:rsidRPr="00192562">
        <w:rPr>
          <w:b/>
          <w:bCs/>
        </w:rPr>
        <w:t>DataCardValue</w:t>
      </w:r>
      <w:proofErr w:type="spellEnd"/>
      <w:r w:rsidRPr="00192562">
        <w:t xml:space="preserve"> label</w:t>
      </w:r>
      <w:r w:rsidR="00690BEC" w:rsidRPr="00192562">
        <w:t xml:space="preserve">, select the </w:t>
      </w:r>
      <w:r w:rsidR="00690BEC" w:rsidRPr="00192562">
        <w:rPr>
          <w:b/>
          <w:bCs/>
        </w:rPr>
        <w:t>Advanced</w:t>
      </w:r>
      <w:r w:rsidR="00690BEC" w:rsidRPr="00192562">
        <w:t xml:space="preserve"> tab, click </w:t>
      </w:r>
      <w:r w:rsidR="00690BEC" w:rsidRPr="00192562">
        <w:rPr>
          <w:b/>
          <w:bCs/>
        </w:rPr>
        <w:t>Unlock</w:t>
      </w:r>
      <w:r w:rsidR="00690BEC" w:rsidRPr="00192562">
        <w:t xml:space="preserve">, set the </w:t>
      </w:r>
      <w:r w:rsidR="00121FDF" w:rsidRPr="00192562">
        <w:rPr>
          <w:b/>
          <w:bCs/>
        </w:rPr>
        <w:t>Default</w:t>
      </w:r>
      <w:r w:rsidR="00690BEC" w:rsidRPr="00192562">
        <w:t xml:space="preserve"> to: </w:t>
      </w:r>
      <w:proofErr w:type="gramStart"/>
      <w:r w:rsidR="00690BEC" w:rsidRPr="00192562">
        <w:t>User(</w:t>
      </w:r>
      <w:proofErr w:type="gramEnd"/>
      <w:r w:rsidR="00690BEC" w:rsidRPr="00192562">
        <w:t>).Email</w:t>
      </w:r>
      <w:r w:rsidR="009C75B6" w:rsidRPr="00192562">
        <w:t xml:space="preserve">, and change the </w:t>
      </w:r>
      <w:proofErr w:type="spellStart"/>
      <w:r w:rsidR="009C75B6" w:rsidRPr="00192562">
        <w:rPr>
          <w:b/>
          <w:bCs/>
        </w:rPr>
        <w:t>DisplayMode</w:t>
      </w:r>
      <w:proofErr w:type="spellEnd"/>
      <w:r w:rsidR="009C75B6" w:rsidRPr="00192562">
        <w:t xml:space="preserve"> property to: </w:t>
      </w:r>
      <w:proofErr w:type="spellStart"/>
      <w:r w:rsidR="009C75B6" w:rsidRPr="00192562">
        <w:t>DisplayMode.View</w:t>
      </w:r>
      <w:proofErr w:type="spellEnd"/>
      <w:r w:rsidR="009C75B6" w:rsidRPr="00192562">
        <w:br/>
      </w:r>
    </w:p>
    <w:p w14:paraId="46170BA9" w14:textId="37E13A50" w:rsidR="00927574" w:rsidRPr="00192562" w:rsidRDefault="00B25607" w:rsidP="009D2E9E">
      <w:pPr>
        <w:spacing w:after="0" w:line="256" w:lineRule="auto"/>
        <w:ind w:left="0" w:right="0" w:firstLine="0"/>
      </w:pPr>
      <w:r w:rsidRPr="00192562">
        <w:rPr>
          <w:noProof/>
        </w:rPr>
        <w:drawing>
          <wp:inline distT="0" distB="0" distL="0" distR="0" wp14:anchorId="4E52BB73" wp14:editId="592BA065">
            <wp:extent cx="5220428" cy="362001"/>
            <wp:effectExtent l="19050" t="19050" r="18415" b="19050"/>
            <wp:docPr id="52275363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9">
                      <a:extLst>
                        <a:ext uri="{28A0092B-C50C-407E-A947-70E740481C1C}">
                          <a14:useLocalDpi xmlns:a14="http://schemas.microsoft.com/office/drawing/2010/main" val="0"/>
                        </a:ext>
                      </a:extLst>
                    </a:blip>
                    <a:stretch>
                      <a:fillRect/>
                    </a:stretch>
                  </pic:blipFill>
                  <pic:spPr>
                    <a:xfrm>
                      <a:off x="0" y="0"/>
                      <a:ext cx="5220428" cy="362001"/>
                    </a:xfrm>
                    <a:prstGeom prst="rect">
                      <a:avLst/>
                    </a:prstGeom>
                    <a:ln w="3175">
                      <a:solidFill>
                        <a:schemeClr val="tx1"/>
                      </a:solidFill>
                    </a:ln>
                  </pic:spPr>
                </pic:pic>
              </a:graphicData>
            </a:graphic>
          </wp:inline>
        </w:drawing>
      </w:r>
    </w:p>
    <w:p w14:paraId="03609013" w14:textId="79B51F73" w:rsidR="00E1785B" w:rsidRPr="00192562" w:rsidRDefault="00894D9B" w:rsidP="009D2E9E">
      <w:pPr>
        <w:spacing w:after="0" w:line="256" w:lineRule="auto"/>
        <w:ind w:left="0" w:right="0" w:firstLine="0"/>
      </w:pPr>
      <w:r w:rsidRPr="00192562">
        <w:br/>
      </w:r>
      <w:r w:rsidRPr="00192562">
        <w:br/>
      </w:r>
      <w:r w:rsidRPr="00192562">
        <w:br/>
      </w:r>
      <w:r w:rsidRPr="00192562">
        <w:br/>
      </w:r>
      <w:r w:rsidRPr="00192562">
        <w:br/>
      </w:r>
      <w:r w:rsidRPr="00192562">
        <w:br/>
      </w:r>
      <w:r w:rsidRPr="00192562">
        <w:br/>
      </w:r>
      <w:r w:rsidRPr="00192562">
        <w:br/>
      </w:r>
      <w:r w:rsidRPr="00192562">
        <w:br/>
      </w:r>
      <w:r w:rsidRPr="00192562">
        <w:br/>
      </w:r>
      <w:r w:rsidRPr="00192562">
        <w:br/>
      </w:r>
      <w:r w:rsidRPr="00192562">
        <w:br/>
      </w:r>
    </w:p>
    <w:p w14:paraId="617CFB1E" w14:textId="5B7CE45B" w:rsidR="00927574" w:rsidRPr="00192562" w:rsidRDefault="3FB7A172" w:rsidP="00894D9B">
      <w:pPr>
        <w:pStyle w:val="ListParagraph"/>
        <w:numPr>
          <w:ilvl w:val="0"/>
          <w:numId w:val="36"/>
        </w:numPr>
        <w:spacing w:after="0" w:line="256" w:lineRule="auto"/>
        <w:ind w:right="0"/>
      </w:pPr>
      <w:r w:rsidRPr="00192562">
        <w:lastRenderedPageBreak/>
        <w:t xml:space="preserve">Test that all fields are displaying the correct text by holding the “Alt” key, click the </w:t>
      </w:r>
      <w:r w:rsidRPr="00192562">
        <w:rPr>
          <w:b/>
          <w:bCs/>
        </w:rPr>
        <w:t>Analyze</w:t>
      </w:r>
      <w:r w:rsidRPr="00192562">
        <w:t xml:space="preserve"> button on the form processor, and upload the “</w:t>
      </w:r>
      <w:proofErr w:type="spellStart"/>
      <w:r w:rsidRPr="00192562">
        <w:t>Razer</w:t>
      </w:r>
      <w:proofErr w:type="spellEnd"/>
      <w:r w:rsidRPr="00192562">
        <w:t xml:space="preserve"> Blade 15.pdf” file from Labs -&gt; AI Builder.</w:t>
      </w:r>
    </w:p>
    <w:p w14:paraId="4417D893" w14:textId="77777777" w:rsidR="00894D9B" w:rsidRPr="00192562" w:rsidRDefault="00894D9B" w:rsidP="00894D9B">
      <w:pPr>
        <w:pStyle w:val="ListParagraph"/>
        <w:spacing w:after="0" w:line="256" w:lineRule="auto"/>
        <w:ind w:right="0" w:firstLine="0"/>
      </w:pPr>
    </w:p>
    <w:p w14:paraId="530C8ECB" w14:textId="66AB24ED" w:rsidR="00B102C5" w:rsidRPr="00192562" w:rsidRDefault="00E1785B" w:rsidP="00B102C5">
      <w:pPr>
        <w:spacing w:after="0" w:line="256" w:lineRule="auto"/>
        <w:ind w:left="0" w:right="0" w:firstLine="0"/>
      </w:pPr>
      <w:r w:rsidRPr="00192562">
        <w:rPr>
          <w:noProof/>
        </w:rPr>
        <w:drawing>
          <wp:inline distT="0" distB="0" distL="0" distR="0" wp14:anchorId="4EB4850B" wp14:editId="61728B02">
            <wp:extent cx="4699591" cy="2620423"/>
            <wp:effectExtent l="19050" t="19050" r="25400" b="27940"/>
            <wp:docPr id="203442986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699591" cy="2620423"/>
                    </a:xfrm>
                    <a:prstGeom prst="rect">
                      <a:avLst/>
                    </a:prstGeom>
                    <a:ln w="3175">
                      <a:solidFill>
                        <a:schemeClr val="tx1"/>
                      </a:solidFill>
                    </a:ln>
                  </pic:spPr>
                </pic:pic>
              </a:graphicData>
            </a:graphic>
          </wp:inline>
        </w:drawing>
      </w:r>
    </w:p>
    <w:p w14:paraId="3CE4BFAF" w14:textId="5E582E59" w:rsidR="00482D3C" w:rsidRPr="00192562" w:rsidRDefault="00894D9B" w:rsidP="00B102C5">
      <w:pPr>
        <w:spacing w:after="0" w:line="256" w:lineRule="auto"/>
        <w:ind w:left="0" w:right="0" w:firstLine="0"/>
      </w:pPr>
      <w:r w:rsidRPr="00192562">
        <w:br/>
      </w:r>
    </w:p>
    <w:p w14:paraId="0180413A" w14:textId="70F3BABD" w:rsidR="00F21622" w:rsidRPr="00192562" w:rsidRDefault="002A3C74" w:rsidP="00894D9B">
      <w:pPr>
        <w:pStyle w:val="ListParagraph"/>
        <w:numPr>
          <w:ilvl w:val="0"/>
          <w:numId w:val="36"/>
        </w:numPr>
        <w:spacing w:after="0" w:line="256" w:lineRule="auto"/>
        <w:ind w:right="0"/>
      </w:pPr>
      <w:r w:rsidRPr="00192562">
        <w:t>There is still an error</w:t>
      </w:r>
      <w:r w:rsidR="00751C40" w:rsidRPr="00192562">
        <w:t xml:space="preserve"> </w:t>
      </w:r>
      <w:r w:rsidR="00F93743" w:rsidRPr="00192562">
        <w:t xml:space="preserve">regarding </w:t>
      </w:r>
      <w:r w:rsidR="00F930E4" w:rsidRPr="00192562">
        <w:rPr>
          <w:b/>
          <w:bCs/>
        </w:rPr>
        <w:t>SubmitButton_1</w:t>
      </w:r>
      <w:r w:rsidRPr="00192562">
        <w:t xml:space="preserve">: a reference to the </w:t>
      </w:r>
      <w:proofErr w:type="spellStart"/>
      <w:r w:rsidRPr="00192562">
        <w:t>CompareListGallery</w:t>
      </w:r>
      <w:proofErr w:type="spellEnd"/>
      <w:r w:rsidRPr="00192562">
        <w:t xml:space="preserve"> from the previous module. To remove this, </w:t>
      </w:r>
      <w:r w:rsidR="00635238" w:rsidRPr="00192562">
        <w:t xml:space="preserve">select the </w:t>
      </w:r>
      <w:r w:rsidR="005F21F9" w:rsidRPr="00192562">
        <w:t xml:space="preserve">red X button and click </w:t>
      </w:r>
      <w:r w:rsidR="005F21F9" w:rsidRPr="00192562">
        <w:rPr>
          <w:b/>
          <w:bCs/>
        </w:rPr>
        <w:t>Edit in the formula bar</w:t>
      </w:r>
      <w:r w:rsidR="00CB4CE7" w:rsidRPr="00192562">
        <w:t>.</w:t>
      </w:r>
      <w:r w:rsidR="00894D9B" w:rsidRPr="00192562">
        <w:br/>
      </w:r>
    </w:p>
    <w:p w14:paraId="7617A568" w14:textId="597E538D" w:rsidR="00CB4CE7" w:rsidRPr="00192562" w:rsidRDefault="00F930E4" w:rsidP="00B102C5">
      <w:pPr>
        <w:spacing w:after="0" w:line="256" w:lineRule="auto"/>
        <w:ind w:left="0" w:right="0" w:firstLine="0"/>
        <w:rPr>
          <w:noProof/>
        </w:rPr>
      </w:pPr>
      <w:r w:rsidRPr="00192562">
        <w:rPr>
          <w:noProof/>
        </w:rPr>
        <w:drawing>
          <wp:inline distT="0" distB="0" distL="0" distR="0" wp14:anchorId="355142F9" wp14:editId="518803D7">
            <wp:extent cx="2753109" cy="885949"/>
            <wp:effectExtent l="19050" t="19050" r="9525" b="28575"/>
            <wp:docPr id="1174782702"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2753109" cy="885949"/>
                    </a:xfrm>
                    <a:prstGeom prst="rect">
                      <a:avLst/>
                    </a:prstGeom>
                    <a:ln w="3175">
                      <a:solidFill>
                        <a:schemeClr val="tx1"/>
                      </a:solidFill>
                    </a:ln>
                  </pic:spPr>
                </pic:pic>
              </a:graphicData>
            </a:graphic>
          </wp:inline>
        </w:drawing>
      </w:r>
      <w:r w:rsidR="3FB7A172" w:rsidRPr="00192562">
        <w:rPr>
          <w:noProof/>
        </w:rPr>
        <w:t xml:space="preserve"> </w:t>
      </w:r>
      <w:r w:rsidRPr="00192562">
        <w:rPr>
          <w:noProof/>
        </w:rPr>
        <w:drawing>
          <wp:inline distT="0" distB="0" distL="0" distR="0" wp14:anchorId="3679DF12" wp14:editId="4D6ADF97">
            <wp:extent cx="2676899" cy="943107"/>
            <wp:effectExtent l="19050" t="19050" r="9525" b="28575"/>
            <wp:docPr id="167196405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52">
                      <a:extLst>
                        <a:ext uri="{28A0092B-C50C-407E-A947-70E740481C1C}">
                          <a14:useLocalDpi xmlns:a14="http://schemas.microsoft.com/office/drawing/2010/main" val="0"/>
                        </a:ext>
                      </a:extLst>
                    </a:blip>
                    <a:stretch>
                      <a:fillRect/>
                    </a:stretch>
                  </pic:blipFill>
                  <pic:spPr>
                    <a:xfrm>
                      <a:off x="0" y="0"/>
                      <a:ext cx="2676899" cy="943107"/>
                    </a:xfrm>
                    <a:prstGeom prst="rect">
                      <a:avLst/>
                    </a:prstGeom>
                    <a:ln w="3175">
                      <a:solidFill>
                        <a:schemeClr val="tx1"/>
                      </a:solidFill>
                    </a:ln>
                  </pic:spPr>
                </pic:pic>
              </a:graphicData>
            </a:graphic>
          </wp:inline>
        </w:drawing>
      </w:r>
      <w:r w:rsidRPr="00192562">
        <w:br/>
      </w:r>
      <w:r w:rsidRPr="00192562">
        <w:br/>
      </w:r>
    </w:p>
    <w:p w14:paraId="1F0E3999" w14:textId="335B8807" w:rsidR="00504AAA" w:rsidRPr="00192562" w:rsidRDefault="00504AAA" w:rsidP="00894D9B">
      <w:pPr>
        <w:pStyle w:val="ListParagraph"/>
        <w:numPr>
          <w:ilvl w:val="0"/>
          <w:numId w:val="36"/>
        </w:numPr>
        <w:spacing w:after="0" w:line="256" w:lineRule="auto"/>
        <w:ind w:right="0"/>
      </w:pPr>
      <w:r w:rsidRPr="00192562">
        <w:rPr>
          <w:noProof/>
        </w:rPr>
        <w:t>We only want to show the button when</w:t>
      </w:r>
      <w:r w:rsidR="001A221F" w:rsidRPr="00192562">
        <w:rPr>
          <w:noProof/>
        </w:rPr>
        <w:t xml:space="preserve"> a form has been analyzed</w:t>
      </w:r>
      <w:r w:rsidR="00AE57FD" w:rsidRPr="00192562">
        <w:rPr>
          <w:noProof/>
        </w:rPr>
        <w:t xml:space="preserve"> (when </w:t>
      </w:r>
      <w:r w:rsidR="006A07C5" w:rsidRPr="00192562">
        <w:rPr>
          <w:noProof/>
        </w:rPr>
        <w:t xml:space="preserve">text is shown </w:t>
      </w:r>
      <w:r w:rsidR="00CB2E23" w:rsidRPr="00192562">
        <w:rPr>
          <w:noProof/>
        </w:rPr>
        <w:t xml:space="preserve">for </w:t>
      </w:r>
      <w:r w:rsidR="00211B18" w:rsidRPr="00192562">
        <w:rPr>
          <w:noProof/>
        </w:rPr>
        <w:t xml:space="preserve">the </w:t>
      </w:r>
      <w:r w:rsidR="00827628" w:rsidRPr="00192562">
        <w:rPr>
          <w:noProof/>
        </w:rPr>
        <w:t>T</w:t>
      </w:r>
      <w:r w:rsidR="00A542AB" w:rsidRPr="00192562">
        <w:rPr>
          <w:noProof/>
        </w:rPr>
        <w:t xml:space="preserve">itleDataCard -&gt; </w:t>
      </w:r>
      <w:r w:rsidR="00211B18" w:rsidRPr="00192562">
        <w:rPr>
          <w:noProof/>
        </w:rPr>
        <w:t>Data</w:t>
      </w:r>
      <w:r w:rsidR="00786844" w:rsidRPr="00192562">
        <w:rPr>
          <w:noProof/>
        </w:rPr>
        <w:t>CardValue)</w:t>
      </w:r>
      <w:r w:rsidR="001A221F" w:rsidRPr="00192562">
        <w:rPr>
          <w:noProof/>
        </w:rPr>
        <w:t xml:space="preserve">, so change the </w:t>
      </w:r>
      <w:r w:rsidR="001A221F" w:rsidRPr="00192562">
        <w:rPr>
          <w:b/>
          <w:bCs/>
          <w:noProof/>
        </w:rPr>
        <w:t>DisplayMode</w:t>
      </w:r>
      <w:r w:rsidR="001A221F" w:rsidRPr="00192562">
        <w:rPr>
          <w:noProof/>
        </w:rPr>
        <w:t xml:space="preserve"> property of </w:t>
      </w:r>
      <w:r w:rsidR="001A221F" w:rsidRPr="00192562">
        <w:rPr>
          <w:b/>
          <w:bCs/>
          <w:noProof/>
        </w:rPr>
        <w:t>SubmitButton_1</w:t>
      </w:r>
      <w:r w:rsidR="001A221F" w:rsidRPr="00192562">
        <w:rPr>
          <w:noProof/>
        </w:rPr>
        <w:t xml:space="preserve"> to:</w:t>
      </w:r>
      <w:r w:rsidR="00184CA7" w:rsidRPr="00192562">
        <w:rPr>
          <w:noProof/>
        </w:rPr>
        <w:br/>
      </w:r>
      <w:r w:rsidR="00184CA7" w:rsidRPr="00192562">
        <w:t>If</w:t>
      </w:r>
      <w:proofErr w:type="gramStart"/>
      <w:r w:rsidR="00184CA7" w:rsidRPr="00192562">
        <w:t>(!</w:t>
      </w:r>
      <w:proofErr w:type="spellStart"/>
      <w:r w:rsidR="00184CA7" w:rsidRPr="00192562">
        <w:t>IsBlank</w:t>
      </w:r>
      <w:proofErr w:type="spellEnd"/>
      <w:proofErr w:type="gramEnd"/>
      <w:r w:rsidR="00184CA7" w:rsidRPr="00192562">
        <w:t>(DataCardValue</w:t>
      </w:r>
      <w:r w:rsidR="00184CA7" w:rsidRPr="00192562">
        <w:rPr>
          <w:highlight w:val="yellow"/>
        </w:rPr>
        <w:t>14</w:t>
      </w:r>
      <w:r w:rsidR="00184CA7" w:rsidRPr="00192562">
        <w:t xml:space="preserve">.Text), </w:t>
      </w:r>
      <w:proofErr w:type="spellStart"/>
      <w:r w:rsidR="00184CA7" w:rsidRPr="00192562">
        <w:t>DisplayMode.Edit</w:t>
      </w:r>
      <w:proofErr w:type="spellEnd"/>
      <w:r w:rsidR="00184CA7" w:rsidRPr="00192562">
        <w:t xml:space="preserve">, </w:t>
      </w:r>
      <w:proofErr w:type="spellStart"/>
      <w:r w:rsidR="00184CA7" w:rsidRPr="00192562">
        <w:t>DisplayMode.Disabled</w:t>
      </w:r>
      <w:proofErr w:type="spellEnd"/>
      <w:r w:rsidR="00184CA7" w:rsidRPr="00192562">
        <w:t>)</w:t>
      </w:r>
      <w:r w:rsidR="00894D9B" w:rsidRPr="00192562">
        <w:br/>
      </w:r>
    </w:p>
    <w:p w14:paraId="35313CBB" w14:textId="2644FC8E" w:rsidR="009E7A55" w:rsidRPr="00192562" w:rsidRDefault="00A70A3E" w:rsidP="00B102C5">
      <w:pPr>
        <w:spacing w:after="0" w:line="256" w:lineRule="auto"/>
        <w:ind w:left="0" w:right="0" w:firstLine="0"/>
      </w:pPr>
      <w:r w:rsidRPr="00192562">
        <w:rPr>
          <w:noProof/>
        </w:rPr>
        <w:drawing>
          <wp:inline distT="0" distB="0" distL="0" distR="0" wp14:anchorId="3F99991F" wp14:editId="06C5CEA5">
            <wp:extent cx="5943600" cy="208915"/>
            <wp:effectExtent l="19050" t="19050" r="19050" b="19685"/>
            <wp:docPr id="130795042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53">
                      <a:extLst>
                        <a:ext uri="{28A0092B-C50C-407E-A947-70E740481C1C}">
                          <a14:useLocalDpi xmlns:a14="http://schemas.microsoft.com/office/drawing/2010/main" val="0"/>
                        </a:ext>
                      </a:extLst>
                    </a:blip>
                    <a:stretch>
                      <a:fillRect/>
                    </a:stretch>
                  </pic:blipFill>
                  <pic:spPr>
                    <a:xfrm>
                      <a:off x="0" y="0"/>
                      <a:ext cx="5943600" cy="208915"/>
                    </a:xfrm>
                    <a:prstGeom prst="rect">
                      <a:avLst/>
                    </a:prstGeom>
                    <a:ln w="3175">
                      <a:solidFill>
                        <a:schemeClr val="tx1"/>
                      </a:solidFill>
                    </a:ln>
                  </pic:spPr>
                </pic:pic>
              </a:graphicData>
            </a:graphic>
          </wp:inline>
        </w:drawing>
      </w:r>
    </w:p>
    <w:p w14:paraId="20F329E0" w14:textId="77777777" w:rsidR="00A70A3E" w:rsidRPr="00192562" w:rsidRDefault="00A70A3E" w:rsidP="00B102C5">
      <w:pPr>
        <w:spacing w:after="0" w:line="256" w:lineRule="auto"/>
        <w:ind w:left="0" w:right="0" w:firstLine="0"/>
      </w:pPr>
    </w:p>
    <w:p w14:paraId="55F644FF" w14:textId="61ECADF1" w:rsidR="00FD0CDF" w:rsidRPr="00192562" w:rsidRDefault="00FD0CDF" w:rsidP="00B102C5">
      <w:pPr>
        <w:spacing w:after="0" w:line="256" w:lineRule="auto"/>
        <w:ind w:left="0" w:right="0" w:firstLine="0"/>
      </w:pPr>
      <w:r w:rsidRPr="00192562">
        <w:rPr>
          <w:u w:val="single"/>
        </w:rPr>
        <w:t>NOTE:</w:t>
      </w:r>
      <w:r w:rsidRPr="00192562">
        <w:t xml:space="preserve"> You </w:t>
      </w:r>
      <w:r w:rsidR="007D01D8" w:rsidRPr="00192562">
        <w:t>will</w:t>
      </w:r>
      <w:r w:rsidRPr="00192562">
        <w:t xml:space="preserve"> have to change the number </w:t>
      </w:r>
      <w:r w:rsidR="000F03FC" w:rsidRPr="00192562">
        <w:t>highlighted above to match your</w:t>
      </w:r>
      <w:r w:rsidR="009D7C16" w:rsidRPr="00192562">
        <w:t xml:space="preserve"> </w:t>
      </w:r>
      <w:r w:rsidR="009D7C16" w:rsidRPr="00192562">
        <w:rPr>
          <w:b/>
          <w:bCs/>
        </w:rPr>
        <w:t xml:space="preserve">Title_DataCard2 </w:t>
      </w:r>
      <w:r w:rsidR="009D7C16" w:rsidRPr="00192562">
        <w:t xml:space="preserve">-&gt; </w:t>
      </w:r>
      <w:proofErr w:type="spellStart"/>
      <w:r w:rsidR="00624B09" w:rsidRPr="00192562">
        <w:rPr>
          <w:b/>
          <w:bCs/>
        </w:rPr>
        <w:t>DataCardValue</w:t>
      </w:r>
      <w:r w:rsidR="00624B09" w:rsidRPr="00192562">
        <w:rPr>
          <w:b/>
          <w:bCs/>
          <w:highlight w:val="yellow"/>
        </w:rPr>
        <w:t>XX</w:t>
      </w:r>
      <w:proofErr w:type="spellEnd"/>
      <w:r w:rsidR="00D35638" w:rsidRPr="00192562">
        <w:rPr>
          <w:b/>
          <w:bCs/>
        </w:rPr>
        <w:t xml:space="preserve"> </w:t>
      </w:r>
      <w:r w:rsidR="00D35638" w:rsidRPr="00192562">
        <w:t>label</w:t>
      </w:r>
    </w:p>
    <w:p w14:paraId="7855CD39" w14:textId="77777777" w:rsidR="00F21622" w:rsidRPr="00192562" w:rsidRDefault="00F21622" w:rsidP="00B102C5">
      <w:pPr>
        <w:spacing w:after="0" w:line="256" w:lineRule="auto"/>
        <w:ind w:left="0" w:right="0" w:firstLine="0"/>
      </w:pPr>
    </w:p>
    <w:p w14:paraId="6FFBA39E" w14:textId="7895C73D" w:rsidR="003143A0" w:rsidRPr="00192562" w:rsidRDefault="00282137" w:rsidP="00894D9B">
      <w:pPr>
        <w:pStyle w:val="ListParagraph"/>
        <w:numPr>
          <w:ilvl w:val="0"/>
          <w:numId w:val="36"/>
        </w:numPr>
        <w:spacing w:after="0" w:line="256" w:lineRule="auto"/>
        <w:ind w:right="0"/>
      </w:pPr>
      <w:r w:rsidRPr="00192562">
        <w:t>Click on</w:t>
      </w:r>
      <w:r w:rsidR="009D78CD" w:rsidRPr="00192562">
        <w:t xml:space="preserve"> </w:t>
      </w:r>
      <w:r w:rsidR="009D78CD" w:rsidRPr="00192562">
        <w:rPr>
          <w:b/>
          <w:bCs/>
        </w:rPr>
        <w:t>SubmitButton_</w:t>
      </w:r>
      <w:r w:rsidR="00E1785B" w:rsidRPr="00192562">
        <w:rPr>
          <w:b/>
          <w:bCs/>
        </w:rPr>
        <w:t>1</w:t>
      </w:r>
      <w:r w:rsidR="009D78CD" w:rsidRPr="00192562">
        <w:rPr>
          <w:b/>
          <w:bCs/>
        </w:rPr>
        <w:t xml:space="preserve"> </w:t>
      </w:r>
      <w:r w:rsidR="009D78CD" w:rsidRPr="00192562">
        <w:t xml:space="preserve">and modify the </w:t>
      </w:r>
      <w:proofErr w:type="spellStart"/>
      <w:r w:rsidR="009D78CD" w:rsidRPr="00192562">
        <w:t>Onselect</w:t>
      </w:r>
      <w:proofErr w:type="spellEnd"/>
      <w:r w:rsidR="009D78CD" w:rsidRPr="00192562">
        <w:t xml:space="preserve"> property to be: </w:t>
      </w:r>
      <w:proofErr w:type="spellStart"/>
      <w:proofErr w:type="gramStart"/>
      <w:r w:rsidR="009D78CD" w:rsidRPr="00192562">
        <w:t>SubmitForm</w:t>
      </w:r>
      <w:proofErr w:type="spellEnd"/>
      <w:r w:rsidR="009D78CD" w:rsidRPr="00192562">
        <w:t>(</w:t>
      </w:r>
      <w:proofErr w:type="spellStart"/>
      <w:proofErr w:type="gramEnd"/>
      <w:r w:rsidR="00606212" w:rsidRPr="00192562">
        <w:t>SubmitDeviceRequest</w:t>
      </w:r>
      <w:proofErr w:type="spellEnd"/>
      <w:r w:rsidR="00606212" w:rsidRPr="00192562">
        <w:t>)</w:t>
      </w:r>
      <w:r w:rsidR="00894D9B" w:rsidRPr="00192562">
        <w:br/>
      </w:r>
    </w:p>
    <w:p w14:paraId="366E7353" w14:textId="2CAF9E16" w:rsidR="000D47B8" w:rsidRPr="00192562" w:rsidRDefault="000D47B8" w:rsidP="00B102C5">
      <w:pPr>
        <w:spacing w:after="0" w:line="256" w:lineRule="auto"/>
        <w:ind w:left="0" w:right="0" w:firstLine="0"/>
      </w:pPr>
      <w:r w:rsidRPr="00192562">
        <w:rPr>
          <w:noProof/>
        </w:rPr>
        <w:drawing>
          <wp:inline distT="0" distB="0" distL="0" distR="0" wp14:anchorId="68508B88" wp14:editId="0DD053A0">
            <wp:extent cx="5943600" cy="321310"/>
            <wp:effectExtent l="19050" t="19050" r="19050" b="21590"/>
            <wp:docPr id="10057390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54">
                      <a:extLst>
                        <a:ext uri="{28A0092B-C50C-407E-A947-70E740481C1C}">
                          <a14:useLocalDpi xmlns:a14="http://schemas.microsoft.com/office/drawing/2010/main" val="0"/>
                        </a:ext>
                      </a:extLst>
                    </a:blip>
                    <a:stretch>
                      <a:fillRect/>
                    </a:stretch>
                  </pic:blipFill>
                  <pic:spPr>
                    <a:xfrm>
                      <a:off x="0" y="0"/>
                      <a:ext cx="5943600" cy="321310"/>
                    </a:xfrm>
                    <a:prstGeom prst="rect">
                      <a:avLst/>
                    </a:prstGeom>
                    <a:ln w="3175">
                      <a:solidFill>
                        <a:schemeClr val="tx1"/>
                      </a:solidFill>
                    </a:ln>
                  </pic:spPr>
                </pic:pic>
              </a:graphicData>
            </a:graphic>
          </wp:inline>
        </w:drawing>
      </w:r>
    </w:p>
    <w:p w14:paraId="5251B1B7" w14:textId="77777777" w:rsidR="00B102C5" w:rsidRPr="00192562" w:rsidRDefault="00B102C5" w:rsidP="00B102C5">
      <w:pPr>
        <w:spacing w:after="0" w:line="256" w:lineRule="auto"/>
        <w:ind w:right="0"/>
      </w:pPr>
    </w:p>
    <w:p w14:paraId="7FA27AEC" w14:textId="4C5EFEBE" w:rsidR="00606212" w:rsidRPr="00192562" w:rsidRDefault="00B102C5" w:rsidP="00894D9B">
      <w:pPr>
        <w:pStyle w:val="ListParagraph"/>
        <w:numPr>
          <w:ilvl w:val="0"/>
          <w:numId w:val="36"/>
        </w:numPr>
        <w:spacing w:after="0" w:line="256" w:lineRule="auto"/>
        <w:ind w:right="0"/>
        <w:rPr>
          <w:color w:val="auto"/>
        </w:rPr>
      </w:pPr>
      <w:r w:rsidRPr="00192562">
        <w:t xml:space="preserve">Select </w:t>
      </w:r>
      <w:proofErr w:type="spellStart"/>
      <w:r w:rsidR="00482D3C" w:rsidRPr="00192562">
        <w:rPr>
          <w:b/>
          <w:bCs/>
        </w:rPr>
        <w:t>RequestNewLaptopScreen</w:t>
      </w:r>
      <w:proofErr w:type="spellEnd"/>
      <w:r w:rsidRPr="00192562">
        <w:t xml:space="preserve"> </w:t>
      </w:r>
      <w:r w:rsidRPr="00192562">
        <w:rPr>
          <w:rFonts w:eastAsia="Wingdings"/>
        </w:rPr>
        <w:t>à</w:t>
      </w:r>
      <w:r w:rsidRPr="00192562">
        <w:t xml:space="preserve"> </w:t>
      </w:r>
      <w:proofErr w:type="spellStart"/>
      <w:r w:rsidR="00482D3C" w:rsidRPr="00192562">
        <w:rPr>
          <w:b/>
          <w:bCs/>
        </w:rPr>
        <w:t>SubmitDeviceRequest</w:t>
      </w:r>
      <w:proofErr w:type="spellEnd"/>
      <w:r w:rsidRPr="00192562">
        <w:t xml:space="preserve"> </w:t>
      </w:r>
      <w:r w:rsidR="008E7DEE" w:rsidRPr="00192562">
        <w:t>and</w:t>
      </w:r>
      <w:r w:rsidRPr="00192562">
        <w:t xml:space="preserve"> set</w:t>
      </w:r>
      <w:r w:rsidR="008E7DEE" w:rsidRPr="00192562">
        <w:t xml:space="preserve"> the</w:t>
      </w:r>
      <w:r w:rsidRPr="00192562">
        <w:t xml:space="preserve"> </w:t>
      </w:r>
      <w:proofErr w:type="spellStart"/>
      <w:r w:rsidRPr="00192562">
        <w:rPr>
          <w:b/>
          <w:bCs/>
        </w:rPr>
        <w:t>OnSuccess</w:t>
      </w:r>
      <w:proofErr w:type="spellEnd"/>
      <w:r w:rsidRPr="00192562">
        <w:t xml:space="preserve"> </w:t>
      </w:r>
      <w:r w:rsidR="008E7DEE" w:rsidRPr="00192562">
        <w:t>property</w:t>
      </w:r>
      <w:r w:rsidRPr="00192562">
        <w:t xml:space="preserve"> to </w:t>
      </w:r>
      <w:proofErr w:type="gramStart"/>
      <w:r w:rsidRPr="00192562">
        <w:rPr>
          <w:color w:val="auto"/>
        </w:rPr>
        <w:t>Navigate(</w:t>
      </w:r>
      <w:proofErr w:type="spellStart"/>
      <w:proofErr w:type="gramEnd"/>
      <w:r w:rsidRPr="00192562">
        <w:rPr>
          <w:color w:val="auto"/>
        </w:rPr>
        <w:t>Success,ScreenTransition.Fade</w:t>
      </w:r>
      <w:proofErr w:type="spellEnd"/>
      <w:r w:rsidRPr="00192562">
        <w:rPr>
          <w:color w:val="auto"/>
        </w:rPr>
        <w:t>)</w:t>
      </w:r>
      <w:r w:rsidR="00894D9B" w:rsidRPr="00192562">
        <w:rPr>
          <w:color w:val="auto"/>
        </w:rPr>
        <w:br/>
      </w:r>
    </w:p>
    <w:p w14:paraId="5BD9CBA4" w14:textId="48772A43" w:rsidR="00F21622" w:rsidRPr="00192562" w:rsidRDefault="00F21622" w:rsidP="00B102C5">
      <w:pPr>
        <w:spacing w:after="0" w:line="256" w:lineRule="auto"/>
        <w:ind w:left="0" w:right="0" w:firstLine="0"/>
        <w:rPr>
          <w:color w:val="70AD47" w:themeColor="accent6"/>
        </w:rPr>
      </w:pPr>
      <w:r w:rsidRPr="00192562">
        <w:rPr>
          <w:noProof/>
        </w:rPr>
        <w:drawing>
          <wp:inline distT="0" distB="0" distL="0" distR="0" wp14:anchorId="1E9D15EC" wp14:editId="4AAB42DE">
            <wp:extent cx="5943600" cy="353060"/>
            <wp:effectExtent l="19050" t="19050" r="19050" b="27940"/>
            <wp:docPr id="1054320290"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55">
                      <a:extLst>
                        <a:ext uri="{28A0092B-C50C-407E-A947-70E740481C1C}">
                          <a14:useLocalDpi xmlns:a14="http://schemas.microsoft.com/office/drawing/2010/main" val="0"/>
                        </a:ext>
                      </a:extLst>
                    </a:blip>
                    <a:stretch>
                      <a:fillRect/>
                    </a:stretch>
                  </pic:blipFill>
                  <pic:spPr>
                    <a:xfrm>
                      <a:off x="0" y="0"/>
                      <a:ext cx="5943600" cy="353060"/>
                    </a:xfrm>
                    <a:prstGeom prst="rect">
                      <a:avLst/>
                    </a:prstGeom>
                    <a:ln w="3175">
                      <a:solidFill>
                        <a:schemeClr val="tx1"/>
                      </a:solidFill>
                    </a:ln>
                  </pic:spPr>
                </pic:pic>
              </a:graphicData>
            </a:graphic>
          </wp:inline>
        </w:drawing>
      </w:r>
    </w:p>
    <w:p w14:paraId="54530C30" w14:textId="77777777" w:rsidR="007A3D77" w:rsidRPr="00192562" w:rsidRDefault="007A3D77" w:rsidP="00B102C5">
      <w:pPr>
        <w:spacing w:after="0" w:line="256" w:lineRule="auto"/>
        <w:ind w:left="0" w:right="0" w:firstLine="0"/>
      </w:pPr>
    </w:p>
    <w:p w14:paraId="3A84FA7A" w14:textId="5C241A07" w:rsidR="009D2E9E" w:rsidRPr="00192562" w:rsidRDefault="009D2E9E" w:rsidP="009D2E9E">
      <w:pPr>
        <w:pStyle w:val="Heading3"/>
        <w:ind w:left="-5"/>
      </w:pPr>
      <w:bookmarkStart w:id="10" w:name="_Toc47098907"/>
      <w:r w:rsidRPr="00192562">
        <w:t xml:space="preserve">Task 5: </w:t>
      </w:r>
      <w:r w:rsidR="00FD5603" w:rsidRPr="00192562">
        <w:t xml:space="preserve">Add a navigation </w:t>
      </w:r>
      <w:r w:rsidR="003520DF" w:rsidRPr="00192562">
        <w:t>control</w:t>
      </w:r>
      <w:bookmarkEnd w:id="10"/>
      <w:r w:rsidRPr="00192562">
        <w:t xml:space="preserve"> </w:t>
      </w:r>
    </w:p>
    <w:p w14:paraId="468012FF" w14:textId="77777777" w:rsidR="00B91987" w:rsidRPr="00192562" w:rsidRDefault="00B91987" w:rsidP="00493D7D"/>
    <w:p w14:paraId="0CE97707" w14:textId="27311784" w:rsidR="00A75096" w:rsidRPr="00192562" w:rsidRDefault="002575FA" w:rsidP="00894D9B">
      <w:pPr>
        <w:pStyle w:val="ListParagraph"/>
        <w:numPr>
          <w:ilvl w:val="0"/>
          <w:numId w:val="40"/>
        </w:numPr>
        <w:rPr>
          <w:b/>
          <w:bCs/>
        </w:rPr>
      </w:pPr>
      <w:r w:rsidRPr="00192562">
        <w:t xml:space="preserve">Navigate to </w:t>
      </w:r>
      <w:proofErr w:type="spellStart"/>
      <w:r w:rsidRPr="00192562">
        <w:rPr>
          <w:b/>
          <w:bCs/>
        </w:rPr>
        <w:t>MainScreen</w:t>
      </w:r>
      <w:proofErr w:type="spellEnd"/>
      <w:r w:rsidR="00192562">
        <w:t>.</w:t>
      </w:r>
      <w:r w:rsidR="00894D9B" w:rsidRPr="00192562">
        <w:rPr>
          <w:b/>
          <w:bCs/>
        </w:rPr>
        <w:br/>
      </w:r>
    </w:p>
    <w:p w14:paraId="62F04FE3" w14:textId="74BF7058" w:rsidR="00C448FC" w:rsidRPr="00192562" w:rsidRDefault="00AB1DC2" w:rsidP="00C448FC">
      <w:r w:rsidRPr="00192562">
        <w:rPr>
          <w:noProof/>
        </w:rPr>
        <w:drawing>
          <wp:inline distT="0" distB="0" distL="0" distR="0" wp14:anchorId="6F45C784" wp14:editId="1038A808">
            <wp:extent cx="1868098" cy="2519916"/>
            <wp:effectExtent l="19050" t="19050" r="18415" b="13970"/>
            <wp:docPr id="2117800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a:extLst>
                        <a:ext uri="{28A0092B-C50C-407E-A947-70E740481C1C}">
                          <a14:useLocalDpi xmlns:a14="http://schemas.microsoft.com/office/drawing/2010/main" val="0"/>
                        </a:ext>
                      </a:extLst>
                    </a:blip>
                    <a:stretch>
                      <a:fillRect/>
                    </a:stretch>
                  </pic:blipFill>
                  <pic:spPr>
                    <a:xfrm>
                      <a:off x="0" y="0"/>
                      <a:ext cx="1868098" cy="2519916"/>
                    </a:xfrm>
                    <a:prstGeom prst="rect">
                      <a:avLst/>
                    </a:prstGeom>
                    <a:ln w="3175">
                      <a:solidFill>
                        <a:schemeClr val="tx1"/>
                      </a:solidFill>
                    </a:ln>
                  </pic:spPr>
                </pic:pic>
              </a:graphicData>
            </a:graphic>
          </wp:inline>
        </w:drawing>
      </w:r>
    </w:p>
    <w:p w14:paraId="1FD97516" w14:textId="77777777" w:rsidR="00AB1DC2" w:rsidRPr="00192562" w:rsidRDefault="00AB1DC2" w:rsidP="00C448FC"/>
    <w:p w14:paraId="27EC0D02" w14:textId="6892E6D0" w:rsidR="00AB1DC2" w:rsidRPr="00192562" w:rsidRDefault="006A724F" w:rsidP="00894D9B">
      <w:pPr>
        <w:pStyle w:val="ListParagraph"/>
        <w:numPr>
          <w:ilvl w:val="0"/>
          <w:numId w:val="40"/>
        </w:numPr>
        <w:rPr>
          <w:b/>
          <w:bCs/>
        </w:rPr>
      </w:pPr>
      <w:r w:rsidRPr="00192562">
        <w:t>Copy</w:t>
      </w:r>
      <w:r w:rsidR="00695F08" w:rsidRPr="00192562">
        <w:t xml:space="preserve"> </w:t>
      </w:r>
      <w:r w:rsidR="00695F08" w:rsidRPr="00192562">
        <w:rPr>
          <w:b/>
          <w:bCs/>
        </w:rPr>
        <w:t>Button1</w:t>
      </w:r>
      <w:r w:rsidR="00695F08" w:rsidRPr="00192562">
        <w:t xml:space="preserve"> and paste it on </w:t>
      </w:r>
      <w:proofErr w:type="spellStart"/>
      <w:r w:rsidR="00695F08" w:rsidRPr="00192562">
        <w:rPr>
          <w:b/>
          <w:bCs/>
        </w:rPr>
        <w:t>MainScreen</w:t>
      </w:r>
      <w:proofErr w:type="spellEnd"/>
      <w:r w:rsidR="00192562">
        <w:t>.</w:t>
      </w:r>
    </w:p>
    <w:p w14:paraId="3C1D7734" w14:textId="77777777" w:rsidR="0071374A" w:rsidRPr="00192562" w:rsidRDefault="0071374A" w:rsidP="00C448FC">
      <w:pPr>
        <w:rPr>
          <w:b/>
          <w:bCs/>
        </w:rPr>
      </w:pPr>
    </w:p>
    <w:p w14:paraId="40344CA3" w14:textId="57DB3963" w:rsidR="0071374A" w:rsidRPr="00192562" w:rsidRDefault="00B85D03" w:rsidP="00894D9B">
      <w:pPr>
        <w:pStyle w:val="ListParagraph"/>
        <w:numPr>
          <w:ilvl w:val="0"/>
          <w:numId w:val="40"/>
        </w:numPr>
      </w:pPr>
      <w:r w:rsidRPr="00192562">
        <w:t xml:space="preserve">Select the new button </w:t>
      </w:r>
      <w:r w:rsidR="00626B62" w:rsidRPr="00192562">
        <w:rPr>
          <w:b/>
          <w:bCs/>
        </w:rPr>
        <w:t>Button1_2</w:t>
      </w:r>
      <w:r w:rsidR="00626B62" w:rsidRPr="00192562">
        <w:t xml:space="preserve"> and c</w:t>
      </w:r>
      <w:r w:rsidR="0076691A" w:rsidRPr="00192562">
        <w:t xml:space="preserve">hange the </w:t>
      </w:r>
      <w:proofErr w:type="spellStart"/>
      <w:r w:rsidR="0077175D" w:rsidRPr="00192562">
        <w:rPr>
          <w:b/>
          <w:bCs/>
        </w:rPr>
        <w:t>OnSelect</w:t>
      </w:r>
      <w:proofErr w:type="spellEnd"/>
      <w:r w:rsidR="0077175D" w:rsidRPr="00192562">
        <w:t xml:space="preserve"> property to</w:t>
      </w:r>
      <w:r w:rsidR="00F45D15" w:rsidRPr="00192562">
        <w:t>:</w:t>
      </w:r>
      <w:r w:rsidR="0077175D" w:rsidRPr="00192562">
        <w:t xml:space="preserve"> </w:t>
      </w:r>
      <w:proofErr w:type="gramStart"/>
      <w:r w:rsidR="00F45D15" w:rsidRPr="00192562">
        <w:t>Navigate(</w:t>
      </w:r>
      <w:proofErr w:type="spellStart"/>
      <w:proofErr w:type="gramEnd"/>
      <w:r w:rsidR="00F45D15" w:rsidRPr="00192562">
        <w:t>RequestNewLaptopScreen</w:t>
      </w:r>
      <w:proofErr w:type="spellEnd"/>
      <w:r w:rsidR="00F45D15" w:rsidRPr="00192562">
        <w:t xml:space="preserve">, </w:t>
      </w:r>
      <w:proofErr w:type="spellStart"/>
      <w:r w:rsidR="00F45D15" w:rsidRPr="00192562">
        <w:t>ScreenTransition.None</w:t>
      </w:r>
      <w:proofErr w:type="spellEnd"/>
      <w:r w:rsidR="00F45D15" w:rsidRPr="00192562">
        <w:t>)</w:t>
      </w:r>
      <w:r w:rsidR="00894D9B" w:rsidRPr="00192562">
        <w:br/>
      </w:r>
    </w:p>
    <w:p w14:paraId="37E827C1" w14:textId="6D941A32" w:rsidR="00695F08" w:rsidRPr="00192562" w:rsidRDefault="00A43AFE" w:rsidP="00C448FC">
      <w:r w:rsidRPr="00192562">
        <w:rPr>
          <w:noProof/>
        </w:rPr>
        <w:drawing>
          <wp:inline distT="0" distB="0" distL="0" distR="0" wp14:anchorId="65BDD757" wp14:editId="2DFD6270">
            <wp:extent cx="5943600" cy="270510"/>
            <wp:effectExtent l="19050" t="19050" r="19050" b="15240"/>
            <wp:docPr id="456535847"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57">
                      <a:extLst>
                        <a:ext uri="{28A0092B-C50C-407E-A947-70E740481C1C}">
                          <a14:useLocalDpi xmlns:a14="http://schemas.microsoft.com/office/drawing/2010/main" val="0"/>
                        </a:ext>
                      </a:extLst>
                    </a:blip>
                    <a:stretch>
                      <a:fillRect/>
                    </a:stretch>
                  </pic:blipFill>
                  <pic:spPr>
                    <a:xfrm>
                      <a:off x="0" y="0"/>
                      <a:ext cx="5943600" cy="270510"/>
                    </a:xfrm>
                    <a:prstGeom prst="rect">
                      <a:avLst/>
                    </a:prstGeom>
                    <a:ln w="3175">
                      <a:solidFill>
                        <a:schemeClr val="tx1"/>
                      </a:solidFill>
                    </a:ln>
                  </pic:spPr>
                </pic:pic>
              </a:graphicData>
            </a:graphic>
          </wp:inline>
        </w:drawing>
      </w:r>
    </w:p>
    <w:p w14:paraId="54ADF989" w14:textId="77777777" w:rsidR="00C20060" w:rsidRPr="00192562" w:rsidRDefault="00C20060" w:rsidP="00C448FC"/>
    <w:p w14:paraId="0CA442B2" w14:textId="0650D576" w:rsidR="00C20060" w:rsidRPr="00192562" w:rsidRDefault="00285848" w:rsidP="00894D9B">
      <w:pPr>
        <w:pStyle w:val="ListParagraph"/>
        <w:numPr>
          <w:ilvl w:val="0"/>
          <w:numId w:val="40"/>
        </w:numPr>
      </w:pPr>
      <w:r w:rsidRPr="00192562">
        <w:t xml:space="preserve">Change the </w:t>
      </w:r>
      <w:r w:rsidR="00DA4FBD" w:rsidRPr="00192562">
        <w:rPr>
          <w:b/>
          <w:bCs/>
        </w:rPr>
        <w:t>Text</w:t>
      </w:r>
      <w:r w:rsidR="00DA4FBD" w:rsidRPr="00192562">
        <w:t xml:space="preserve"> property to “Request Device Not Listed”</w:t>
      </w:r>
      <w:r w:rsidR="00894D9B" w:rsidRPr="00192562">
        <w:br/>
      </w:r>
    </w:p>
    <w:p w14:paraId="32CB9A48" w14:textId="22D5812D" w:rsidR="00D3444D" w:rsidRPr="00192562" w:rsidRDefault="00DA4FBD" w:rsidP="00ED4A79">
      <w:r w:rsidRPr="00192562">
        <w:rPr>
          <w:noProof/>
        </w:rPr>
        <w:drawing>
          <wp:inline distT="0" distB="0" distL="0" distR="0" wp14:anchorId="3559D669" wp14:editId="539F169F">
            <wp:extent cx="5943600" cy="318135"/>
            <wp:effectExtent l="19050" t="19050" r="19050" b="24765"/>
            <wp:docPr id="794380833"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58">
                      <a:extLst>
                        <a:ext uri="{28A0092B-C50C-407E-A947-70E740481C1C}">
                          <a14:useLocalDpi xmlns:a14="http://schemas.microsoft.com/office/drawing/2010/main" val="0"/>
                        </a:ext>
                      </a:extLst>
                    </a:blip>
                    <a:stretch>
                      <a:fillRect/>
                    </a:stretch>
                  </pic:blipFill>
                  <pic:spPr>
                    <a:xfrm>
                      <a:off x="0" y="0"/>
                      <a:ext cx="5943600" cy="318135"/>
                    </a:xfrm>
                    <a:prstGeom prst="rect">
                      <a:avLst/>
                    </a:prstGeom>
                    <a:ln w="3175">
                      <a:solidFill>
                        <a:schemeClr val="tx1"/>
                      </a:solidFill>
                    </a:ln>
                  </pic:spPr>
                </pic:pic>
              </a:graphicData>
            </a:graphic>
          </wp:inline>
        </w:drawing>
      </w:r>
    </w:p>
    <w:p w14:paraId="0E51B5C6" w14:textId="77777777" w:rsidR="00ED4A79" w:rsidRPr="00192562" w:rsidRDefault="00ED4A79" w:rsidP="00ED4A79"/>
    <w:p w14:paraId="30106155" w14:textId="6619B3FB" w:rsidR="000A273A" w:rsidRPr="00192562" w:rsidRDefault="00233736" w:rsidP="00894D9B">
      <w:pPr>
        <w:pStyle w:val="ListParagraph"/>
        <w:numPr>
          <w:ilvl w:val="0"/>
          <w:numId w:val="40"/>
        </w:numPr>
      </w:pPr>
      <w:r w:rsidRPr="00192562">
        <w:t xml:space="preserve">Change the </w:t>
      </w:r>
      <w:proofErr w:type="spellStart"/>
      <w:r w:rsidRPr="00192562">
        <w:rPr>
          <w:b/>
          <w:bCs/>
        </w:rPr>
        <w:t>DisplayMode</w:t>
      </w:r>
      <w:proofErr w:type="spellEnd"/>
      <w:r w:rsidRPr="00192562">
        <w:t xml:space="preserve"> property to: </w:t>
      </w:r>
      <w:proofErr w:type="spellStart"/>
      <w:r w:rsidR="00F361CF" w:rsidRPr="00192562">
        <w:t>DisplayMode.</w:t>
      </w:r>
      <w:r w:rsidR="008C6846" w:rsidRPr="00192562">
        <w:t>Edit</w:t>
      </w:r>
      <w:proofErr w:type="spellEnd"/>
      <w:r w:rsidR="00894D9B" w:rsidRPr="00192562">
        <w:br/>
      </w:r>
    </w:p>
    <w:p w14:paraId="702EAE2C" w14:textId="44E8F575" w:rsidR="000A273A" w:rsidRPr="00192562" w:rsidRDefault="007D116C" w:rsidP="00ED4A79">
      <w:r w:rsidRPr="00192562">
        <w:rPr>
          <w:noProof/>
        </w:rPr>
        <w:drawing>
          <wp:inline distT="0" distB="0" distL="0" distR="0" wp14:anchorId="381D5CE6" wp14:editId="096F7FAD">
            <wp:extent cx="5477640" cy="362001"/>
            <wp:effectExtent l="19050" t="19050" r="8890" b="19050"/>
            <wp:docPr id="196219668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59">
                      <a:extLst>
                        <a:ext uri="{28A0092B-C50C-407E-A947-70E740481C1C}">
                          <a14:useLocalDpi xmlns:a14="http://schemas.microsoft.com/office/drawing/2010/main" val="0"/>
                        </a:ext>
                      </a:extLst>
                    </a:blip>
                    <a:stretch>
                      <a:fillRect/>
                    </a:stretch>
                  </pic:blipFill>
                  <pic:spPr>
                    <a:xfrm>
                      <a:off x="0" y="0"/>
                      <a:ext cx="5477640" cy="362001"/>
                    </a:xfrm>
                    <a:prstGeom prst="rect">
                      <a:avLst/>
                    </a:prstGeom>
                    <a:ln w="3175">
                      <a:solidFill>
                        <a:schemeClr val="tx1"/>
                      </a:solidFill>
                    </a:ln>
                  </pic:spPr>
                </pic:pic>
              </a:graphicData>
            </a:graphic>
          </wp:inline>
        </w:drawing>
      </w:r>
    </w:p>
    <w:p w14:paraId="14B5A94B" w14:textId="77777777" w:rsidR="000A273A" w:rsidRPr="00192562" w:rsidRDefault="000A273A" w:rsidP="00192562">
      <w:pPr>
        <w:ind w:left="0" w:firstLine="0"/>
      </w:pPr>
    </w:p>
    <w:p w14:paraId="69C1CF89" w14:textId="03AAF928" w:rsidR="00977CB3" w:rsidRPr="00192562" w:rsidRDefault="3FB7A172" w:rsidP="002C5588">
      <w:pPr>
        <w:pStyle w:val="ListParagraph"/>
        <w:numPr>
          <w:ilvl w:val="0"/>
          <w:numId w:val="40"/>
        </w:numPr>
      </w:pPr>
      <w:r w:rsidRPr="00192562">
        <w:lastRenderedPageBreak/>
        <w:t>Rearrange the buttons on the bottom of the screen: slide the “Clear selection” button next to the “Compare x item(s)” button and put the new button in its original place.</w:t>
      </w:r>
      <w:r w:rsidR="00977CB3" w:rsidRPr="00192562">
        <w:br/>
      </w:r>
    </w:p>
    <w:p w14:paraId="0E582000" w14:textId="404F6114" w:rsidR="00D3444D" w:rsidRPr="00192562" w:rsidRDefault="00122B44" w:rsidP="005009FC">
      <w:pPr>
        <w:rPr>
          <w:color w:val="70AD47" w:themeColor="accent6"/>
        </w:rPr>
      </w:pPr>
      <w:r w:rsidRPr="00192562">
        <w:rPr>
          <w:noProof/>
        </w:rPr>
        <w:drawing>
          <wp:inline distT="0" distB="0" distL="0" distR="0" wp14:anchorId="404C10A3" wp14:editId="557E4CA2">
            <wp:extent cx="5943600" cy="3326765"/>
            <wp:effectExtent l="19050" t="19050" r="19050" b="26035"/>
            <wp:docPr id="126522653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60">
                      <a:extLst>
                        <a:ext uri="{28A0092B-C50C-407E-A947-70E740481C1C}">
                          <a14:useLocalDpi xmlns:a14="http://schemas.microsoft.com/office/drawing/2010/main" val="0"/>
                        </a:ext>
                      </a:extLst>
                    </a:blip>
                    <a:stretch>
                      <a:fillRect/>
                    </a:stretch>
                  </pic:blipFill>
                  <pic:spPr>
                    <a:xfrm>
                      <a:off x="0" y="0"/>
                      <a:ext cx="5943600" cy="3326765"/>
                    </a:xfrm>
                    <a:prstGeom prst="rect">
                      <a:avLst/>
                    </a:prstGeom>
                    <a:ln w="3175">
                      <a:solidFill>
                        <a:schemeClr val="tx1"/>
                      </a:solidFill>
                    </a:ln>
                  </pic:spPr>
                </pic:pic>
              </a:graphicData>
            </a:graphic>
          </wp:inline>
        </w:drawing>
      </w:r>
    </w:p>
    <w:p w14:paraId="2C53559C" w14:textId="77777777" w:rsidR="00122B44" w:rsidRPr="00192562" w:rsidRDefault="00122B44" w:rsidP="008D62E2">
      <w:pPr>
        <w:pStyle w:val="Heading3"/>
        <w:ind w:left="-5"/>
      </w:pPr>
    </w:p>
    <w:p w14:paraId="018784D8" w14:textId="4105854A" w:rsidR="004C2984" w:rsidRPr="00192562" w:rsidRDefault="004C2984" w:rsidP="008D62E2">
      <w:pPr>
        <w:pStyle w:val="Heading3"/>
        <w:ind w:left="-5"/>
      </w:pPr>
      <w:bookmarkStart w:id="11" w:name="_Toc47098908"/>
      <w:r w:rsidRPr="00192562">
        <w:t xml:space="preserve">Task </w:t>
      </w:r>
      <w:r w:rsidR="009D2607" w:rsidRPr="00192562">
        <w:t>6</w:t>
      </w:r>
      <w:r w:rsidRPr="00192562">
        <w:t xml:space="preserve">: Verify </w:t>
      </w:r>
      <w:r w:rsidR="009D2607" w:rsidRPr="00192562">
        <w:t xml:space="preserve">navigation and </w:t>
      </w:r>
      <w:r w:rsidRPr="00192562">
        <w:t>successful submission</w:t>
      </w:r>
      <w:bookmarkEnd w:id="11"/>
    </w:p>
    <w:p w14:paraId="625B7A1B" w14:textId="56FA6C2D" w:rsidR="0032599F" w:rsidRPr="00192562" w:rsidRDefault="0032599F" w:rsidP="0032599F">
      <w:pPr>
        <w:ind w:left="0" w:firstLine="0"/>
        <w:rPr>
          <w:color w:val="0078D7"/>
          <w:sz w:val="28"/>
        </w:rPr>
      </w:pPr>
    </w:p>
    <w:p w14:paraId="5EDB482D" w14:textId="603EF6DF" w:rsidR="009D2607" w:rsidRPr="00192562" w:rsidRDefault="00C4270A" w:rsidP="002C5588">
      <w:pPr>
        <w:pStyle w:val="ListParagraph"/>
        <w:numPr>
          <w:ilvl w:val="0"/>
          <w:numId w:val="42"/>
        </w:numPr>
      </w:pPr>
      <w:r w:rsidRPr="00192562">
        <w:t>Hold the ‘Alt’ key and select the “Request Device Not Listed” button</w:t>
      </w:r>
    </w:p>
    <w:p w14:paraId="02222AD3" w14:textId="77777777" w:rsidR="00A402B3" w:rsidRPr="00192562" w:rsidRDefault="00A402B3" w:rsidP="0032599F">
      <w:pPr>
        <w:ind w:left="0" w:firstLine="0"/>
      </w:pPr>
    </w:p>
    <w:p w14:paraId="4C740D69" w14:textId="613F8C3B" w:rsidR="00A402B3" w:rsidRPr="00192562" w:rsidRDefault="005312FE" w:rsidP="002C5588">
      <w:pPr>
        <w:pStyle w:val="ListParagraph"/>
        <w:numPr>
          <w:ilvl w:val="0"/>
          <w:numId w:val="42"/>
        </w:numPr>
      </w:pPr>
      <w:r w:rsidRPr="00192562">
        <w:t xml:space="preserve">Hold the </w:t>
      </w:r>
      <w:r w:rsidR="00362512" w:rsidRPr="00192562">
        <w:t>‘Alt’ key, c</w:t>
      </w:r>
      <w:r w:rsidR="00FC4BD1" w:rsidRPr="00192562">
        <w:t xml:space="preserve">lick the </w:t>
      </w:r>
      <w:r w:rsidR="00FC4BD1" w:rsidRPr="00192562">
        <w:rPr>
          <w:b/>
          <w:bCs/>
        </w:rPr>
        <w:t>Analyze</w:t>
      </w:r>
      <w:r w:rsidR="00FC4BD1" w:rsidRPr="00192562">
        <w:t xml:space="preserve"> button</w:t>
      </w:r>
      <w:r w:rsidR="00362512" w:rsidRPr="00192562">
        <w:t>,</w:t>
      </w:r>
      <w:r w:rsidR="00FC4BD1" w:rsidRPr="00192562">
        <w:t xml:space="preserve"> and upload the “Yoga C930.pdf” file from the Labs -&gt; AI Builder folder</w:t>
      </w:r>
    </w:p>
    <w:p w14:paraId="4A4091E3" w14:textId="77777777" w:rsidR="00992CCF" w:rsidRPr="00192562" w:rsidRDefault="00992CCF" w:rsidP="0032599F">
      <w:pPr>
        <w:ind w:left="0" w:firstLine="0"/>
      </w:pPr>
    </w:p>
    <w:p w14:paraId="194A648F" w14:textId="330C2451" w:rsidR="00992CCF" w:rsidRPr="00192562" w:rsidRDefault="00992CCF" w:rsidP="002C5588">
      <w:pPr>
        <w:pStyle w:val="ListParagraph"/>
        <w:numPr>
          <w:ilvl w:val="0"/>
          <w:numId w:val="42"/>
        </w:numPr>
      </w:pPr>
      <w:r w:rsidRPr="00192562">
        <w:t xml:space="preserve">Hold the ‘Alt’ key and click on the </w:t>
      </w:r>
      <w:r w:rsidRPr="00192562">
        <w:rPr>
          <w:b/>
          <w:bCs/>
        </w:rPr>
        <w:t>Submit device request</w:t>
      </w:r>
      <w:r w:rsidRPr="00192562">
        <w:t xml:space="preserve"> button</w:t>
      </w:r>
    </w:p>
    <w:p w14:paraId="2077F2AF" w14:textId="77777777" w:rsidR="00676BE2" w:rsidRPr="00192562" w:rsidRDefault="00676BE2" w:rsidP="0032599F">
      <w:pPr>
        <w:ind w:left="0" w:firstLine="0"/>
      </w:pPr>
    </w:p>
    <w:p w14:paraId="7AD7FDBC" w14:textId="1F12DC41" w:rsidR="0032599F" w:rsidRPr="00192562" w:rsidRDefault="005F0210" w:rsidP="002C5588">
      <w:pPr>
        <w:pStyle w:val="ListParagraph"/>
        <w:numPr>
          <w:ilvl w:val="0"/>
          <w:numId w:val="42"/>
        </w:numPr>
      </w:pPr>
      <w:r w:rsidRPr="00192562">
        <w:t xml:space="preserve">Browse to the SharePoint list – </w:t>
      </w:r>
      <w:r w:rsidR="00090201" w:rsidRPr="00192562">
        <w:t>New Device Requests</w:t>
      </w:r>
    </w:p>
    <w:p w14:paraId="70944608" w14:textId="77777777" w:rsidR="00090201" w:rsidRPr="00192562" w:rsidRDefault="00090201" w:rsidP="0032599F">
      <w:pPr>
        <w:ind w:left="0" w:firstLine="0"/>
      </w:pPr>
    </w:p>
    <w:p w14:paraId="40E1520E" w14:textId="04CFC6AF" w:rsidR="005F0210" w:rsidRPr="00192562" w:rsidRDefault="00FA3D27" w:rsidP="002C5588">
      <w:pPr>
        <w:pStyle w:val="ListParagraph"/>
        <w:numPr>
          <w:ilvl w:val="0"/>
          <w:numId w:val="42"/>
        </w:numPr>
      </w:pPr>
      <w:r w:rsidRPr="00192562">
        <w:t xml:space="preserve">Make sure </w:t>
      </w:r>
      <w:r w:rsidR="00090201" w:rsidRPr="00192562">
        <w:t xml:space="preserve">the </w:t>
      </w:r>
      <w:r w:rsidR="00C838CA" w:rsidRPr="00192562">
        <w:t>successful submission</w:t>
      </w:r>
      <w:r w:rsidR="00090201" w:rsidRPr="00192562">
        <w:t xml:space="preserve"> is </w:t>
      </w:r>
      <w:r w:rsidR="00D87422" w:rsidRPr="00192562">
        <w:t>stored in the list.</w:t>
      </w:r>
    </w:p>
    <w:p w14:paraId="7F220C6C" w14:textId="77777777" w:rsidR="004C2984" w:rsidRPr="00192562" w:rsidRDefault="004C2984" w:rsidP="004C2984">
      <w:pPr>
        <w:rPr>
          <w:color w:val="0078D7"/>
          <w:sz w:val="28"/>
        </w:rPr>
      </w:pPr>
    </w:p>
    <w:p w14:paraId="37521684" w14:textId="056C3872" w:rsidR="006703BD" w:rsidRPr="00192562" w:rsidRDefault="00841845" w:rsidP="004C2984">
      <w:pPr>
        <w:rPr>
          <w:color w:val="0078D7"/>
          <w:sz w:val="28"/>
        </w:rPr>
      </w:pPr>
      <w:r w:rsidRPr="00192562">
        <w:rPr>
          <w:noProof/>
        </w:rPr>
        <w:drawing>
          <wp:inline distT="0" distB="0" distL="0" distR="0" wp14:anchorId="23BE1F9E" wp14:editId="182DAC58">
            <wp:extent cx="5943600" cy="727710"/>
            <wp:effectExtent l="19050" t="19050" r="19050" b="15240"/>
            <wp:docPr id="29430558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61">
                      <a:extLst>
                        <a:ext uri="{28A0092B-C50C-407E-A947-70E740481C1C}">
                          <a14:useLocalDpi xmlns:a14="http://schemas.microsoft.com/office/drawing/2010/main" val="0"/>
                        </a:ext>
                      </a:extLst>
                    </a:blip>
                    <a:stretch>
                      <a:fillRect/>
                    </a:stretch>
                  </pic:blipFill>
                  <pic:spPr>
                    <a:xfrm>
                      <a:off x="0" y="0"/>
                      <a:ext cx="5943600" cy="727710"/>
                    </a:xfrm>
                    <a:prstGeom prst="rect">
                      <a:avLst/>
                    </a:prstGeom>
                    <a:ln w="3175">
                      <a:solidFill>
                        <a:schemeClr val="tx1"/>
                      </a:solidFill>
                    </a:ln>
                  </pic:spPr>
                </pic:pic>
              </a:graphicData>
            </a:graphic>
          </wp:inline>
        </w:drawing>
      </w:r>
    </w:p>
    <w:p w14:paraId="19CDA6DF" w14:textId="77777777" w:rsidR="004C2984" w:rsidRPr="00192562" w:rsidRDefault="004C2984" w:rsidP="005009FC"/>
    <w:sectPr w:rsidR="004C2984" w:rsidRPr="001925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7ECF8" w14:textId="77777777" w:rsidR="006F2FF1" w:rsidRDefault="006F2FF1" w:rsidP="00002083">
      <w:pPr>
        <w:spacing w:after="0" w:line="240" w:lineRule="auto"/>
      </w:pPr>
      <w:r>
        <w:separator/>
      </w:r>
    </w:p>
  </w:endnote>
  <w:endnote w:type="continuationSeparator" w:id="0">
    <w:p w14:paraId="0174C003" w14:textId="77777777" w:rsidR="006F2FF1" w:rsidRDefault="006F2FF1" w:rsidP="00002083">
      <w:pPr>
        <w:spacing w:after="0" w:line="240" w:lineRule="auto"/>
      </w:pPr>
      <w:r>
        <w:continuationSeparator/>
      </w:r>
    </w:p>
  </w:endnote>
  <w:endnote w:type="continuationNotice" w:id="1">
    <w:p w14:paraId="790679B3" w14:textId="77777777" w:rsidR="006F2FF1" w:rsidRDefault="006F2F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A7CF1" w14:textId="77777777" w:rsidR="006F2FF1" w:rsidRDefault="006F2FF1" w:rsidP="00002083">
      <w:pPr>
        <w:spacing w:after="0" w:line="240" w:lineRule="auto"/>
      </w:pPr>
      <w:r>
        <w:separator/>
      </w:r>
    </w:p>
  </w:footnote>
  <w:footnote w:type="continuationSeparator" w:id="0">
    <w:p w14:paraId="1FB9FF09" w14:textId="77777777" w:rsidR="006F2FF1" w:rsidRDefault="006F2FF1" w:rsidP="00002083">
      <w:pPr>
        <w:spacing w:after="0" w:line="240" w:lineRule="auto"/>
      </w:pPr>
      <w:r>
        <w:continuationSeparator/>
      </w:r>
    </w:p>
  </w:footnote>
  <w:footnote w:type="continuationNotice" w:id="1">
    <w:p w14:paraId="055CEA41" w14:textId="77777777" w:rsidR="006F2FF1" w:rsidRDefault="006F2F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32B3"/>
    <w:multiLevelType w:val="hybridMultilevel"/>
    <w:tmpl w:val="E7487240"/>
    <w:lvl w:ilvl="0" w:tplc="0409000F">
      <w:start w:val="1"/>
      <w:numFmt w:val="decimal"/>
      <w:lvlText w:val="%1."/>
      <w:lvlJc w:val="left"/>
      <w:pPr>
        <w:ind w:left="1410" w:firstLine="0"/>
      </w:pPr>
      <w:rPr>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 w15:restartNumberingAfterBreak="0">
    <w:nsid w:val="0BFD1238"/>
    <w:multiLevelType w:val="hybridMultilevel"/>
    <w:tmpl w:val="3EB87E40"/>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 w15:restartNumberingAfterBreak="0">
    <w:nsid w:val="166607BF"/>
    <w:multiLevelType w:val="hybridMultilevel"/>
    <w:tmpl w:val="B4128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B6BFA"/>
    <w:multiLevelType w:val="hybridMultilevel"/>
    <w:tmpl w:val="62DCE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13E4C"/>
    <w:multiLevelType w:val="hybridMultilevel"/>
    <w:tmpl w:val="3006B9F4"/>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B6BA8F64">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50004C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90CEA32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C1628C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5466C08">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6015E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C6C5D4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93C0A1AA">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1B083A40"/>
    <w:multiLevelType w:val="hybridMultilevel"/>
    <w:tmpl w:val="AECEB588"/>
    <w:lvl w:ilvl="0" w:tplc="9686FE9C">
      <w:start w:val="13"/>
      <w:numFmt w:val="decimal"/>
      <w:lvlText w:val="%1."/>
      <w:lvlJc w:val="left"/>
      <w:pPr>
        <w:ind w:left="114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6" w15:restartNumberingAfterBreak="0">
    <w:nsid w:val="201320FD"/>
    <w:multiLevelType w:val="hybridMultilevel"/>
    <w:tmpl w:val="A07E860C"/>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7" w15:restartNumberingAfterBreak="0">
    <w:nsid w:val="20C73B85"/>
    <w:multiLevelType w:val="hybridMultilevel"/>
    <w:tmpl w:val="3CB8EE26"/>
    <w:lvl w:ilvl="0" w:tplc="8FBA44F8">
      <w:start w:val="1"/>
      <w:numFmt w:val="decimal"/>
      <w:lvlText w:val="%1."/>
      <w:lvlJc w:val="left"/>
      <w:pPr>
        <w:ind w:left="73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71BA6"/>
    <w:multiLevelType w:val="hybridMultilevel"/>
    <w:tmpl w:val="DFC04A60"/>
    <w:lvl w:ilvl="0" w:tplc="BC7A25F0">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9323CB6">
      <w:start w:val="1"/>
      <w:numFmt w:val="lowerLetter"/>
      <w:lvlText w:val="%2"/>
      <w:lvlJc w:val="left"/>
      <w:pPr>
        <w:ind w:left="13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4226B5A">
      <w:start w:val="1"/>
      <w:numFmt w:val="lowerRoman"/>
      <w:lvlText w:val="%3"/>
      <w:lvlJc w:val="left"/>
      <w:pPr>
        <w:ind w:left="21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FAA0512A">
      <w:start w:val="1"/>
      <w:numFmt w:val="decimal"/>
      <w:lvlText w:val="%4"/>
      <w:lvlJc w:val="left"/>
      <w:pPr>
        <w:ind w:left="28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0F7EDA60">
      <w:start w:val="1"/>
      <w:numFmt w:val="lowerLetter"/>
      <w:lvlText w:val="%5"/>
      <w:lvlJc w:val="left"/>
      <w:pPr>
        <w:ind w:left="354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34B6909E">
      <w:start w:val="1"/>
      <w:numFmt w:val="lowerRoman"/>
      <w:lvlText w:val="%6"/>
      <w:lvlJc w:val="left"/>
      <w:pPr>
        <w:ind w:left="426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8C029E90">
      <w:start w:val="1"/>
      <w:numFmt w:val="decimal"/>
      <w:lvlText w:val="%7"/>
      <w:lvlJc w:val="left"/>
      <w:pPr>
        <w:ind w:left="49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6A304140">
      <w:start w:val="1"/>
      <w:numFmt w:val="lowerLetter"/>
      <w:lvlText w:val="%8"/>
      <w:lvlJc w:val="left"/>
      <w:pPr>
        <w:ind w:left="57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950CEBC">
      <w:start w:val="1"/>
      <w:numFmt w:val="lowerRoman"/>
      <w:lvlText w:val="%9"/>
      <w:lvlJc w:val="left"/>
      <w:pPr>
        <w:ind w:left="64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9" w15:restartNumberingAfterBreak="0">
    <w:nsid w:val="22387D21"/>
    <w:multiLevelType w:val="hybridMultilevel"/>
    <w:tmpl w:val="6F822AC6"/>
    <w:lvl w:ilvl="0" w:tplc="33AA67D2">
      <w:start w:val="5"/>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3998F1AA">
      <w:start w:val="1"/>
      <w:numFmt w:val="lowerLetter"/>
      <w:lvlText w:val="%2"/>
      <w:lvlJc w:val="left"/>
      <w:pPr>
        <w:ind w:left="12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8A5A217A">
      <w:start w:val="1"/>
      <w:numFmt w:val="lowerRoman"/>
      <w:lvlText w:val="%3"/>
      <w:lvlJc w:val="left"/>
      <w:pPr>
        <w:ind w:left="19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BDD8AEB0">
      <w:start w:val="1"/>
      <w:numFmt w:val="decimal"/>
      <w:lvlText w:val="%4"/>
      <w:lvlJc w:val="left"/>
      <w:pPr>
        <w:ind w:left="26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E500CE8">
      <w:start w:val="1"/>
      <w:numFmt w:val="lowerLetter"/>
      <w:lvlText w:val="%5"/>
      <w:lvlJc w:val="left"/>
      <w:pPr>
        <w:ind w:left="33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A8EC7F4">
      <w:start w:val="1"/>
      <w:numFmt w:val="lowerRoman"/>
      <w:lvlText w:val="%6"/>
      <w:lvlJc w:val="left"/>
      <w:pPr>
        <w:ind w:left="4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95788110">
      <w:start w:val="1"/>
      <w:numFmt w:val="decimal"/>
      <w:lvlText w:val="%7"/>
      <w:lvlJc w:val="left"/>
      <w:pPr>
        <w:ind w:left="4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E7345386">
      <w:start w:val="1"/>
      <w:numFmt w:val="lowerLetter"/>
      <w:lvlText w:val="%8"/>
      <w:lvlJc w:val="left"/>
      <w:pPr>
        <w:ind w:left="5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1046E42">
      <w:start w:val="1"/>
      <w:numFmt w:val="lowerRoman"/>
      <w:lvlText w:val="%9"/>
      <w:lvlJc w:val="left"/>
      <w:pPr>
        <w:ind w:left="6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0" w15:restartNumberingAfterBreak="0">
    <w:nsid w:val="22AC648F"/>
    <w:multiLevelType w:val="hybridMultilevel"/>
    <w:tmpl w:val="3CAAD3BE"/>
    <w:lvl w:ilvl="0" w:tplc="BEC64134">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FD2497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ED324504">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305A53A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324248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FA516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04A0DD2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9E72E46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6E862D0">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2A9555FB"/>
    <w:multiLevelType w:val="hybridMultilevel"/>
    <w:tmpl w:val="7DB04772"/>
    <w:lvl w:ilvl="0" w:tplc="57CEFC3A">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35AB826">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0D90BE84">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65166E96">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FD6EC6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D9B8E672">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444EBED2">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0DBE7310">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55CF0C8">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2" w15:restartNumberingAfterBreak="0">
    <w:nsid w:val="2BF22122"/>
    <w:multiLevelType w:val="hybridMultilevel"/>
    <w:tmpl w:val="BB1CC62A"/>
    <w:lvl w:ilvl="0" w:tplc="0409000F">
      <w:start w:val="1"/>
      <w:numFmt w:val="decimal"/>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13"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9D2E7D"/>
    <w:multiLevelType w:val="hybridMultilevel"/>
    <w:tmpl w:val="4850B540"/>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B058B6"/>
    <w:multiLevelType w:val="hybridMultilevel"/>
    <w:tmpl w:val="041E32BA"/>
    <w:lvl w:ilvl="0" w:tplc="FECA1388">
      <w:start w:val="1"/>
      <w:numFmt w:val="decimal"/>
      <w:lvlText w:val="%1."/>
      <w:lvlJc w:val="left"/>
      <w:pPr>
        <w:ind w:left="142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3954B6"/>
    <w:multiLevelType w:val="hybridMultilevel"/>
    <w:tmpl w:val="12E2B206"/>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34814F5"/>
    <w:multiLevelType w:val="hybridMultilevel"/>
    <w:tmpl w:val="75385F56"/>
    <w:lvl w:ilvl="0" w:tplc="03A2C50C">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01E9A0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B7887F36">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C6984F9A">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0D4D906">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A66836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60AD4FA">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275C4FB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7070EA2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9" w15:restartNumberingAfterBreak="0">
    <w:nsid w:val="34C23567"/>
    <w:multiLevelType w:val="hybridMultilevel"/>
    <w:tmpl w:val="BB7E49F6"/>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5C3230"/>
    <w:multiLevelType w:val="hybridMultilevel"/>
    <w:tmpl w:val="572EEAD0"/>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1" w15:restartNumberingAfterBreak="0">
    <w:nsid w:val="36AB03D0"/>
    <w:multiLevelType w:val="hybridMultilevel"/>
    <w:tmpl w:val="C54A53C4"/>
    <w:lvl w:ilvl="0" w:tplc="8FBA44F8">
      <w:start w:val="1"/>
      <w:numFmt w:val="decimal"/>
      <w:lvlText w:val="%1."/>
      <w:lvlJc w:val="left"/>
      <w:pPr>
        <w:ind w:left="730" w:hanging="360"/>
      </w:pPr>
      <w:rPr>
        <w:b w:val="0"/>
        <w:bCs w:val="0"/>
        <w:color w:val="auto"/>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2" w15:restartNumberingAfterBreak="0">
    <w:nsid w:val="370914B2"/>
    <w:multiLevelType w:val="hybridMultilevel"/>
    <w:tmpl w:val="4942CD92"/>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3" w15:restartNumberingAfterBreak="0">
    <w:nsid w:val="3D232B36"/>
    <w:multiLevelType w:val="hybridMultilevel"/>
    <w:tmpl w:val="C54A53C4"/>
    <w:lvl w:ilvl="0" w:tplc="FFFFFFFF">
      <w:start w:val="1"/>
      <w:numFmt w:val="decimal"/>
      <w:lvlText w:val="%1."/>
      <w:lvlJc w:val="left"/>
      <w:pPr>
        <w:ind w:left="730" w:hanging="360"/>
      </w:pPr>
      <w:rPr>
        <w:b w:val="0"/>
        <w:bCs w:val="0"/>
        <w:color w:val="auto"/>
      </w:rPr>
    </w:lvl>
    <w:lvl w:ilvl="1" w:tplc="FFFFFFFF" w:tentative="1">
      <w:start w:val="1"/>
      <w:numFmt w:val="lowerLetter"/>
      <w:lvlText w:val="%2."/>
      <w:lvlJc w:val="left"/>
      <w:pPr>
        <w:ind w:left="1450" w:hanging="360"/>
      </w:pPr>
    </w:lvl>
    <w:lvl w:ilvl="2" w:tplc="FFFFFFFF" w:tentative="1">
      <w:start w:val="1"/>
      <w:numFmt w:val="lowerRoman"/>
      <w:lvlText w:val="%3."/>
      <w:lvlJc w:val="right"/>
      <w:pPr>
        <w:ind w:left="2170" w:hanging="180"/>
      </w:pPr>
    </w:lvl>
    <w:lvl w:ilvl="3" w:tplc="FFFFFFFF" w:tentative="1">
      <w:start w:val="1"/>
      <w:numFmt w:val="decimal"/>
      <w:lvlText w:val="%4."/>
      <w:lvlJc w:val="left"/>
      <w:pPr>
        <w:ind w:left="2890" w:hanging="360"/>
      </w:pPr>
    </w:lvl>
    <w:lvl w:ilvl="4" w:tplc="FFFFFFFF" w:tentative="1">
      <w:start w:val="1"/>
      <w:numFmt w:val="lowerLetter"/>
      <w:lvlText w:val="%5."/>
      <w:lvlJc w:val="left"/>
      <w:pPr>
        <w:ind w:left="3610" w:hanging="360"/>
      </w:pPr>
    </w:lvl>
    <w:lvl w:ilvl="5" w:tplc="FFFFFFFF" w:tentative="1">
      <w:start w:val="1"/>
      <w:numFmt w:val="lowerRoman"/>
      <w:lvlText w:val="%6."/>
      <w:lvlJc w:val="right"/>
      <w:pPr>
        <w:ind w:left="4330" w:hanging="180"/>
      </w:pPr>
    </w:lvl>
    <w:lvl w:ilvl="6" w:tplc="FFFFFFFF" w:tentative="1">
      <w:start w:val="1"/>
      <w:numFmt w:val="decimal"/>
      <w:lvlText w:val="%7."/>
      <w:lvlJc w:val="left"/>
      <w:pPr>
        <w:ind w:left="5050" w:hanging="360"/>
      </w:pPr>
    </w:lvl>
    <w:lvl w:ilvl="7" w:tplc="FFFFFFFF" w:tentative="1">
      <w:start w:val="1"/>
      <w:numFmt w:val="lowerLetter"/>
      <w:lvlText w:val="%8."/>
      <w:lvlJc w:val="left"/>
      <w:pPr>
        <w:ind w:left="5770" w:hanging="360"/>
      </w:pPr>
    </w:lvl>
    <w:lvl w:ilvl="8" w:tplc="FFFFFFFF" w:tentative="1">
      <w:start w:val="1"/>
      <w:numFmt w:val="lowerRoman"/>
      <w:lvlText w:val="%9."/>
      <w:lvlJc w:val="right"/>
      <w:pPr>
        <w:ind w:left="6490" w:hanging="180"/>
      </w:pPr>
    </w:lvl>
  </w:abstractNum>
  <w:abstractNum w:abstractNumId="24" w15:restartNumberingAfterBreak="0">
    <w:nsid w:val="43084985"/>
    <w:multiLevelType w:val="hybridMultilevel"/>
    <w:tmpl w:val="8ED272D2"/>
    <w:lvl w:ilvl="0" w:tplc="9686FE9C">
      <w:start w:val="13"/>
      <w:numFmt w:val="decimal"/>
      <w:lvlText w:val="%1."/>
      <w:lvlJc w:val="left"/>
      <w:pPr>
        <w:ind w:left="1163"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842" w:hanging="360"/>
      </w:pPr>
    </w:lvl>
    <w:lvl w:ilvl="2" w:tplc="0409001B" w:tentative="1">
      <w:start w:val="1"/>
      <w:numFmt w:val="lowerRoman"/>
      <w:lvlText w:val="%3."/>
      <w:lvlJc w:val="right"/>
      <w:pPr>
        <w:ind w:left="2562" w:hanging="180"/>
      </w:pPr>
    </w:lvl>
    <w:lvl w:ilvl="3" w:tplc="0409000F" w:tentative="1">
      <w:start w:val="1"/>
      <w:numFmt w:val="decimal"/>
      <w:lvlText w:val="%4."/>
      <w:lvlJc w:val="left"/>
      <w:pPr>
        <w:ind w:left="3282" w:hanging="360"/>
      </w:pPr>
    </w:lvl>
    <w:lvl w:ilvl="4" w:tplc="04090019" w:tentative="1">
      <w:start w:val="1"/>
      <w:numFmt w:val="lowerLetter"/>
      <w:lvlText w:val="%5."/>
      <w:lvlJc w:val="left"/>
      <w:pPr>
        <w:ind w:left="4002" w:hanging="360"/>
      </w:pPr>
    </w:lvl>
    <w:lvl w:ilvl="5" w:tplc="0409001B" w:tentative="1">
      <w:start w:val="1"/>
      <w:numFmt w:val="lowerRoman"/>
      <w:lvlText w:val="%6."/>
      <w:lvlJc w:val="right"/>
      <w:pPr>
        <w:ind w:left="4722" w:hanging="180"/>
      </w:pPr>
    </w:lvl>
    <w:lvl w:ilvl="6" w:tplc="0409000F" w:tentative="1">
      <w:start w:val="1"/>
      <w:numFmt w:val="decimal"/>
      <w:lvlText w:val="%7."/>
      <w:lvlJc w:val="left"/>
      <w:pPr>
        <w:ind w:left="5442" w:hanging="360"/>
      </w:pPr>
    </w:lvl>
    <w:lvl w:ilvl="7" w:tplc="04090019" w:tentative="1">
      <w:start w:val="1"/>
      <w:numFmt w:val="lowerLetter"/>
      <w:lvlText w:val="%8."/>
      <w:lvlJc w:val="left"/>
      <w:pPr>
        <w:ind w:left="6162" w:hanging="360"/>
      </w:pPr>
    </w:lvl>
    <w:lvl w:ilvl="8" w:tplc="0409001B" w:tentative="1">
      <w:start w:val="1"/>
      <w:numFmt w:val="lowerRoman"/>
      <w:lvlText w:val="%9."/>
      <w:lvlJc w:val="right"/>
      <w:pPr>
        <w:ind w:left="6882" w:hanging="180"/>
      </w:pPr>
    </w:lvl>
  </w:abstractNum>
  <w:abstractNum w:abstractNumId="25" w15:restartNumberingAfterBreak="0">
    <w:nsid w:val="444A0634"/>
    <w:multiLevelType w:val="hybridMultilevel"/>
    <w:tmpl w:val="4CC207F2"/>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6" w15:restartNumberingAfterBreak="0">
    <w:nsid w:val="48691CCF"/>
    <w:multiLevelType w:val="hybridMultilevel"/>
    <w:tmpl w:val="A8EAC4B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BC5DCF"/>
    <w:multiLevelType w:val="hybridMultilevel"/>
    <w:tmpl w:val="E320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CD3382"/>
    <w:multiLevelType w:val="hybridMultilevel"/>
    <w:tmpl w:val="612EA978"/>
    <w:lvl w:ilvl="0" w:tplc="FECA1388">
      <w:start w:val="1"/>
      <w:numFmt w:val="decimal"/>
      <w:lvlText w:val="%1."/>
      <w:lvlJc w:val="left"/>
      <w:pPr>
        <w:ind w:left="108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29"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4BC68F8"/>
    <w:multiLevelType w:val="hybridMultilevel"/>
    <w:tmpl w:val="6F940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A725DC"/>
    <w:multiLevelType w:val="hybridMultilevel"/>
    <w:tmpl w:val="28D61844"/>
    <w:lvl w:ilvl="0" w:tplc="9686FE9C">
      <w:start w:val="13"/>
      <w:numFmt w:val="decimal"/>
      <w:lvlText w:val="%1."/>
      <w:lvlJc w:val="left"/>
      <w:pPr>
        <w:ind w:left="76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B6A5D"/>
    <w:multiLevelType w:val="hybridMultilevel"/>
    <w:tmpl w:val="F6BE6BA6"/>
    <w:lvl w:ilvl="0" w:tplc="80B2965A">
      <w:start w:val="1"/>
      <w:numFmt w:val="decimal"/>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7D255A"/>
    <w:multiLevelType w:val="hybridMultilevel"/>
    <w:tmpl w:val="4ABEDA3E"/>
    <w:lvl w:ilvl="0" w:tplc="1278D7D0">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F70C0A60">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7B28348">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BCEF94A">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39A6088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E0538E">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A423CA">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76E0D7A4">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44A5512">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4" w15:restartNumberingAfterBreak="0">
    <w:nsid w:val="57DD7323"/>
    <w:multiLevelType w:val="hybridMultilevel"/>
    <w:tmpl w:val="BF20A334"/>
    <w:lvl w:ilvl="0" w:tplc="9686FE9C">
      <w:start w:val="13"/>
      <w:numFmt w:val="decimal"/>
      <w:lvlText w:val="%1."/>
      <w:lvlJc w:val="left"/>
      <w:pPr>
        <w:ind w:left="76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4E963BE6">
      <w:start w:val="1"/>
      <w:numFmt w:val="decimal"/>
      <w:lvlText w:val="%2."/>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422AB8F6">
      <w:start w:val="1"/>
      <w:numFmt w:val="lowerRoman"/>
      <w:lvlText w:val="%3"/>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2C900D68">
      <w:start w:val="1"/>
      <w:numFmt w:val="decimal"/>
      <w:lvlText w:val="%4"/>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9C295FE">
      <w:start w:val="1"/>
      <w:numFmt w:val="lowerLetter"/>
      <w:lvlText w:val="%5"/>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60C3BD6">
      <w:start w:val="1"/>
      <w:numFmt w:val="lowerRoman"/>
      <w:lvlText w:val="%6"/>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B140A20">
      <w:start w:val="1"/>
      <w:numFmt w:val="decimal"/>
      <w:lvlText w:val="%7"/>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AA2E1976">
      <w:start w:val="1"/>
      <w:numFmt w:val="lowerLetter"/>
      <w:lvlText w:val="%8"/>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130291F0">
      <w:start w:val="1"/>
      <w:numFmt w:val="lowerRoman"/>
      <w:lvlText w:val="%9"/>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5" w15:restartNumberingAfterBreak="0">
    <w:nsid w:val="5B2144D6"/>
    <w:multiLevelType w:val="hybridMultilevel"/>
    <w:tmpl w:val="08224350"/>
    <w:lvl w:ilvl="0" w:tplc="C388CC48">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6" w15:restartNumberingAfterBreak="0">
    <w:nsid w:val="61320FF4"/>
    <w:multiLevelType w:val="hybridMultilevel"/>
    <w:tmpl w:val="5E4044CC"/>
    <w:lvl w:ilvl="0" w:tplc="B726E24E">
      <w:start w:val="1"/>
      <w:numFmt w:val="bullet"/>
      <w:lvlText w:val="•"/>
      <w:lvlJc w:val="left"/>
      <w:pPr>
        <w:ind w:left="705"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8D7431E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C5526A94">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3CC8593A">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5BFE9B4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A394FAD6">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8CAE7DC4">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5224B280">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F40B892">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37" w15:restartNumberingAfterBreak="0">
    <w:nsid w:val="6A9071AA"/>
    <w:multiLevelType w:val="hybridMultilevel"/>
    <w:tmpl w:val="66AC4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D847C2"/>
    <w:multiLevelType w:val="hybridMultilevel"/>
    <w:tmpl w:val="2B40865E"/>
    <w:lvl w:ilvl="0" w:tplc="0409000F">
      <w:start w:val="1"/>
      <w:numFmt w:val="decimal"/>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9" w15:restartNumberingAfterBreak="0">
    <w:nsid w:val="6F0D23AD"/>
    <w:multiLevelType w:val="hybridMultilevel"/>
    <w:tmpl w:val="D7160ED8"/>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40228E"/>
    <w:multiLevelType w:val="hybridMultilevel"/>
    <w:tmpl w:val="B4F6ED22"/>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41" w15:restartNumberingAfterBreak="0">
    <w:nsid w:val="78937A69"/>
    <w:multiLevelType w:val="hybridMultilevel"/>
    <w:tmpl w:val="D7383844"/>
    <w:lvl w:ilvl="0" w:tplc="C460310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27"/>
  </w:num>
  <w:num w:numId="13">
    <w:abstractNumId w:val="38"/>
  </w:num>
  <w:num w:numId="14">
    <w:abstractNumId w:val="35"/>
  </w:num>
  <w:num w:numId="15">
    <w:abstractNumId w:val="41"/>
  </w:num>
  <w:num w:numId="16">
    <w:abstractNumId w:val="34"/>
  </w:num>
  <w:num w:numId="17">
    <w:abstractNumId w:val="1"/>
  </w:num>
  <w:num w:numId="18">
    <w:abstractNumId w:val="25"/>
  </w:num>
  <w:num w:numId="19">
    <w:abstractNumId w:val="31"/>
  </w:num>
  <w:num w:numId="20">
    <w:abstractNumId w:val="24"/>
  </w:num>
  <w:num w:numId="21">
    <w:abstractNumId w:val="40"/>
  </w:num>
  <w:num w:numId="22">
    <w:abstractNumId w:val="22"/>
  </w:num>
  <w:num w:numId="23">
    <w:abstractNumId w:val="5"/>
  </w:num>
  <w:num w:numId="24">
    <w:abstractNumId w:val="12"/>
  </w:num>
  <w:num w:numId="25">
    <w:abstractNumId w:val="21"/>
  </w:num>
  <w:num w:numId="26">
    <w:abstractNumId w:val="6"/>
  </w:num>
  <w:num w:numId="27">
    <w:abstractNumId w:val="7"/>
  </w:num>
  <w:num w:numId="28">
    <w:abstractNumId w:val="4"/>
  </w:num>
  <w:num w:numId="29">
    <w:abstractNumId w:val="39"/>
  </w:num>
  <w:num w:numId="30">
    <w:abstractNumId w:val="14"/>
  </w:num>
  <w:num w:numId="31">
    <w:abstractNumId w:val="19"/>
  </w:num>
  <w:num w:numId="32">
    <w:abstractNumId w:val="15"/>
  </w:num>
  <w:num w:numId="33">
    <w:abstractNumId w:val="28"/>
  </w:num>
  <w:num w:numId="34">
    <w:abstractNumId w:val="16"/>
  </w:num>
  <w:num w:numId="35">
    <w:abstractNumId w:val="0"/>
  </w:num>
  <w:num w:numId="36">
    <w:abstractNumId w:val="32"/>
  </w:num>
  <w:num w:numId="37">
    <w:abstractNumId w:val="20"/>
  </w:num>
  <w:num w:numId="38">
    <w:abstractNumId w:val="3"/>
  </w:num>
  <w:num w:numId="39">
    <w:abstractNumId w:val="30"/>
  </w:num>
  <w:num w:numId="40">
    <w:abstractNumId w:val="26"/>
  </w:num>
  <w:num w:numId="41">
    <w:abstractNumId w:val="2"/>
  </w:num>
  <w:num w:numId="42">
    <w:abstractNumId w:val="37"/>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TU2sDAwBWJzAyUdpeDU4uLM/DyQApNaAP9DMDMsAAAA"/>
  </w:docVars>
  <w:rsids>
    <w:rsidRoot w:val="008B3E76"/>
    <w:rsid w:val="00002083"/>
    <w:rsid w:val="000025AF"/>
    <w:rsid w:val="0001239A"/>
    <w:rsid w:val="000150AB"/>
    <w:rsid w:val="00021A4B"/>
    <w:rsid w:val="00023F19"/>
    <w:rsid w:val="0002591A"/>
    <w:rsid w:val="000351DA"/>
    <w:rsid w:val="0003646F"/>
    <w:rsid w:val="00043691"/>
    <w:rsid w:val="000706EA"/>
    <w:rsid w:val="00074EBB"/>
    <w:rsid w:val="000779D6"/>
    <w:rsid w:val="0008048F"/>
    <w:rsid w:val="00082A60"/>
    <w:rsid w:val="000856EF"/>
    <w:rsid w:val="000868FB"/>
    <w:rsid w:val="00090201"/>
    <w:rsid w:val="00092636"/>
    <w:rsid w:val="000A2736"/>
    <w:rsid w:val="000A273A"/>
    <w:rsid w:val="000A7EB1"/>
    <w:rsid w:val="000B0A48"/>
    <w:rsid w:val="000B2256"/>
    <w:rsid w:val="000B2465"/>
    <w:rsid w:val="000B42B8"/>
    <w:rsid w:val="000B440F"/>
    <w:rsid w:val="000B5A9F"/>
    <w:rsid w:val="000B6BEC"/>
    <w:rsid w:val="000C48E7"/>
    <w:rsid w:val="000C549A"/>
    <w:rsid w:val="000C5F16"/>
    <w:rsid w:val="000C7AF7"/>
    <w:rsid w:val="000D47B8"/>
    <w:rsid w:val="000E39F1"/>
    <w:rsid w:val="000E6051"/>
    <w:rsid w:val="000E79AC"/>
    <w:rsid w:val="000F01D4"/>
    <w:rsid w:val="000F03FC"/>
    <w:rsid w:val="000F4C79"/>
    <w:rsid w:val="00103999"/>
    <w:rsid w:val="00104AC0"/>
    <w:rsid w:val="00105589"/>
    <w:rsid w:val="00105E3B"/>
    <w:rsid w:val="00106301"/>
    <w:rsid w:val="001079EE"/>
    <w:rsid w:val="00107CB6"/>
    <w:rsid w:val="00115979"/>
    <w:rsid w:val="00121FDF"/>
    <w:rsid w:val="00122B44"/>
    <w:rsid w:val="00123CF4"/>
    <w:rsid w:val="00126971"/>
    <w:rsid w:val="00126CC6"/>
    <w:rsid w:val="0013436E"/>
    <w:rsid w:val="00136E80"/>
    <w:rsid w:val="0014090D"/>
    <w:rsid w:val="0015240D"/>
    <w:rsid w:val="00154655"/>
    <w:rsid w:val="00172D3F"/>
    <w:rsid w:val="00180B7B"/>
    <w:rsid w:val="00184AE5"/>
    <w:rsid w:val="00184C49"/>
    <w:rsid w:val="00184CA7"/>
    <w:rsid w:val="00192562"/>
    <w:rsid w:val="00194CE4"/>
    <w:rsid w:val="0019596A"/>
    <w:rsid w:val="001A221F"/>
    <w:rsid w:val="001A6AF2"/>
    <w:rsid w:val="001B0319"/>
    <w:rsid w:val="001B0A55"/>
    <w:rsid w:val="001B40B3"/>
    <w:rsid w:val="001C0B02"/>
    <w:rsid w:val="001D00B9"/>
    <w:rsid w:val="001F4020"/>
    <w:rsid w:val="00200DD1"/>
    <w:rsid w:val="00211B18"/>
    <w:rsid w:val="00213A08"/>
    <w:rsid w:val="002211E3"/>
    <w:rsid w:val="00225BDA"/>
    <w:rsid w:val="00233736"/>
    <w:rsid w:val="002352C4"/>
    <w:rsid w:val="0024581C"/>
    <w:rsid w:val="0025034B"/>
    <w:rsid w:val="00250F29"/>
    <w:rsid w:val="00254453"/>
    <w:rsid w:val="002575FA"/>
    <w:rsid w:val="00270759"/>
    <w:rsid w:val="00274EA1"/>
    <w:rsid w:val="00277E82"/>
    <w:rsid w:val="0028173A"/>
    <w:rsid w:val="00282137"/>
    <w:rsid w:val="002840C3"/>
    <w:rsid w:val="00285848"/>
    <w:rsid w:val="00286A08"/>
    <w:rsid w:val="00286DAD"/>
    <w:rsid w:val="00286F53"/>
    <w:rsid w:val="00290C50"/>
    <w:rsid w:val="00291FE3"/>
    <w:rsid w:val="00296053"/>
    <w:rsid w:val="002A1859"/>
    <w:rsid w:val="002A3C74"/>
    <w:rsid w:val="002A55AC"/>
    <w:rsid w:val="002B2EA2"/>
    <w:rsid w:val="002B3BF3"/>
    <w:rsid w:val="002B50D7"/>
    <w:rsid w:val="002C4A27"/>
    <w:rsid w:val="002C5588"/>
    <w:rsid w:val="002D4612"/>
    <w:rsid w:val="002E2943"/>
    <w:rsid w:val="002E4680"/>
    <w:rsid w:val="002E4692"/>
    <w:rsid w:val="002E5CC8"/>
    <w:rsid w:val="002F590D"/>
    <w:rsid w:val="00301551"/>
    <w:rsid w:val="00306CBC"/>
    <w:rsid w:val="0031320C"/>
    <w:rsid w:val="003143A0"/>
    <w:rsid w:val="00322963"/>
    <w:rsid w:val="00323C7C"/>
    <w:rsid w:val="0032599F"/>
    <w:rsid w:val="00325F49"/>
    <w:rsid w:val="00330358"/>
    <w:rsid w:val="00340659"/>
    <w:rsid w:val="00351211"/>
    <w:rsid w:val="003520DF"/>
    <w:rsid w:val="00352995"/>
    <w:rsid w:val="003574FE"/>
    <w:rsid w:val="0035763B"/>
    <w:rsid w:val="00357A8E"/>
    <w:rsid w:val="00357CDA"/>
    <w:rsid w:val="00362512"/>
    <w:rsid w:val="00363E8C"/>
    <w:rsid w:val="003667D8"/>
    <w:rsid w:val="003669F3"/>
    <w:rsid w:val="00377793"/>
    <w:rsid w:val="003806D9"/>
    <w:rsid w:val="0038354B"/>
    <w:rsid w:val="00384F03"/>
    <w:rsid w:val="003979C9"/>
    <w:rsid w:val="003A02CB"/>
    <w:rsid w:val="003B20BA"/>
    <w:rsid w:val="003C04D7"/>
    <w:rsid w:val="003C207A"/>
    <w:rsid w:val="003D2868"/>
    <w:rsid w:val="003D65B1"/>
    <w:rsid w:val="003E6E8F"/>
    <w:rsid w:val="003F36CB"/>
    <w:rsid w:val="003F74D4"/>
    <w:rsid w:val="00400BDF"/>
    <w:rsid w:val="00401AFC"/>
    <w:rsid w:val="00402AF6"/>
    <w:rsid w:val="00403045"/>
    <w:rsid w:val="00404396"/>
    <w:rsid w:val="0040462E"/>
    <w:rsid w:val="00416496"/>
    <w:rsid w:val="0042072F"/>
    <w:rsid w:val="00423EDA"/>
    <w:rsid w:val="00424C88"/>
    <w:rsid w:val="00427D72"/>
    <w:rsid w:val="00431935"/>
    <w:rsid w:val="00433B1C"/>
    <w:rsid w:val="00436090"/>
    <w:rsid w:val="004507C7"/>
    <w:rsid w:val="004514EC"/>
    <w:rsid w:val="00451A9F"/>
    <w:rsid w:val="00457D11"/>
    <w:rsid w:val="00463351"/>
    <w:rsid w:val="00482D3C"/>
    <w:rsid w:val="004843FF"/>
    <w:rsid w:val="00486531"/>
    <w:rsid w:val="004938EE"/>
    <w:rsid w:val="00493D7D"/>
    <w:rsid w:val="004A10E5"/>
    <w:rsid w:val="004A1B66"/>
    <w:rsid w:val="004A6A29"/>
    <w:rsid w:val="004B19AE"/>
    <w:rsid w:val="004B6F7C"/>
    <w:rsid w:val="004C2412"/>
    <w:rsid w:val="004C2984"/>
    <w:rsid w:val="004C64A9"/>
    <w:rsid w:val="004D0D03"/>
    <w:rsid w:val="004D2378"/>
    <w:rsid w:val="004D36EF"/>
    <w:rsid w:val="004D39C2"/>
    <w:rsid w:val="004D3F69"/>
    <w:rsid w:val="004E0395"/>
    <w:rsid w:val="004E24EC"/>
    <w:rsid w:val="004F7E1A"/>
    <w:rsid w:val="005009FC"/>
    <w:rsid w:val="005015C7"/>
    <w:rsid w:val="00504AAA"/>
    <w:rsid w:val="00506C12"/>
    <w:rsid w:val="005075F0"/>
    <w:rsid w:val="005256BE"/>
    <w:rsid w:val="005311C9"/>
    <w:rsid w:val="005312FE"/>
    <w:rsid w:val="005329B2"/>
    <w:rsid w:val="00546A6C"/>
    <w:rsid w:val="00550D9E"/>
    <w:rsid w:val="005514CA"/>
    <w:rsid w:val="00551E54"/>
    <w:rsid w:val="00551FC8"/>
    <w:rsid w:val="00556495"/>
    <w:rsid w:val="00560BD4"/>
    <w:rsid w:val="00564163"/>
    <w:rsid w:val="00564E62"/>
    <w:rsid w:val="00565394"/>
    <w:rsid w:val="00570AD2"/>
    <w:rsid w:val="00584635"/>
    <w:rsid w:val="005B13AB"/>
    <w:rsid w:val="005B5838"/>
    <w:rsid w:val="005C01DE"/>
    <w:rsid w:val="005C0511"/>
    <w:rsid w:val="005C6212"/>
    <w:rsid w:val="005D135F"/>
    <w:rsid w:val="005D3F42"/>
    <w:rsid w:val="005E0A44"/>
    <w:rsid w:val="005E77C1"/>
    <w:rsid w:val="005F0210"/>
    <w:rsid w:val="005F1286"/>
    <w:rsid w:val="005F21F9"/>
    <w:rsid w:val="005F3371"/>
    <w:rsid w:val="005F4026"/>
    <w:rsid w:val="005F4628"/>
    <w:rsid w:val="005F7A54"/>
    <w:rsid w:val="006008F7"/>
    <w:rsid w:val="00600C93"/>
    <w:rsid w:val="00606212"/>
    <w:rsid w:val="006062B5"/>
    <w:rsid w:val="006109B7"/>
    <w:rsid w:val="00610F20"/>
    <w:rsid w:val="00611256"/>
    <w:rsid w:val="0061308E"/>
    <w:rsid w:val="00617A64"/>
    <w:rsid w:val="0062191A"/>
    <w:rsid w:val="006227A6"/>
    <w:rsid w:val="00624B09"/>
    <w:rsid w:val="00626B62"/>
    <w:rsid w:val="00635238"/>
    <w:rsid w:val="006372CE"/>
    <w:rsid w:val="0064799F"/>
    <w:rsid w:val="006500B7"/>
    <w:rsid w:val="00661A1E"/>
    <w:rsid w:val="006703BD"/>
    <w:rsid w:val="00674B97"/>
    <w:rsid w:val="00676BE2"/>
    <w:rsid w:val="0068204D"/>
    <w:rsid w:val="00690BEC"/>
    <w:rsid w:val="00695F08"/>
    <w:rsid w:val="00696C7F"/>
    <w:rsid w:val="006A07C5"/>
    <w:rsid w:val="006A3828"/>
    <w:rsid w:val="006A5B76"/>
    <w:rsid w:val="006A724F"/>
    <w:rsid w:val="006A7502"/>
    <w:rsid w:val="006B1FBE"/>
    <w:rsid w:val="006B341F"/>
    <w:rsid w:val="006B77E3"/>
    <w:rsid w:val="006D2F1A"/>
    <w:rsid w:val="006D3A80"/>
    <w:rsid w:val="006D49A6"/>
    <w:rsid w:val="006F1039"/>
    <w:rsid w:val="006F2FF1"/>
    <w:rsid w:val="006F6B35"/>
    <w:rsid w:val="0070523A"/>
    <w:rsid w:val="0070525B"/>
    <w:rsid w:val="0071087B"/>
    <w:rsid w:val="007114F2"/>
    <w:rsid w:val="007131AA"/>
    <w:rsid w:val="0071374A"/>
    <w:rsid w:val="00715EE5"/>
    <w:rsid w:val="00716726"/>
    <w:rsid w:val="00720F48"/>
    <w:rsid w:val="00727C92"/>
    <w:rsid w:val="00730319"/>
    <w:rsid w:val="0073131B"/>
    <w:rsid w:val="00731B64"/>
    <w:rsid w:val="00737782"/>
    <w:rsid w:val="00741EC3"/>
    <w:rsid w:val="00751C40"/>
    <w:rsid w:val="00762290"/>
    <w:rsid w:val="0076305D"/>
    <w:rsid w:val="0076691A"/>
    <w:rsid w:val="00767710"/>
    <w:rsid w:val="0077175D"/>
    <w:rsid w:val="00771C04"/>
    <w:rsid w:val="007765CC"/>
    <w:rsid w:val="007826C8"/>
    <w:rsid w:val="00784501"/>
    <w:rsid w:val="00786844"/>
    <w:rsid w:val="007A144B"/>
    <w:rsid w:val="007A1FCA"/>
    <w:rsid w:val="007A20DE"/>
    <w:rsid w:val="007A3D77"/>
    <w:rsid w:val="007B618B"/>
    <w:rsid w:val="007B7116"/>
    <w:rsid w:val="007C0575"/>
    <w:rsid w:val="007C125E"/>
    <w:rsid w:val="007C5136"/>
    <w:rsid w:val="007D01D8"/>
    <w:rsid w:val="007D0D26"/>
    <w:rsid w:val="007D116C"/>
    <w:rsid w:val="007D7D74"/>
    <w:rsid w:val="007E0562"/>
    <w:rsid w:val="007E0F1D"/>
    <w:rsid w:val="007E30B2"/>
    <w:rsid w:val="007E46E8"/>
    <w:rsid w:val="007E6DA9"/>
    <w:rsid w:val="007F10BB"/>
    <w:rsid w:val="007F22AB"/>
    <w:rsid w:val="00802604"/>
    <w:rsid w:val="00807C78"/>
    <w:rsid w:val="00807F5A"/>
    <w:rsid w:val="00816C66"/>
    <w:rsid w:val="00817426"/>
    <w:rsid w:val="00825E85"/>
    <w:rsid w:val="00827628"/>
    <w:rsid w:val="00832CE4"/>
    <w:rsid w:val="008345C9"/>
    <w:rsid w:val="00835034"/>
    <w:rsid w:val="00841845"/>
    <w:rsid w:val="00853DB3"/>
    <w:rsid w:val="00860609"/>
    <w:rsid w:val="008647E1"/>
    <w:rsid w:val="008747E2"/>
    <w:rsid w:val="008779CB"/>
    <w:rsid w:val="008808E6"/>
    <w:rsid w:val="00884D65"/>
    <w:rsid w:val="00885FC8"/>
    <w:rsid w:val="008900DA"/>
    <w:rsid w:val="00890358"/>
    <w:rsid w:val="00894D9B"/>
    <w:rsid w:val="008A3180"/>
    <w:rsid w:val="008A6366"/>
    <w:rsid w:val="008A7047"/>
    <w:rsid w:val="008B3E76"/>
    <w:rsid w:val="008B545E"/>
    <w:rsid w:val="008B55C9"/>
    <w:rsid w:val="008B5D41"/>
    <w:rsid w:val="008C037A"/>
    <w:rsid w:val="008C4A2F"/>
    <w:rsid w:val="008C6846"/>
    <w:rsid w:val="008D3F49"/>
    <w:rsid w:val="008D62E2"/>
    <w:rsid w:val="008E0C07"/>
    <w:rsid w:val="008E0FA9"/>
    <w:rsid w:val="008E2120"/>
    <w:rsid w:val="008E3E7D"/>
    <w:rsid w:val="008E7DEE"/>
    <w:rsid w:val="008F5FF9"/>
    <w:rsid w:val="009073BD"/>
    <w:rsid w:val="009109CA"/>
    <w:rsid w:val="009212F4"/>
    <w:rsid w:val="009237A9"/>
    <w:rsid w:val="00924757"/>
    <w:rsid w:val="00926736"/>
    <w:rsid w:val="00927574"/>
    <w:rsid w:val="009362D7"/>
    <w:rsid w:val="0094739B"/>
    <w:rsid w:val="009552E5"/>
    <w:rsid w:val="00963E15"/>
    <w:rsid w:val="00967B23"/>
    <w:rsid w:val="009727D4"/>
    <w:rsid w:val="00977CB3"/>
    <w:rsid w:val="00983227"/>
    <w:rsid w:val="00985BF5"/>
    <w:rsid w:val="0099058D"/>
    <w:rsid w:val="00992CCF"/>
    <w:rsid w:val="009A505A"/>
    <w:rsid w:val="009A6943"/>
    <w:rsid w:val="009B4F39"/>
    <w:rsid w:val="009B509D"/>
    <w:rsid w:val="009C399B"/>
    <w:rsid w:val="009C75B6"/>
    <w:rsid w:val="009D1FFB"/>
    <w:rsid w:val="009D2607"/>
    <w:rsid w:val="009D2E9E"/>
    <w:rsid w:val="009D5EED"/>
    <w:rsid w:val="009D78CD"/>
    <w:rsid w:val="009D7C16"/>
    <w:rsid w:val="009E7A55"/>
    <w:rsid w:val="009F00EF"/>
    <w:rsid w:val="009F114A"/>
    <w:rsid w:val="00A04560"/>
    <w:rsid w:val="00A06231"/>
    <w:rsid w:val="00A0639B"/>
    <w:rsid w:val="00A07519"/>
    <w:rsid w:val="00A1019F"/>
    <w:rsid w:val="00A139CE"/>
    <w:rsid w:val="00A2041C"/>
    <w:rsid w:val="00A20D10"/>
    <w:rsid w:val="00A22CFB"/>
    <w:rsid w:val="00A25783"/>
    <w:rsid w:val="00A3130A"/>
    <w:rsid w:val="00A32CFD"/>
    <w:rsid w:val="00A32F88"/>
    <w:rsid w:val="00A347A7"/>
    <w:rsid w:val="00A349C5"/>
    <w:rsid w:val="00A402B3"/>
    <w:rsid w:val="00A41B19"/>
    <w:rsid w:val="00A434B9"/>
    <w:rsid w:val="00A43AFE"/>
    <w:rsid w:val="00A46084"/>
    <w:rsid w:val="00A542AB"/>
    <w:rsid w:val="00A56894"/>
    <w:rsid w:val="00A60E73"/>
    <w:rsid w:val="00A61184"/>
    <w:rsid w:val="00A6481D"/>
    <w:rsid w:val="00A70A3E"/>
    <w:rsid w:val="00A71160"/>
    <w:rsid w:val="00A717D0"/>
    <w:rsid w:val="00A72754"/>
    <w:rsid w:val="00A75096"/>
    <w:rsid w:val="00A753B8"/>
    <w:rsid w:val="00A82521"/>
    <w:rsid w:val="00A82932"/>
    <w:rsid w:val="00A97AEE"/>
    <w:rsid w:val="00AA37EB"/>
    <w:rsid w:val="00AB1DC2"/>
    <w:rsid w:val="00AB4871"/>
    <w:rsid w:val="00AC2256"/>
    <w:rsid w:val="00AC3D07"/>
    <w:rsid w:val="00AC60E2"/>
    <w:rsid w:val="00AC7F84"/>
    <w:rsid w:val="00AD0A15"/>
    <w:rsid w:val="00AD1029"/>
    <w:rsid w:val="00AD74D8"/>
    <w:rsid w:val="00AE57FD"/>
    <w:rsid w:val="00AF7EE2"/>
    <w:rsid w:val="00B00463"/>
    <w:rsid w:val="00B02997"/>
    <w:rsid w:val="00B102C5"/>
    <w:rsid w:val="00B1061C"/>
    <w:rsid w:val="00B138DE"/>
    <w:rsid w:val="00B14064"/>
    <w:rsid w:val="00B20DB5"/>
    <w:rsid w:val="00B21D10"/>
    <w:rsid w:val="00B25607"/>
    <w:rsid w:val="00B257EA"/>
    <w:rsid w:val="00B34127"/>
    <w:rsid w:val="00B3506F"/>
    <w:rsid w:val="00B42D2A"/>
    <w:rsid w:val="00B50748"/>
    <w:rsid w:val="00B85D03"/>
    <w:rsid w:val="00B91987"/>
    <w:rsid w:val="00B97D98"/>
    <w:rsid w:val="00BA3A6F"/>
    <w:rsid w:val="00BB1339"/>
    <w:rsid w:val="00BB22F2"/>
    <w:rsid w:val="00BB4546"/>
    <w:rsid w:val="00BB63D8"/>
    <w:rsid w:val="00BC3CCA"/>
    <w:rsid w:val="00BC4DEF"/>
    <w:rsid w:val="00BD20EF"/>
    <w:rsid w:val="00BD7EC3"/>
    <w:rsid w:val="00BF154C"/>
    <w:rsid w:val="00BF7636"/>
    <w:rsid w:val="00C03232"/>
    <w:rsid w:val="00C06622"/>
    <w:rsid w:val="00C119A5"/>
    <w:rsid w:val="00C13BA9"/>
    <w:rsid w:val="00C20060"/>
    <w:rsid w:val="00C22876"/>
    <w:rsid w:val="00C348B2"/>
    <w:rsid w:val="00C34C76"/>
    <w:rsid w:val="00C4270A"/>
    <w:rsid w:val="00C42FBD"/>
    <w:rsid w:val="00C448FC"/>
    <w:rsid w:val="00C54DD5"/>
    <w:rsid w:val="00C60D6E"/>
    <w:rsid w:val="00C658A6"/>
    <w:rsid w:val="00C75293"/>
    <w:rsid w:val="00C75B09"/>
    <w:rsid w:val="00C80DF1"/>
    <w:rsid w:val="00C83174"/>
    <w:rsid w:val="00C838CA"/>
    <w:rsid w:val="00C87F1C"/>
    <w:rsid w:val="00C9409C"/>
    <w:rsid w:val="00CA4680"/>
    <w:rsid w:val="00CA6114"/>
    <w:rsid w:val="00CB2554"/>
    <w:rsid w:val="00CB2E23"/>
    <w:rsid w:val="00CB4CE7"/>
    <w:rsid w:val="00CC1235"/>
    <w:rsid w:val="00CC3CFA"/>
    <w:rsid w:val="00CD222D"/>
    <w:rsid w:val="00CD2B28"/>
    <w:rsid w:val="00CD5E8A"/>
    <w:rsid w:val="00CD7A49"/>
    <w:rsid w:val="00CD7B3E"/>
    <w:rsid w:val="00CE3427"/>
    <w:rsid w:val="00CF523E"/>
    <w:rsid w:val="00CF6749"/>
    <w:rsid w:val="00CF7EEE"/>
    <w:rsid w:val="00D012F1"/>
    <w:rsid w:val="00D2146A"/>
    <w:rsid w:val="00D22B74"/>
    <w:rsid w:val="00D2361F"/>
    <w:rsid w:val="00D2756B"/>
    <w:rsid w:val="00D3444D"/>
    <w:rsid w:val="00D35638"/>
    <w:rsid w:val="00D42032"/>
    <w:rsid w:val="00D42194"/>
    <w:rsid w:val="00D43BC6"/>
    <w:rsid w:val="00D457E8"/>
    <w:rsid w:val="00D512D1"/>
    <w:rsid w:val="00D51AAC"/>
    <w:rsid w:val="00D54DB6"/>
    <w:rsid w:val="00D56005"/>
    <w:rsid w:val="00D577A8"/>
    <w:rsid w:val="00D6183F"/>
    <w:rsid w:val="00D676D0"/>
    <w:rsid w:val="00D7214E"/>
    <w:rsid w:val="00D8272C"/>
    <w:rsid w:val="00D82FB6"/>
    <w:rsid w:val="00D87422"/>
    <w:rsid w:val="00DA13A8"/>
    <w:rsid w:val="00DA41C1"/>
    <w:rsid w:val="00DA4FBD"/>
    <w:rsid w:val="00DA5F76"/>
    <w:rsid w:val="00DA6B2D"/>
    <w:rsid w:val="00DB4147"/>
    <w:rsid w:val="00DB4CBB"/>
    <w:rsid w:val="00DB5A4A"/>
    <w:rsid w:val="00DB7363"/>
    <w:rsid w:val="00DC6391"/>
    <w:rsid w:val="00DC6677"/>
    <w:rsid w:val="00DD4CB1"/>
    <w:rsid w:val="00DE0AF4"/>
    <w:rsid w:val="00DE7D3B"/>
    <w:rsid w:val="00DF00EA"/>
    <w:rsid w:val="00DF3E1C"/>
    <w:rsid w:val="00E01E54"/>
    <w:rsid w:val="00E0389F"/>
    <w:rsid w:val="00E10A99"/>
    <w:rsid w:val="00E11311"/>
    <w:rsid w:val="00E116D5"/>
    <w:rsid w:val="00E146AA"/>
    <w:rsid w:val="00E17296"/>
    <w:rsid w:val="00E1785B"/>
    <w:rsid w:val="00E246DF"/>
    <w:rsid w:val="00E32D71"/>
    <w:rsid w:val="00E32FF3"/>
    <w:rsid w:val="00E3595F"/>
    <w:rsid w:val="00E41B43"/>
    <w:rsid w:val="00E41B70"/>
    <w:rsid w:val="00E42729"/>
    <w:rsid w:val="00E45230"/>
    <w:rsid w:val="00E527FB"/>
    <w:rsid w:val="00E5651E"/>
    <w:rsid w:val="00E579E6"/>
    <w:rsid w:val="00E638BA"/>
    <w:rsid w:val="00E63A92"/>
    <w:rsid w:val="00E676BE"/>
    <w:rsid w:val="00E704B3"/>
    <w:rsid w:val="00E70584"/>
    <w:rsid w:val="00E75008"/>
    <w:rsid w:val="00E75739"/>
    <w:rsid w:val="00E80519"/>
    <w:rsid w:val="00E86AD0"/>
    <w:rsid w:val="00E87650"/>
    <w:rsid w:val="00E909A7"/>
    <w:rsid w:val="00E93A04"/>
    <w:rsid w:val="00EB1559"/>
    <w:rsid w:val="00EC2414"/>
    <w:rsid w:val="00EC516B"/>
    <w:rsid w:val="00EC68D7"/>
    <w:rsid w:val="00EC7125"/>
    <w:rsid w:val="00EC7172"/>
    <w:rsid w:val="00EC7F07"/>
    <w:rsid w:val="00ED4A79"/>
    <w:rsid w:val="00ED5605"/>
    <w:rsid w:val="00ED6729"/>
    <w:rsid w:val="00EE2FE3"/>
    <w:rsid w:val="00EE3C57"/>
    <w:rsid w:val="00EE4472"/>
    <w:rsid w:val="00EE68E6"/>
    <w:rsid w:val="00EF6087"/>
    <w:rsid w:val="00F01998"/>
    <w:rsid w:val="00F0657C"/>
    <w:rsid w:val="00F06693"/>
    <w:rsid w:val="00F07424"/>
    <w:rsid w:val="00F10540"/>
    <w:rsid w:val="00F21622"/>
    <w:rsid w:val="00F271F8"/>
    <w:rsid w:val="00F361CF"/>
    <w:rsid w:val="00F3779F"/>
    <w:rsid w:val="00F41447"/>
    <w:rsid w:val="00F429E4"/>
    <w:rsid w:val="00F45D15"/>
    <w:rsid w:val="00F46445"/>
    <w:rsid w:val="00F52D02"/>
    <w:rsid w:val="00F60999"/>
    <w:rsid w:val="00F63168"/>
    <w:rsid w:val="00F65790"/>
    <w:rsid w:val="00F8352C"/>
    <w:rsid w:val="00F930E4"/>
    <w:rsid w:val="00F93743"/>
    <w:rsid w:val="00F97D72"/>
    <w:rsid w:val="00FA1233"/>
    <w:rsid w:val="00FA3D27"/>
    <w:rsid w:val="00FB3260"/>
    <w:rsid w:val="00FC43F5"/>
    <w:rsid w:val="00FC4BD1"/>
    <w:rsid w:val="00FD0CDF"/>
    <w:rsid w:val="00FD1A52"/>
    <w:rsid w:val="00FD24E8"/>
    <w:rsid w:val="00FD5603"/>
    <w:rsid w:val="00FE0FCA"/>
    <w:rsid w:val="00FE10D2"/>
    <w:rsid w:val="00FE2008"/>
    <w:rsid w:val="00FE28BF"/>
    <w:rsid w:val="00FE6F32"/>
    <w:rsid w:val="00FE7904"/>
    <w:rsid w:val="00FF31C0"/>
    <w:rsid w:val="10C4B397"/>
    <w:rsid w:val="19605AFB"/>
    <w:rsid w:val="1D97531A"/>
    <w:rsid w:val="35712760"/>
    <w:rsid w:val="3FB7A172"/>
    <w:rsid w:val="45359F12"/>
    <w:rsid w:val="5AE86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6D1F3"/>
  <w15:chartTrackingRefBased/>
  <w15:docId w15:val="{181AC0E9-67F4-4158-AE83-6F393C724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BEC"/>
    <w:pPr>
      <w:spacing w:after="3" w:line="261" w:lineRule="auto"/>
      <w:ind w:left="10" w:right="55" w:hanging="10"/>
    </w:pPr>
    <w:rPr>
      <w:rFonts w:ascii="Segoe UI" w:eastAsia="Segoe UI" w:hAnsi="Segoe UI" w:cs="Segoe UI"/>
      <w:color w:val="000000"/>
      <w:sz w:val="20"/>
    </w:rPr>
  </w:style>
  <w:style w:type="paragraph" w:styleId="Heading1">
    <w:name w:val="heading 1"/>
    <w:basedOn w:val="Normal"/>
    <w:next w:val="Normal"/>
    <w:link w:val="Heading1Char"/>
    <w:uiPriority w:val="9"/>
    <w:qFormat/>
    <w:rsid w:val="005E77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semiHidden/>
    <w:unhideWhenUsed/>
    <w:qFormat/>
    <w:rsid w:val="009D2E9E"/>
    <w:pPr>
      <w:keepNext/>
      <w:keepLines/>
      <w:spacing w:after="4" w:line="256" w:lineRule="auto"/>
      <w:ind w:left="10" w:hanging="10"/>
      <w:outlineLvl w:val="1"/>
    </w:pPr>
    <w:rPr>
      <w:rFonts w:ascii="Segoe UI" w:eastAsia="Segoe UI" w:hAnsi="Segoe UI" w:cs="Segoe UI"/>
      <w:color w:val="0078D7"/>
      <w:sz w:val="36"/>
    </w:rPr>
  </w:style>
  <w:style w:type="paragraph" w:styleId="Heading3">
    <w:name w:val="heading 3"/>
    <w:next w:val="Normal"/>
    <w:link w:val="Heading3Char"/>
    <w:uiPriority w:val="9"/>
    <w:semiHidden/>
    <w:unhideWhenUsed/>
    <w:qFormat/>
    <w:rsid w:val="009D2E9E"/>
    <w:pPr>
      <w:keepNext/>
      <w:keepLines/>
      <w:spacing w:after="2" w:line="256" w:lineRule="auto"/>
      <w:ind w:left="10" w:hanging="10"/>
      <w:outlineLvl w:val="2"/>
    </w:pPr>
    <w:rPr>
      <w:rFonts w:ascii="Segoe UI" w:eastAsia="Segoe UI" w:hAnsi="Segoe UI" w:cs="Segoe UI"/>
      <w:color w:val="0078D7"/>
      <w:sz w:val="28"/>
    </w:rPr>
  </w:style>
  <w:style w:type="paragraph" w:styleId="Heading4">
    <w:name w:val="heading 4"/>
    <w:basedOn w:val="Normal"/>
    <w:next w:val="Normal"/>
    <w:link w:val="Heading4Char"/>
    <w:uiPriority w:val="9"/>
    <w:unhideWhenUsed/>
    <w:qFormat/>
    <w:rsid w:val="005E77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D2E9E"/>
    <w:rPr>
      <w:rFonts w:ascii="Segoe UI" w:eastAsia="Segoe UI" w:hAnsi="Segoe UI" w:cs="Segoe UI"/>
      <w:color w:val="0078D7"/>
      <w:sz w:val="36"/>
    </w:rPr>
  </w:style>
  <w:style w:type="character" w:customStyle="1" w:styleId="Heading3Char">
    <w:name w:val="Heading 3 Char"/>
    <w:basedOn w:val="DefaultParagraphFont"/>
    <w:link w:val="Heading3"/>
    <w:uiPriority w:val="9"/>
    <w:semiHidden/>
    <w:rsid w:val="009D2E9E"/>
    <w:rPr>
      <w:rFonts w:ascii="Segoe UI" w:eastAsia="Segoe UI" w:hAnsi="Segoe UI" w:cs="Segoe UI"/>
      <w:color w:val="0078D7"/>
      <w:sz w:val="28"/>
    </w:rPr>
  </w:style>
  <w:style w:type="character" w:customStyle="1" w:styleId="Heading1Char">
    <w:name w:val="Heading 1 Char"/>
    <w:basedOn w:val="DefaultParagraphFont"/>
    <w:link w:val="Heading1"/>
    <w:uiPriority w:val="9"/>
    <w:rsid w:val="005E77C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5E77C1"/>
    <w:rPr>
      <w:rFonts w:asciiTheme="majorHAnsi" w:eastAsiaTheme="majorEastAsia" w:hAnsiTheme="majorHAnsi" w:cstheme="majorBidi"/>
      <w:i/>
      <w:iCs/>
      <w:color w:val="2F5496" w:themeColor="accent1" w:themeShade="BF"/>
      <w:sz w:val="20"/>
    </w:rPr>
  </w:style>
  <w:style w:type="paragraph" w:styleId="TOC1">
    <w:name w:val="toc 1"/>
    <w:next w:val="Normal"/>
    <w:autoRedefine/>
    <w:uiPriority w:val="39"/>
    <w:rsid w:val="005E77C1"/>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5E77C1"/>
    <w:pPr>
      <w:spacing w:after="0" w:line="300" w:lineRule="exact"/>
      <w:ind w:left="220"/>
    </w:pPr>
    <w:rPr>
      <w:rFonts w:eastAsia="MS Mincho" w:cs="Times New Roman"/>
      <w:smallCaps/>
      <w:sz w:val="20"/>
      <w:szCs w:val="20"/>
      <w:lang w:eastAsia="ja-JP"/>
    </w:rPr>
  </w:style>
  <w:style w:type="character" w:styleId="Hyperlink">
    <w:name w:val="Hyperlink"/>
    <w:basedOn w:val="DefaultParagraphFont"/>
    <w:uiPriority w:val="99"/>
    <w:qFormat/>
    <w:rsid w:val="005E77C1"/>
    <w:rPr>
      <w:color w:val="0000FF"/>
      <w:u w:val="none"/>
    </w:rPr>
  </w:style>
  <w:style w:type="paragraph" w:customStyle="1" w:styleId="Lb1">
    <w:name w:val="Lb1"/>
    <w:basedOn w:val="Normal"/>
    <w:qFormat/>
    <w:rsid w:val="005E77C1"/>
    <w:pPr>
      <w:numPr>
        <w:numId w:val="10"/>
      </w:numPr>
      <w:tabs>
        <w:tab w:val="left" w:pos="720"/>
      </w:tabs>
      <w:spacing w:after="60" w:line="300" w:lineRule="exact"/>
      <w:ind w:right="0"/>
    </w:pPr>
    <w:rPr>
      <w:rFonts w:ascii="Times New Roman" w:eastAsia="MS Mincho" w:hAnsi="Times New Roman" w:cs="Times New Roman"/>
      <w:color w:val="auto"/>
      <w:sz w:val="22"/>
      <w:lang w:eastAsia="ja-JP"/>
    </w:rPr>
  </w:style>
  <w:style w:type="paragraph" w:customStyle="1" w:styleId="DocumentTitleSecond">
    <w:name w:val="Document Title Second"/>
    <w:basedOn w:val="Normal"/>
    <w:next w:val="Normal"/>
    <w:qFormat/>
    <w:rsid w:val="005E77C1"/>
    <w:pPr>
      <w:spacing w:before="360" w:after="360" w:line="240" w:lineRule="auto"/>
      <w:ind w:left="0" w:right="2160" w:firstLine="0"/>
    </w:pPr>
    <w:rPr>
      <w:rFonts w:ascii="Arial" w:eastAsia="MS Mincho" w:hAnsi="Arial" w:cs="Tahoma"/>
      <w:bCs/>
      <w:color w:val="auto"/>
      <w:kern w:val="32"/>
      <w:sz w:val="36"/>
      <w:szCs w:val="36"/>
      <w:lang w:eastAsia="ja-JP"/>
    </w:rPr>
  </w:style>
  <w:style w:type="paragraph" w:customStyle="1" w:styleId="Graphic">
    <w:name w:val="Graphic"/>
    <w:basedOn w:val="Normal"/>
    <w:qFormat/>
    <w:rsid w:val="005E77C1"/>
    <w:pPr>
      <w:spacing w:after="120" w:line="240" w:lineRule="auto"/>
      <w:ind w:left="864" w:right="0" w:hanging="144"/>
      <w:jc w:val="center"/>
    </w:pPr>
    <w:rPr>
      <w:rFonts w:ascii="Times New Roman" w:eastAsia="MS Mincho" w:hAnsi="Times New Roman" w:cs="Times New Roman"/>
      <w:color w:val="auto"/>
      <w:sz w:val="22"/>
      <w:lang w:eastAsia="ja-JP"/>
    </w:rPr>
  </w:style>
  <w:style w:type="paragraph" w:styleId="TOCHeading">
    <w:name w:val="TOC Heading"/>
    <w:basedOn w:val="Heading1"/>
    <w:next w:val="Normal"/>
    <w:uiPriority w:val="39"/>
    <w:semiHidden/>
    <w:unhideWhenUsed/>
    <w:qFormat/>
    <w:rsid w:val="005E77C1"/>
    <w:pPr>
      <w:spacing w:before="480" w:line="276" w:lineRule="auto"/>
      <w:ind w:left="0" w:right="0" w:firstLine="0"/>
      <w:outlineLvl w:val="9"/>
    </w:pPr>
    <w:rPr>
      <w:b/>
      <w:bCs/>
      <w:sz w:val="28"/>
      <w:szCs w:val="28"/>
    </w:rPr>
  </w:style>
  <w:style w:type="paragraph" w:customStyle="1" w:styleId="BookTitleHidden">
    <w:name w:val="Book Title Hidden"/>
    <w:basedOn w:val="Normal"/>
    <w:qFormat/>
    <w:rsid w:val="005E77C1"/>
    <w:pPr>
      <w:spacing w:before="120" w:after="120" w:line="480" w:lineRule="auto"/>
      <w:ind w:left="720" w:right="0" w:firstLine="0"/>
      <w:jc w:val="center"/>
    </w:pPr>
    <w:rPr>
      <w:rFonts w:ascii="Arial" w:eastAsia="MS Mincho" w:hAnsi="Arial" w:cs="Arial"/>
      <w:i/>
      <w:vanish/>
      <w:color w:val="FF0000"/>
      <w:sz w:val="36"/>
      <w:lang w:eastAsia="ja-JP"/>
    </w:rPr>
  </w:style>
  <w:style w:type="paragraph" w:customStyle="1" w:styleId="BookVersion">
    <w:name w:val="Book Version"/>
    <w:basedOn w:val="Normal"/>
    <w:link w:val="BookVersionChar"/>
    <w:qFormat/>
    <w:rsid w:val="005E77C1"/>
    <w:pPr>
      <w:spacing w:after="120" w:line="300" w:lineRule="exact"/>
      <w:ind w:left="720" w:right="0" w:firstLine="0"/>
      <w:jc w:val="right"/>
    </w:pPr>
    <w:rPr>
      <w:rFonts w:ascii="Times New Roman" w:eastAsia="MS Mincho" w:hAnsi="Times New Roman" w:cs="Times New Roman"/>
      <w:color w:val="auto"/>
      <w:sz w:val="22"/>
      <w:lang w:eastAsia="ja-JP"/>
    </w:rPr>
  </w:style>
  <w:style w:type="character" w:customStyle="1" w:styleId="BookVersionChar">
    <w:name w:val="Book Version Char"/>
    <w:basedOn w:val="DefaultParagraphFont"/>
    <w:link w:val="BookVersion"/>
    <w:rsid w:val="005E77C1"/>
    <w:rPr>
      <w:rFonts w:ascii="Times New Roman" w:eastAsia="MS Mincho" w:hAnsi="Times New Roman" w:cs="Times New Roman"/>
      <w:lang w:eastAsia="ja-JP"/>
    </w:rPr>
  </w:style>
  <w:style w:type="paragraph" w:styleId="Title">
    <w:name w:val="Title"/>
    <w:basedOn w:val="Normal"/>
    <w:next w:val="Normal"/>
    <w:link w:val="TitleChar"/>
    <w:qFormat/>
    <w:rsid w:val="005E77C1"/>
    <w:pPr>
      <w:pBdr>
        <w:bottom w:val="single" w:sz="8" w:space="2" w:color="4472C4" w:themeColor="accent1"/>
      </w:pBdr>
      <w:spacing w:after="300" w:line="240" w:lineRule="auto"/>
      <w:ind w:left="0" w:right="0" w:firstLine="0"/>
      <w:contextualSpacing/>
    </w:pPr>
    <w:rPr>
      <w:rFonts w:ascii="Calibri" w:eastAsiaTheme="majorEastAsia" w:hAnsi="Calibri" w:cstheme="majorBidi"/>
      <w:b/>
      <w:color w:val="4472C4" w:themeColor="accent1"/>
      <w:kern w:val="28"/>
      <w:sz w:val="64"/>
      <w:szCs w:val="52"/>
    </w:rPr>
  </w:style>
  <w:style w:type="character" w:customStyle="1" w:styleId="TitleChar">
    <w:name w:val="Title Char"/>
    <w:basedOn w:val="DefaultParagraphFont"/>
    <w:link w:val="Title"/>
    <w:rsid w:val="005E77C1"/>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5E77C1"/>
    <w:pPr>
      <w:spacing w:after="0" w:line="240" w:lineRule="auto"/>
      <w:ind w:left="0" w:right="0" w:firstLine="0"/>
    </w:pPr>
    <w:rPr>
      <w:rFonts w:ascii="Cambria" w:eastAsiaTheme="minorHAnsi" w:hAnsi="Cambria" w:cstheme="minorBidi"/>
      <w:color w:val="auto"/>
      <w:sz w:val="18"/>
    </w:rPr>
  </w:style>
  <w:style w:type="paragraph" w:styleId="TOC3">
    <w:name w:val="toc 3"/>
    <w:basedOn w:val="Normal"/>
    <w:next w:val="Normal"/>
    <w:autoRedefine/>
    <w:uiPriority w:val="39"/>
    <w:unhideWhenUsed/>
    <w:rsid w:val="00E3595F"/>
    <w:pPr>
      <w:spacing w:after="100"/>
      <w:ind w:left="400"/>
    </w:pPr>
  </w:style>
  <w:style w:type="paragraph" w:styleId="NormalWeb">
    <w:name w:val="Normal (Web)"/>
    <w:basedOn w:val="Normal"/>
    <w:uiPriority w:val="99"/>
    <w:semiHidden/>
    <w:unhideWhenUsed/>
    <w:rsid w:val="00E75739"/>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paragraph" w:styleId="ListParagraph">
    <w:name w:val="List Paragraph"/>
    <w:basedOn w:val="Normal"/>
    <w:uiPriority w:val="1"/>
    <w:qFormat/>
    <w:rsid w:val="009D1FFB"/>
    <w:pPr>
      <w:ind w:left="720"/>
      <w:contextualSpacing/>
    </w:pPr>
  </w:style>
  <w:style w:type="character" w:styleId="UnresolvedMention">
    <w:name w:val="Unresolved Mention"/>
    <w:basedOn w:val="DefaultParagraphFont"/>
    <w:uiPriority w:val="99"/>
    <w:semiHidden/>
    <w:unhideWhenUsed/>
    <w:rsid w:val="00B91987"/>
    <w:rPr>
      <w:color w:val="605E5C"/>
      <w:shd w:val="clear" w:color="auto" w:fill="E1DFDD"/>
    </w:rPr>
  </w:style>
  <w:style w:type="paragraph" w:styleId="BalloonText">
    <w:name w:val="Balloon Text"/>
    <w:basedOn w:val="Normal"/>
    <w:link w:val="BalloonTextChar"/>
    <w:uiPriority w:val="99"/>
    <w:semiHidden/>
    <w:unhideWhenUsed/>
    <w:rsid w:val="00FF31C0"/>
    <w:pPr>
      <w:spacing w:after="0" w:line="240" w:lineRule="auto"/>
    </w:pPr>
    <w:rPr>
      <w:sz w:val="18"/>
      <w:szCs w:val="18"/>
    </w:rPr>
  </w:style>
  <w:style w:type="character" w:customStyle="1" w:styleId="BalloonTextChar">
    <w:name w:val="Balloon Text Char"/>
    <w:basedOn w:val="DefaultParagraphFont"/>
    <w:link w:val="BalloonText"/>
    <w:uiPriority w:val="99"/>
    <w:semiHidden/>
    <w:rsid w:val="00FF31C0"/>
    <w:rPr>
      <w:rFonts w:ascii="Segoe UI" w:eastAsia="Segoe UI" w:hAnsi="Segoe UI" w:cs="Segoe UI"/>
      <w:color w:val="000000"/>
      <w:sz w:val="18"/>
      <w:szCs w:val="18"/>
    </w:rPr>
  </w:style>
  <w:style w:type="paragraph" w:customStyle="1" w:styleId="TableParagraph">
    <w:name w:val="Table Paragraph"/>
    <w:basedOn w:val="Normal"/>
    <w:uiPriority w:val="1"/>
    <w:qFormat/>
    <w:rsid w:val="00021A4B"/>
    <w:pPr>
      <w:widowControl w:val="0"/>
      <w:spacing w:before="46" w:after="0" w:line="240" w:lineRule="auto"/>
      <w:ind w:left="100" w:right="0" w:firstLine="0"/>
    </w:pPr>
    <w:rPr>
      <w:rFonts w:ascii="Calibri" w:eastAsia="Calibri" w:hAnsi="Calibri" w:cs="Calibri"/>
      <w:color w:val="auto"/>
      <w:sz w:val="22"/>
    </w:rPr>
  </w:style>
  <w:style w:type="paragraph" w:styleId="Header">
    <w:name w:val="header"/>
    <w:basedOn w:val="Normal"/>
    <w:link w:val="HeaderChar"/>
    <w:uiPriority w:val="99"/>
    <w:semiHidden/>
    <w:unhideWhenUsed/>
    <w:rsid w:val="004A6A2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6A29"/>
    <w:rPr>
      <w:rFonts w:ascii="Segoe UI" w:eastAsia="Segoe UI" w:hAnsi="Segoe UI" w:cs="Segoe UI"/>
      <w:color w:val="000000"/>
      <w:sz w:val="20"/>
    </w:rPr>
  </w:style>
  <w:style w:type="paragraph" w:styleId="Footer">
    <w:name w:val="footer"/>
    <w:basedOn w:val="Normal"/>
    <w:link w:val="FooterChar"/>
    <w:uiPriority w:val="99"/>
    <w:semiHidden/>
    <w:unhideWhenUsed/>
    <w:rsid w:val="004A6A2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6A29"/>
    <w:rPr>
      <w:rFonts w:ascii="Segoe UI" w:eastAsia="Segoe UI" w:hAnsi="Segoe UI" w:cs="Segoe U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16491">
      <w:bodyDiv w:val="1"/>
      <w:marLeft w:val="0"/>
      <w:marRight w:val="0"/>
      <w:marTop w:val="0"/>
      <w:marBottom w:val="0"/>
      <w:divBdr>
        <w:top w:val="none" w:sz="0" w:space="0" w:color="auto"/>
        <w:left w:val="none" w:sz="0" w:space="0" w:color="auto"/>
        <w:bottom w:val="none" w:sz="0" w:space="0" w:color="auto"/>
        <w:right w:val="none" w:sz="0" w:space="0" w:color="auto"/>
      </w:divBdr>
    </w:div>
    <w:div w:id="642199749">
      <w:bodyDiv w:val="1"/>
      <w:marLeft w:val="0"/>
      <w:marRight w:val="0"/>
      <w:marTop w:val="0"/>
      <w:marBottom w:val="0"/>
      <w:divBdr>
        <w:top w:val="none" w:sz="0" w:space="0" w:color="auto"/>
        <w:left w:val="none" w:sz="0" w:space="0" w:color="auto"/>
        <w:bottom w:val="none" w:sz="0" w:space="0" w:color="auto"/>
        <w:right w:val="none" w:sz="0" w:space="0" w:color="auto"/>
      </w:divBdr>
    </w:div>
    <w:div w:id="1398554459">
      <w:bodyDiv w:val="1"/>
      <w:marLeft w:val="0"/>
      <w:marRight w:val="0"/>
      <w:marTop w:val="0"/>
      <w:marBottom w:val="0"/>
      <w:divBdr>
        <w:top w:val="none" w:sz="0" w:space="0" w:color="auto"/>
        <w:left w:val="none" w:sz="0" w:space="0" w:color="auto"/>
        <w:bottom w:val="none" w:sz="0" w:space="0" w:color="auto"/>
        <w:right w:val="none" w:sz="0" w:space="0" w:color="auto"/>
      </w:divBdr>
    </w:div>
    <w:div w:id="168384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upport.microsoft.com/en-us/help/4501095/download-the-new-microsoft-edge-based-on-chromium"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make.powerapps.com/"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footnotes" Target="footnote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www.microsoft.com/en-us/legal/intellectualproperty/Permissions/default.aspx"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C217E3-0771-4D39-B350-5D0289D770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1E6686-54E7-479D-AB9E-1B654EFC24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2c608-39df-47d9-bd20-992ac4dc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289F48-65E2-421C-98A7-531A5EABF6DA}">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2538</TotalTime>
  <Pages>25</Pages>
  <Words>1789</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Jeffrey Sonola</cp:lastModifiedBy>
  <cp:revision>10</cp:revision>
  <dcterms:created xsi:type="dcterms:W3CDTF">2020-10-31T02:54:00Z</dcterms:created>
  <dcterms:modified xsi:type="dcterms:W3CDTF">2022-01-0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8C7F903511438D1BBE69DABFB5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SIP_Label_f42aa342-8706-4288-bd11-ebb85995028c_Enabled">
    <vt:lpwstr>True</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Owner">
    <vt:lpwstr>dafreed@microsoft.com</vt:lpwstr>
  </property>
  <property fmtid="{D5CDD505-2E9C-101B-9397-08002B2CF9AE}" pid="10" name="MSIP_Label_f42aa342-8706-4288-bd11-ebb85995028c_SetDate">
    <vt:lpwstr>2020-02-24T16:47:37.2355551Z</vt:lpwstr>
  </property>
  <property fmtid="{D5CDD505-2E9C-101B-9397-08002B2CF9AE}" pid="11" name="MSIP_Label_f42aa342-8706-4288-bd11-ebb85995028c_Name">
    <vt:lpwstr>General</vt:lpwstr>
  </property>
  <property fmtid="{D5CDD505-2E9C-101B-9397-08002B2CF9AE}" pid="12" name="MSIP_Label_f42aa342-8706-4288-bd11-ebb85995028c_Application">
    <vt:lpwstr>Microsoft Azure Information Protection</vt:lpwstr>
  </property>
  <property fmtid="{D5CDD505-2E9C-101B-9397-08002B2CF9AE}" pid="13" name="MSIP_Label_f42aa342-8706-4288-bd11-ebb85995028c_ActionId">
    <vt:lpwstr>9cf0ac07-ed30-47f0-a2ab-616d70947f2f</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y fmtid="{D5CDD505-2E9C-101B-9397-08002B2CF9AE}" pid="16" name="Order">
    <vt:r8>16100</vt:r8>
  </property>
  <property fmtid="{D5CDD505-2E9C-101B-9397-08002B2CF9AE}" pid="17" name="_SharedFileIndex">
    <vt:lpwstr/>
  </property>
  <property fmtid="{D5CDD505-2E9C-101B-9397-08002B2CF9AE}" pid="18" name="_SourceUrl">
    <vt:lpwstr/>
  </property>
</Properties>
</file>